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horzAnchor="margin" w:tblpY="555"/>
        <w:tblW w:w="161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159"/>
        <w:gridCol w:w="3073"/>
        <w:gridCol w:w="3388"/>
        <w:gridCol w:w="3160"/>
        <w:gridCol w:w="3352"/>
      </w:tblGrid>
      <w:tr w:rsidR="00B744C9" w:rsidRPr="00374379" w:rsidTr="00952019">
        <w:trPr>
          <w:trHeight w:val="540"/>
        </w:trPr>
        <w:tc>
          <w:tcPr>
            <w:tcW w:w="16132" w:type="dxa"/>
            <w:gridSpan w:val="5"/>
            <w:shd w:val="clear" w:color="auto" w:fill="F2F2F2"/>
            <w:vAlign w:val="center"/>
          </w:tcPr>
          <w:p w:rsidR="00B744C9" w:rsidRPr="00374379" w:rsidRDefault="00E50AF7" w:rsidP="00D275BA">
            <w:pPr>
              <w:jc w:val="center"/>
              <w:rPr>
                <w:rFonts w:ascii="Arial" w:hAnsi="Arial" w:cs="Arial"/>
                <w:b/>
                <w:sz w:val="28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8"/>
                <w:szCs w:val="20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left:0;text-align:left;margin-left:680.2pt;margin-top:2.4pt;width:103pt;height:27.85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" filled="f" stroked="f">
                  <v:textbox>
                    <w:txbxContent>
                      <w:p w:rsidR="004C7CDF" w:rsidRPr="00506FE2" w:rsidRDefault="00905645" w:rsidP="00506FE2">
                        <w:pPr>
                          <w:jc w:val="right"/>
                          <w:rPr>
                            <w:rFonts w:ascii="Arial" w:hAnsi="Arial" w:cs="Arial"/>
                            <w:b/>
                            <w:lang w:val="en-US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lang w:val="en-US"/>
                          </w:rPr>
                          <w:t>31</w:t>
                        </w:r>
                        <w:r w:rsidR="004C7CDF">
                          <w:rPr>
                            <w:rFonts w:ascii="Arial" w:hAnsi="Arial" w:cs="Arial"/>
                            <w:b/>
                            <w:lang w:val="en-US"/>
                          </w:rPr>
                          <w:t>/10/2019</w:t>
                        </w:r>
                      </w:p>
                    </w:txbxContent>
                  </v:textbox>
                </v:shape>
              </w:pict>
            </w:r>
            <w:r w:rsidR="00F54470" w:rsidRPr="00374379">
              <w:rPr>
                <w:rFonts w:ascii="Arial" w:hAnsi="Arial" w:cs="Arial"/>
                <w:b/>
                <w:sz w:val="28"/>
                <w:szCs w:val="20"/>
              </w:rPr>
              <w:t>201</w:t>
            </w:r>
            <w:r w:rsidR="00B808D5">
              <w:rPr>
                <w:rFonts w:ascii="Arial" w:hAnsi="Arial" w:cs="Arial"/>
                <w:b/>
                <w:sz w:val="28"/>
                <w:szCs w:val="20"/>
              </w:rPr>
              <w:t xml:space="preserve">9 – 2020 </w:t>
            </w:r>
            <w:r w:rsidR="00B744C9" w:rsidRPr="00374379">
              <w:rPr>
                <w:rFonts w:ascii="Arial" w:hAnsi="Arial" w:cs="Arial"/>
                <w:b/>
                <w:sz w:val="28"/>
                <w:szCs w:val="20"/>
              </w:rPr>
              <w:t>ÖĞRETİM YILI GÜZ YARIYILI MAKİNA MÜHENDİSLİĞİ BÖLÜMÜ</w:t>
            </w:r>
          </w:p>
          <w:p w:rsidR="00B744C9" w:rsidRPr="00374379" w:rsidRDefault="00506FE2" w:rsidP="00D275BA">
            <w:pPr>
              <w:jc w:val="center"/>
              <w:rPr>
                <w:rFonts w:ascii="Arial" w:hAnsi="Arial" w:cs="Arial"/>
                <w:color w:val="FF0000"/>
              </w:rPr>
            </w:pPr>
            <w:r w:rsidRPr="00374379">
              <w:rPr>
                <w:rFonts w:ascii="Arial" w:hAnsi="Arial" w:cs="Arial"/>
                <w:b/>
                <w:color w:val="FF0000"/>
                <w:sz w:val="28"/>
                <w:szCs w:val="20"/>
              </w:rPr>
              <w:t>1. ARA SINAV PROGRAMI</w:t>
            </w:r>
          </w:p>
        </w:tc>
      </w:tr>
      <w:tr w:rsidR="00B744C9" w:rsidRPr="00374379" w:rsidTr="00952019">
        <w:trPr>
          <w:trHeight w:val="397"/>
        </w:trPr>
        <w:tc>
          <w:tcPr>
            <w:tcW w:w="3159" w:type="dxa"/>
            <w:shd w:val="clear" w:color="auto" w:fill="D9D9D9"/>
            <w:vAlign w:val="center"/>
          </w:tcPr>
          <w:p w:rsidR="00B744C9" w:rsidRPr="00374379" w:rsidRDefault="00CA1B8E" w:rsidP="00CA1B8E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1.11.2019</w:t>
            </w:r>
            <w:r w:rsidR="00B744C9" w:rsidRPr="00374379">
              <w:rPr>
                <w:rFonts w:ascii="Arial" w:hAnsi="Arial" w:cs="Arial"/>
                <w:b/>
              </w:rPr>
              <w:t>Pazartesi</w:t>
            </w:r>
          </w:p>
        </w:tc>
        <w:tc>
          <w:tcPr>
            <w:tcW w:w="3073" w:type="dxa"/>
            <w:shd w:val="clear" w:color="auto" w:fill="D9D9D9"/>
            <w:vAlign w:val="center"/>
          </w:tcPr>
          <w:p w:rsidR="00B744C9" w:rsidRPr="00374379" w:rsidRDefault="00CA1B8E" w:rsidP="00D275B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2.11.2019</w:t>
            </w:r>
            <w:r w:rsidR="00B744C9" w:rsidRPr="00374379">
              <w:rPr>
                <w:rFonts w:ascii="Arial" w:hAnsi="Arial" w:cs="Arial"/>
                <w:b/>
              </w:rPr>
              <w:t xml:space="preserve"> Salı</w:t>
            </w:r>
          </w:p>
        </w:tc>
        <w:tc>
          <w:tcPr>
            <w:tcW w:w="3388" w:type="dxa"/>
            <w:shd w:val="clear" w:color="auto" w:fill="D9D9D9"/>
            <w:vAlign w:val="center"/>
          </w:tcPr>
          <w:p w:rsidR="00B744C9" w:rsidRPr="00374379" w:rsidRDefault="00CA1B8E" w:rsidP="00D275B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3.11.2019</w:t>
            </w:r>
            <w:r w:rsidR="00B744C9" w:rsidRPr="00374379">
              <w:rPr>
                <w:rFonts w:ascii="Arial" w:hAnsi="Arial" w:cs="Arial"/>
                <w:b/>
              </w:rPr>
              <w:t xml:space="preserve"> Çarşamba</w:t>
            </w:r>
          </w:p>
        </w:tc>
        <w:tc>
          <w:tcPr>
            <w:tcW w:w="3160" w:type="dxa"/>
            <w:shd w:val="clear" w:color="auto" w:fill="D9D9D9"/>
            <w:vAlign w:val="center"/>
          </w:tcPr>
          <w:p w:rsidR="00B744C9" w:rsidRPr="00374379" w:rsidRDefault="00CA1B8E" w:rsidP="00D275B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4.11.2019</w:t>
            </w:r>
            <w:r w:rsidR="00B744C9" w:rsidRPr="00374379">
              <w:rPr>
                <w:rFonts w:ascii="Arial" w:hAnsi="Arial" w:cs="Arial"/>
                <w:b/>
              </w:rPr>
              <w:t xml:space="preserve"> Perşembe</w:t>
            </w:r>
          </w:p>
        </w:tc>
        <w:tc>
          <w:tcPr>
            <w:tcW w:w="3352" w:type="dxa"/>
            <w:shd w:val="clear" w:color="auto" w:fill="D9D9D9"/>
            <w:vAlign w:val="center"/>
          </w:tcPr>
          <w:p w:rsidR="00B744C9" w:rsidRPr="00374379" w:rsidRDefault="00CA1B8E" w:rsidP="00D275B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5.11.2019</w:t>
            </w:r>
            <w:r w:rsidR="00B744C9" w:rsidRPr="00374379">
              <w:rPr>
                <w:rFonts w:ascii="Arial" w:hAnsi="Arial" w:cs="Arial"/>
                <w:b/>
              </w:rPr>
              <w:t xml:space="preserve"> Cuma</w:t>
            </w:r>
          </w:p>
        </w:tc>
      </w:tr>
      <w:tr w:rsidR="00D26281" w:rsidRPr="00374379" w:rsidTr="00952019">
        <w:trPr>
          <w:trHeight w:val="265"/>
        </w:trPr>
        <w:tc>
          <w:tcPr>
            <w:tcW w:w="3159" w:type="dxa"/>
            <w:tcBorders>
              <w:bottom w:val="dotted" w:sz="4" w:space="0" w:color="auto"/>
            </w:tcBorders>
            <w:shd w:val="clear" w:color="auto" w:fill="auto"/>
          </w:tcPr>
          <w:p w:rsidR="00D26281" w:rsidRPr="00374379" w:rsidRDefault="00D7489E" w:rsidP="00D2628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9:0</w:t>
            </w:r>
            <w:r w:rsidR="00D26281" w:rsidRPr="00374379">
              <w:rPr>
                <w:rFonts w:ascii="Arial" w:hAnsi="Arial" w:cs="Arial"/>
                <w:b/>
                <w:sz w:val="20"/>
                <w:szCs w:val="20"/>
              </w:rPr>
              <w:t xml:space="preserve">0 İmal Usulleri I </w:t>
            </w:r>
          </w:p>
          <w:p w:rsidR="00D26281" w:rsidRPr="00374379" w:rsidRDefault="00D26281" w:rsidP="00D26281">
            <w:pPr>
              <w:rPr>
                <w:rFonts w:ascii="Arial" w:hAnsi="Arial" w:cs="Arial"/>
                <w:sz w:val="20"/>
                <w:szCs w:val="20"/>
              </w:rPr>
            </w:pPr>
            <w:r w:rsidRPr="00374379">
              <w:rPr>
                <w:rFonts w:ascii="Arial" w:hAnsi="Arial" w:cs="Arial"/>
                <w:sz w:val="20"/>
                <w:szCs w:val="20"/>
              </w:rPr>
              <w:t xml:space="preserve">Z21 –  Z22 – </w:t>
            </w:r>
            <w:r w:rsidR="00D50891">
              <w:rPr>
                <w:rFonts w:ascii="Arial" w:hAnsi="Arial" w:cs="Arial"/>
                <w:sz w:val="20"/>
                <w:szCs w:val="20"/>
              </w:rPr>
              <w:t xml:space="preserve"> Z24 – </w:t>
            </w:r>
            <w:r w:rsidRPr="00374379">
              <w:rPr>
                <w:rFonts w:ascii="Arial" w:hAnsi="Arial" w:cs="Arial"/>
                <w:sz w:val="20"/>
                <w:szCs w:val="20"/>
              </w:rPr>
              <w:t xml:space="preserve">120 </w:t>
            </w:r>
            <w:bookmarkStart w:id="0" w:name="OLE_LINK24"/>
            <w:bookmarkStart w:id="1" w:name="OLE_LINK25"/>
            <w:bookmarkStart w:id="2" w:name="OLE_LINK26"/>
            <w:r w:rsidRPr="00374379">
              <w:rPr>
                <w:rFonts w:ascii="Arial" w:hAnsi="Arial" w:cs="Arial"/>
                <w:sz w:val="20"/>
                <w:szCs w:val="20"/>
              </w:rPr>
              <w:t>–</w:t>
            </w:r>
            <w:bookmarkEnd w:id="0"/>
            <w:bookmarkEnd w:id="1"/>
            <w:bookmarkEnd w:id="2"/>
            <w:r w:rsidR="00511763">
              <w:rPr>
                <w:rFonts w:ascii="Arial" w:hAnsi="Arial" w:cs="Arial"/>
                <w:sz w:val="20"/>
                <w:szCs w:val="20"/>
              </w:rPr>
              <w:t xml:space="preserve"> 121 </w:t>
            </w:r>
          </w:p>
          <w:p w:rsidR="00D26281" w:rsidRPr="00374379" w:rsidRDefault="00D26281" w:rsidP="00D26281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3073" w:type="dxa"/>
            <w:tcBorders>
              <w:bottom w:val="dotted" w:sz="4" w:space="0" w:color="auto"/>
            </w:tcBorders>
            <w:shd w:val="clear" w:color="auto" w:fill="auto"/>
          </w:tcPr>
          <w:p w:rsidR="00D26281" w:rsidRPr="00516373" w:rsidRDefault="00D26281" w:rsidP="00093F8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388" w:type="dxa"/>
            <w:tcBorders>
              <w:bottom w:val="dotted" w:sz="4" w:space="0" w:color="auto"/>
            </w:tcBorders>
            <w:shd w:val="clear" w:color="auto" w:fill="auto"/>
          </w:tcPr>
          <w:p w:rsidR="00952019" w:rsidRPr="00374379" w:rsidRDefault="00952019" w:rsidP="00952019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09:0</w:t>
            </w: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0 Teknik Resim I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(</w:t>
            </w: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)</w:t>
            </w:r>
          </w:p>
          <w:p w:rsidR="00952019" w:rsidRPr="00374379" w:rsidRDefault="00952019" w:rsidP="00952019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F04421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A:</w:t>
            </w:r>
            <w:r w:rsidRPr="00374379">
              <w:rPr>
                <w:rFonts w:ascii="Arial" w:hAnsi="Arial" w:cs="Arial"/>
                <w:color w:val="0000FF"/>
                <w:sz w:val="20"/>
                <w:szCs w:val="20"/>
              </w:rPr>
              <w:t xml:space="preserve"> 2B04, </w:t>
            </w:r>
            <w:r w:rsidRPr="00F04421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B: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 xml:space="preserve"> 1B06</w:t>
            </w:r>
          </w:p>
          <w:p w:rsidR="00D26281" w:rsidRPr="00374379" w:rsidRDefault="00952019" w:rsidP="00952019">
            <w:pPr>
              <w:rPr>
                <w:rFonts w:ascii="Arial" w:hAnsi="Arial" w:cs="Arial"/>
                <w:sz w:val="20"/>
                <w:szCs w:val="20"/>
              </w:rPr>
            </w:pPr>
            <w:r w:rsidRPr="00F04421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C:</w:t>
            </w:r>
            <w:r w:rsidRPr="00374379">
              <w:rPr>
                <w:rFonts w:ascii="Arial" w:hAnsi="Arial" w:cs="Arial"/>
                <w:color w:val="0000FF"/>
                <w:sz w:val="20"/>
                <w:szCs w:val="20"/>
              </w:rPr>
              <w:t xml:space="preserve"> 1B0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7</w:t>
            </w:r>
            <w:r w:rsidRPr="00374379">
              <w:rPr>
                <w:rFonts w:ascii="Arial" w:hAnsi="Arial" w:cs="Arial"/>
                <w:color w:val="0000FF"/>
                <w:sz w:val="20"/>
                <w:szCs w:val="20"/>
              </w:rPr>
              <w:t xml:space="preserve">, </w:t>
            </w:r>
            <w:r w:rsidRPr="00F04421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D: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 xml:space="preserve"> B102 (İnşaat)</w:t>
            </w:r>
          </w:p>
        </w:tc>
        <w:tc>
          <w:tcPr>
            <w:tcW w:w="3160" w:type="dxa"/>
            <w:tcBorders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563B4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3352" w:type="dxa"/>
            <w:tcBorders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C9125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26281" w:rsidRPr="00374379" w:rsidTr="00952019">
        <w:trPr>
          <w:trHeight w:val="454"/>
        </w:trPr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A852F3" w:rsidRPr="00A755A5" w:rsidRDefault="00866F7F" w:rsidP="00A852F3">
            <w:pPr>
              <w:rPr>
                <w:rFonts w:ascii="Arial" w:hAnsi="Arial" w:cs="Arial"/>
                <w:b/>
                <w:color w:val="0000FF"/>
                <w:sz w:val="16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16"/>
                <w:szCs w:val="20"/>
              </w:rPr>
              <w:t>13</w:t>
            </w:r>
            <w:r w:rsidR="00A852F3"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:00 Temel Bilgi Tek. </w:t>
            </w:r>
          </w:p>
          <w:p w:rsidR="00A852F3" w:rsidRPr="00A755A5" w:rsidRDefault="00A852F3" w:rsidP="00A852F3">
            <w:pPr>
              <w:rPr>
                <w:rFonts w:ascii="Arial" w:hAnsi="Arial" w:cs="Arial"/>
                <w:color w:val="0000FF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>ÖÖ-A:</w:t>
            </w:r>
            <w:r w:rsidR="00511763">
              <w:rPr>
                <w:rFonts w:ascii="Arial" w:hAnsi="Arial" w:cs="Arial"/>
                <w:color w:val="0000FF"/>
                <w:sz w:val="16"/>
                <w:szCs w:val="20"/>
              </w:rPr>
              <w:t xml:space="preserve"> LAB</w:t>
            </w:r>
            <w:r w:rsidR="00516373">
              <w:rPr>
                <w:rFonts w:ascii="Arial" w:hAnsi="Arial" w:cs="Arial"/>
                <w:color w:val="0000FF"/>
                <w:sz w:val="16"/>
                <w:szCs w:val="20"/>
              </w:rPr>
              <w:t>04</w:t>
            </w:r>
            <w:r w:rsidRPr="00A755A5">
              <w:rPr>
                <w:rFonts w:ascii="Arial" w:hAnsi="Arial" w:cs="Arial"/>
                <w:color w:val="0000FF"/>
                <w:sz w:val="16"/>
                <w:szCs w:val="20"/>
              </w:rPr>
              <w:t xml:space="preserve">,  </w:t>
            </w: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ÖÖ-B: </w:t>
            </w:r>
            <w:r w:rsidRPr="00A755A5">
              <w:rPr>
                <w:rFonts w:ascii="Arial" w:hAnsi="Arial" w:cs="Arial"/>
                <w:color w:val="0000FF"/>
                <w:sz w:val="16"/>
                <w:szCs w:val="20"/>
              </w:rPr>
              <w:t>LAB</w:t>
            </w:r>
            <w:r w:rsidR="00516373">
              <w:rPr>
                <w:rFonts w:ascii="Arial" w:hAnsi="Arial" w:cs="Arial"/>
                <w:color w:val="0000FF"/>
                <w:sz w:val="16"/>
                <w:szCs w:val="20"/>
              </w:rPr>
              <w:t>07</w:t>
            </w:r>
          </w:p>
          <w:p w:rsidR="00A852F3" w:rsidRPr="00A755A5" w:rsidRDefault="00A852F3" w:rsidP="00A852F3">
            <w:pPr>
              <w:rPr>
                <w:rFonts w:ascii="Arial" w:hAnsi="Arial" w:cs="Arial"/>
                <w:color w:val="0000FF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>ÖÖ-C:</w:t>
            </w:r>
            <w:r w:rsidR="00511763">
              <w:rPr>
                <w:rFonts w:ascii="Arial" w:hAnsi="Arial" w:cs="Arial"/>
                <w:color w:val="0000FF"/>
                <w:sz w:val="16"/>
                <w:szCs w:val="20"/>
              </w:rPr>
              <w:t xml:space="preserve"> LAB</w:t>
            </w:r>
            <w:r w:rsidR="00516373">
              <w:rPr>
                <w:rFonts w:ascii="Arial" w:hAnsi="Arial" w:cs="Arial"/>
                <w:color w:val="0000FF"/>
                <w:sz w:val="16"/>
                <w:szCs w:val="20"/>
              </w:rPr>
              <w:t>08</w:t>
            </w:r>
            <w:r w:rsidRPr="00A755A5">
              <w:rPr>
                <w:rFonts w:ascii="Arial" w:hAnsi="Arial" w:cs="Arial"/>
                <w:color w:val="0000FF"/>
                <w:sz w:val="16"/>
                <w:szCs w:val="20"/>
              </w:rPr>
              <w:t xml:space="preserve">, </w:t>
            </w: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ÖÖ-D: </w:t>
            </w:r>
            <w:r w:rsidRPr="00A755A5">
              <w:rPr>
                <w:rFonts w:ascii="Arial" w:hAnsi="Arial" w:cs="Arial"/>
                <w:color w:val="0000FF"/>
                <w:sz w:val="16"/>
                <w:szCs w:val="20"/>
              </w:rPr>
              <w:t>LAB</w:t>
            </w:r>
            <w:r w:rsidR="00516373">
              <w:rPr>
                <w:rFonts w:ascii="Arial" w:hAnsi="Arial" w:cs="Arial"/>
                <w:color w:val="0000FF"/>
                <w:sz w:val="16"/>
                <w:szCs w:val="20"/>
              </w:rPr>
              <w:t>10</w:t>
            </w:r>
          </w:p>
          <w:p w:rsidR="00A852F3" w:rsidRPr="00A755A5" w:rsidRDefault="00A852F3" w:rsidP="00A852F3">
            <w:pPr>
              <w:rPr>
                <w:rFonts w:ascii="Arial" w:hAnsi="Arial" w:cs="Arial"/>
                <w:color w:val="0000FF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>İÖ-A:</w:t>
            </w:r>
            <w:r w:rsidR="00511763">
              <w:rPr>
                <w:rFonts w:ascii="Arial" w:hAnsi="Arial" w:cs="Arial"/>
                <w:color w:val="0000FF"/>
                <w:sz w:val="16"/>
                <w:szCs w:val="20"/>
              </w:rPr>
              <w:t xml:space="preserve"> LAB</w:t>
            </w:r>
            <w:r w:rsidR="00516373">
              <w:rPr>
                <w:rFonts w:ascii="Arial" w:hAnsi="Arial" w:cs="Arial"/>
                <w:color w:val="0000FF"/>
                <w:sz w:val="16"/>
                <w:szCs w:val="20"/>
              </w:rPr>
              <w:t>11</w:t>
            </w:r>
            <w:r w:rsidRPr="00A755A5">
              <w:rPr>
                <w:rFonts w:ascii="Arial" w:hAnsi="Arial" w:cs="Arial"/>
                <w:color w:val="0000FF"/>
                <w:sz w:val="16"/>
                <w:szCs w:val="20"/>
              </w:rPr>
              <w:t xml:space="preserve">,  </w:t>
            </w: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İÖ-B: </w:t>
            </w:r>
            <w:r w:rsidRPr="00A755A5">
              <w:rPr>
                <w:rFonts w:ascii="Arial" w:hAnsi="Arial" w:cs="Arial"/>
                <w:color w:val="0000FF"/>
                <w:sz w:val="16"/>
                <w:szCs w:val="20"/>
              </w:rPr>
              <w:t>LAB</w:t>
            </w:r>
            <w:r w:rsidR="00516373">
              <w:rPr>
                <w:rFonts w:ascii="Arial" w:hAnsi="Arial" w:cs="Arial"/>
                <w:color w:val="0000FF"/>
                <w:sz w:val="16"/>
                <w:szCs w:val="20"/>
              </w:rPr>
              <w:t>12</w:t>
            </w:r>
          </w:p>
          <w:p w:rsidR="00D26281" w:rsidRPr="00374379" w:rsidRDefault="00A852F3" w:rsidP="00A76253">
            <w:pPr>
              <w:rPr>
                <w:rFonts w:ascii="Arial" w:hAnsi="Arial" w:cs="Arial"/>
                <w:sz w:val="20"/>
                <w:szCs w:val="20"/>
              </w:rPr>
            </w:pP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>İÖ-C:</w:t>
            </w:r>
            <w:r w:rsidR="00511763">
              <w:rPr>
                <w:rFonts w:ascii="Arial" w:hAnsi="Arial" w:cs="Arial"/>
                <w:color w:val="0000FF"/>
                <w:sz w:val="16"/>
                <w:szCs w:val="20"/>
              </w:rPr>
              <w:t xml:space="preserve"> LAB</w:t>
            </w:r>
            <w:r w:rsidR="00516373">
              <w:rPr>
                <w:rFonts w:ascii="Arial" w:hAnsi="Arial" w:cs="Arial"/>
                <w:color w:val="0000FF"/>
                <w:sz w:val="16"/>
                <w:szCs w:val="20"/>
              </w:rPr>
              <w:t>14</w:t>
            </w:r>
          </w:p>
        </w:tc>
        <w:tc>
          <w:tcPr>
            <w:tcW w:w="338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3</w:t>
            </w: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:00 Teknik Resim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 (</w:t>
            </w: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Ö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)</w:t>
            </w:r>
          </w:p>
          <w:p w:rsidR="00D26281" w:rsidRPr="00374379" w:rsidRDefault="00D26281" w:rsidP="00D2628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Pr="00100D23">
              <w:rPr>
                <w:rFonts w:ascii="Arial" w:hAnsi="Arial" w:cs="Arial"/>
                <w:b/>
                <w:color w:val="0000FF"/>
                <w:sz w:val="20"/>
                <w:szCs w:val="20"/>
              </w:rPr>
              <w:t>Ö-A:</w:t>
            </w:r>
            <w:r w:rsidRPr="00374379">
              <w:rPr>
                <w:rFonts w:ascii="Arial" w:hAnsi="Arial" w:cs="Arial"/>
                <w:color w:val="0000FF"/>
                <w:sz w:val="20"/>
                <w:szCs w:val="20"/>
              </w:rPr>
              <w:t xml:space="preserve"> B1022,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Pr="00100D23">
              <w:rPr>
                <w:rFonts w:ascii="Arial" w:hAnsi="Arial" w:cs="Arial"/>
                <w:b/>
                <w:color w:val="0000FF"/>
                <w:sz w:val="20"/>
                <w:szCs w:val="20"/>
              </w:rPr>
              <w:t>Ö-B:</w:t>
            </w:r>
            <w:r w:rsidR="00511763">
              <w:rPr>
                <w:rFonts w:ascii="Arial" w:hAnsi="Arial" w:cs="Arial"/>
                <w:color w:val="0000FF"/>
                <w:sz w:val="20"/>
                <w:szCs w:val="20"/>
              </w:rPr>
              <w:t xml:space="preserve"> 1B07</w:t>
            </w:r>
          </w:p>
          <w:p w:rsidR="00D26281" w:rsidRDefault="00D26281" w:rsidP="00D2628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Pr="00100D23">
              <w:rPr>
                <w:rFonts w:ascii="Arial" w:hAnsi="Arial" w:cs="Arial"/>
                <w:b/>
                <w:color w:val="0000FF"/>
                <w:sz w:val="20"/>
                <w:szCs w:val="20"/>
              </w:rPr>
              <w:t>Ö-C:</w:t>
            </w:r>
            <w:r w:rsidR="00511763" w:rsidRPr="00511763">
              <w:rPr>
                <w:rFonts w:ascii="Arial" w:hAnsi="Arial" w:cs="Arial"/>
                <w:color w:val="0000FF"/>
                <w:sz w:val="20"/>
                <w:szCs w:val="20"/>
              </w:rPr>
              <w:t>1B06</w:t>
            </w:r>
            <w:r w:rsidRPr="00374379">
              <w:rPr>
                <w:rFonts w:ascii="Arial" w:hAnsi="Arial" w:cs="Arial"/>
                <w:color w:val="0000FF"/>
                <w:sz w:val="20"/>
                <w:szCs w:val="20"/>
              </w:rPr>
              <w:t>,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Pr="00100D23">
              <w:rPr>
                <w:rFonts w:ascii="Arial" w:hAnsi="Arial" w:cs="Arial"/>
                <w:b/>
                <w:color w:val="0000FF"/>
                <w:sz w:val="20"/>
                <w:szCs w:val="20"/>
              </w:rPr>
              <w:t>Ö-D:</w:t>
            </w:r>
            <w:r w:rsidR="00511763" w:rsidRPr="00374379">
              <w:rPr>
                <w:rFonts w:ascii="Arial" w:hAnsi="Arial" w:cs="Arial"/>
                <w:color w:val="0000FF"/>
                <w:sz w:val="20"/>
                <w:szCs w:val="20"/>
              </w:rPr>
              <w:t>2B04</w:t>
            </w:r>
          </w:p>
          <w:p w:rsidR="00D26281" w:rsidRPr="00374379" w:rsidRDefault="00D26281" w:rsidP="00D26281">
            <w:pPr>
              <w:rPr>
                <w:rFonts w:ascii="Arial" w:hAnsi="Arial" w:cs="Arial"/>
              </w:rPr>
            </w:pP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63B4F" w:rsidRPr="00374379" w:rsidRDefault="00563B4F" w:rsidP="00563B4F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13</w:t>
            </w: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>:00 Technical English I</w:t>
            </w:r>
          </w:p>
          <w:p w:rsidR="00563B4F" w:rsidRDefault="00A43DF0" w:rsidP="00563B4F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color w:val="0000FF"/>
                <w:sz w:val="20"/>
                <w:szCs w:val="20"/>
              </w:rPr>
              <w:t xml:space="preserve">1B06 –  Z21 – Z22 – Z24 –120 – 121 – 123 </w:t>
            </w:r>
          </w:p>
          <w:p w:rsidR="00D26281" w:rsidRPr="00374379" w:rsidRDefault="00D26281" w:rsidP="00D262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52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26281" w:rsidRPr="00374379" w:rsidTr="00952019">
        <w:trPr>
          <w:trHeight w:val="524"/>
        </w:trPr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b/>
                <w:sz w:val="20"/>
                <w:szCs w:val="20"/>
              </w:rPr>
            </w:pPr>
            <w:bookmarkStart w:id="3" w:name="_Hlk495580168"/>
            <w:r>
              <w:rPr>
                <w:rFonts w:ascii="Arial" w:hAnsi="Arial" w:cs="Arial"/>
                <w:b/>
                <w:sz w:val="20"/>
                <w:szCs w:val="20"/>
              </w:rPr>
              <w:t>15</w:t>
            </w:r>
            <w:r w:rsidRPr="00374379">
              <w:rPr>
                <w:rFonts w:ascii="Arial" w:hAnsi="Arial" w:cs="Arial"/>
                <w:b/>
                <w:sz w:val="20"/>
                <w:szCs w:val="20"/>
              </w:rPr>
              <w:t>:00 SystemMod. Analysis</w:t>
            </w:r>
          </w:p>
          <w:p w:rsidR="00D26281" w:rsidRPr="00374379" w:rsidRDefault="00CD5A85" w:rsidP="00D2628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B06 – 1B07 </w:t>
            </w:r>
            <w:r w:rsidR="00CD517C">
              <w:rPr>
                <w:rFonts w:ascii="Arial" w:hAnsi="Arial" w:cs="Arial"/>
                <w:sz w:val="20"/>
                <w:szCs w:val="20"/>
              </w:rPr>
              <w:t>–</w:t>
            </w:r>
            <w:r w:rsidR="00D26281" w:rsidRPr="00374379">
              <w:rPr>
                <w:rFonts w:ascii="Arial" w:hAnsi="Arial" w:cs="Arial"/>
                <w:sz w:val="20"/>
                <w:szCs w:val="20"/>
              </w:rPr>
              <w:t>Z22 – Z24</w:t>
            </w:r>
            <w:r w:rsidR="009C00C1">
              <w:rPr>
                <w:rFonts w:ascii="Arial" w:hAnsi="Arial" w:cs="Arial"/>
                <w:sz w:val="20"/>
                <w:szCs w:val="20"/>
              </w:rPr>
              <w:t>–</w:t>
            </w:r>
            <w:r>
              <w:rPr>
                <w:rFonts w:ascii="Arial" w:hAnsi="Arial" w:cs="Arial"/>
                <w:sz w:val="20"/>
                <w:szCs w:val="20"/>
              </w:rPr>
              <w:t xml:space="preserve"> 121</w:t>
            </w:r>
          </w:p>
          <w:bookmarkEnd w:id="3"/>
          <w:p w:rsidR="00D26281" w:rsidRPr="00374379" w:rsidRDefault="00D26281" w:rsidP="00D262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5</w:t>
            </w:r>
            <w:r w:rsidRPr="00374379">
              <w:rPr>
                <w:rFonts w:ascii="Arial" w:hAnsi="Arial" w:cs="Arial"/>
                <w:b/>
                <w:sz w:val="20"/>
                <w:szCs w:val="20"/>
              </w:rPr>
              <w:t xml:space="preserve">:00 Isı Transferi </w:t>
            </w:r>
          </w:p>
          <w:p w:rsidR="00D26281" w:rsidRPr="00374379" w:rsidRDefault="00D26281" w:rsidP="00D26281">
            <w:pPr>
              <w:rPr>
                <w:rFonts w:ascii="Arial" w:hAnsi="Arial" w:cs="Arial"/>
                <w:sz w:val="20"/>
                <w:szCs w:val="20"/>
              </w:rPr>
            </w:pPr>
            <w:r w:rsidRPr="00374379">
              <w:rPr>
                <w:rFonts w:ascii="Arial" w:hAnsi="Arial" w:cs="Arial"/>
                <w:sz w:val="20"/>
                <w:szCs w:val="20"/>
              </w:rPr>
              <w:t xml:space="preserve">Z21 – Z22 – Z24 – 120 – 123 </w:t>
            </w:r>
            <w:r w:rsidR="0030428E" w:rsidRPr="00374379">
              <w:rPr>
                <w:rFonts w:ascii="Arial" w:hAnsi="Arial" w:cs="Arial"/>
                <w:sz w:val="20"/>
                <w:szCs w:val="20"/>
              </w:rPr>
              <w:t>–</w:t>
            </w:r>
            <w:r>
              <w:rPr>
                <w:rFonts w:ascii="Arial" w:hAnsi="Arial" w:cs="Arial"/>
                <w:sz w:val="20"/>
                <w:szCs w:val="20"/>
              </w:rPr>
              <w:t xml:space="preserve"> 124</w:t>
            </w:r>
          </w:p>
          <w:p w:rsidR="00D26281" w:rsidRPr="00374379" w:rsidRDefault="00D26281" w:rsidP="00D2628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38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5</w:t>
            </w:r>
            <w:r w:rsidRPr="00374379">
              <w:rPr>
                <w:rFonts w:ascii="Arial" w:hAnsi="Arial" w:cs="Arial"/>
                <w:b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  <w:r w:rsidRPr="00374379">
              <w:rPr>
                <w:rFonts w:ascii="Arial" w:hAnsi="Arial" w:cs="Arial"/>
                <w:b/>
                <w:sz w:val="20"/>
                <w:szCs w:val="20"/>
              </w:rPr>
              <w:t>0 Thermodynamics II</w:t>
            </w:r>
          </w:p>
          <w:p w:rsidR="00D26281" w:rsidRPr="00374379" w:rsidRDefault="00B32FF4" w:rsidP="00D2628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B06 – 1B07 – </w:t>
            </w:r>
            <w:r w:rsidR="00D26281" w:rsidRPr="00374379">
              <w:rPr>
                <w:rFonts w:ascii="Arial" w:hAnsi="Arial" w:cs="Arial"/>
                <w:sz w:val="20"/>
                <w:szCs w:val="20"/>
              </w:rPr>
              <w:t xml:space="preserve">Z22 – Z24 </w:t>
            </w:r>
            <w:r w:rsidR="00D26281">
              <w:rPr>
                <w:rFonts w:ascii="Arial" w:hAnsi="Arial" w:cs="Arial"/>
                <w:sz w:val="20"/>
                <w:szCs w:val="20"/>
              </w:rPr>
              <w:t xml:space="preserve">– Z25 </w:t>
            </w:r>
            <w:r w:rsidR="00CD5A85">
              <w:rPr>
                <w:rFonts w:ascii="Arial" w:hAnsi="Arial" w:cs="Arial"/>
                <w:sz w:val="20"/>
                <w:szCs w:val="20"/>
              </w:rPr>
              <w:t>– 120 – 123</w:t>
            </w:r>
          </w:p>
          <w:p w:rsidR="00D26281" w:rsidRPr="00374379" w:rsidRDefault="00D26281" w:rsidP="00D2628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5</w:t>
            </w:r>
            <w:r w:rsidRPr="00374379">
              <w:rPr>
                <w:rFonts w:ascii="Arial" w:hAnsi="Arial" w:cs="Arial"/>
                <w:b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  <w:r w:rsidRPr="00374379">
              <w:rPr>
                <w:rFonts w:ascii="Arial" w:hAnsi="Arial" w:cs="Arial"/>
                <w:b/>
                <w:sz w:val="20"/>
                <w:szCs w:val="20"/>
              </w:rPr>
              <w:t>0 Termodinamik II</w:t>
            </w:r>
          </w:p>
          <w:p w:rsidR="00D26281" w:rsidRPr="00374379" w:rsidRDefault="00D26281" w:rsidP="00D2628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374379">
              <w:rPr>
                <w:rFonts w:ascii="Arial" w:hAnsi="Arial" w:cs="Arial"/>
                <w:sz w:val="20"/>
                <w:szCs w:val="20"/>
              </w:rPr>
              <w:t>1B07</w:t>
            </w: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63B4F" w:rsidRPr="00374379" w:rsidRDefault="00563B4F" w:rsidP="00563B4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63B4F">
              <w:rPr>
                <w:rFonts w:ascii="Arial" w:hAnsi="Arial" w:cs="Arial"/>
                <w:b/>
                <w:sz w:val="20"/>
                <w:szCs w:val="20"/>
              </w:rPr>
              <w:t>15</w:t>
            </w:r>
            <w:r w:rsidRPr="00374379">
              <w:rPr>
                <w:rFonts w:ascii="Arial" w:hAnsi="Arial" w:cs="Arial"/>
                <w:b/>
                <w:sz w:val="20"/>
                <w:szCs w:val="20"/>
              </w:rPr>
              <w:t>:00 Mechanisms</w:t>
            </w:r>
          </w:p>
          <w:p w:rsidR="00563B4F" w:rsidRPr="00374379" w:rsidRDefault="00563B4F" w:rsidP="00563B4F">
            <w:pPr>
              <w:rPr>
                <w:rFonts w:ascii="Arial" w:hAnsi="Arial" w:cs="Arial"/>
                <w:sz w:val="20"/>
                <w:szCs w:val="20"/>
              </w:rPr>
            </w:pPr>
            <w:r w:rsidRPr="00374379">
              <w:rPr>
                <w:rFonts w:ascii="Arial" w:hAnsi="Arial" w:cs="Arial"/>
                <w:sz w:val="20"/>
                <w:szCs w:val="20"/>
              </w:rPr>
              <w:t xml:space="preserve">Z21 – Z22 – 120 </w:t>
            </w:r>
            <w:bookmarkStart w:id="4" w:name="OLE_LINK5"/>
            <w:bookmarkStart w:id="5" w:name="OLE_LINK6"/>
            <w:r w:rsidRPr="00374379">
              <w:rPr>
                <w:rFonts w:ascii="Arial" w:hAnsi="Arial" w:cs="Arial"/>
                <w:sz w:val="20"/>
                <w:szCs w:val="20"/>
              </w:rPr>
              <w:t>–</w:t>
            </w:r>
            <w:bookmarkEnd w:id="4"/>
            <w:bookmarkEnd w:id="5"/>
            <w:r w:rsidRPr="00374379">
              <w:rPr>
                <w:rFonts w:ascii="Arial" w:hAnsi="Arial" w:cs="Arial"/>
                <w:sz w:val="20"/>
                <w:szCs w:val="20"/>
              </w:rPr>
              <w:t xml:space="preserve"> 12</w:t>
            </w:r>
            <w:r>
              <w:rPr>
                <w:rFonts w:ascii="Arial" w:hAnsi="Arial" w:cs="Arial"/>
                <w:sz w:val="20"/>
                <w:szCs w:val="20"/>
              </w:rPr>
              <w:t>1 – 123</w:t>
            </w:r>
          </w:p>
          <w:p w:rsidR="00563B4F" w:rsidRPr="00374379" w:rsidRDefault="00563B4F" w:rsidP="00563B4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374379">
              <w:rPr>
                <w:rFonts w:ascii="Arial" w:hAnsi="Arial" w:cs="Arial"/>
                <w:b/>
                <w:sz w:val="20"/>
                <w:szCs w:val="20"/>
              </w:rPr>
              <w:t xml:space="preserve">:00 Mekanizmalar </w:t>
            </w:r>
          </w:p>
          <w:p w:rsidR="00D26281" w:rsidRPr="00374379" w:rsidRDefault="00563B4F" w:rsidP="00563B4F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3</w:t>
            </w:r>
          </w:p>
        </w:tc>
        <w:tc>
          <w:tcPr>
            <w:tcW w:w="3352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sz w:val="20"/>
                <w:szCs w:val="20"/>
              </w:rPr>
              <w:t>15:00 Makina Tasarımı I</w:t>
            </w:r>
          </w:p>
          <w:p w:rsidR="00D26281" w:rsidRPr="00374379" w:rsidRDefault="004F0AB3" w:rsidP="00D26281">
            <w:pPr>
              <w:rPr>
                <w:rFonts w:ascii="Arial" w:hAnsi="Arial" w:cs="Arial"/>
                <w:sz w:val="20"/>
                <w:szCs w:val="20"/>
              </w:rPr>
            </w:pPr>
            <w:r w:rsidRPr="006C25FE">
              <w:rPr>
                <w:rFonts w:ascii="Arial" w:hAnsi="Arial" w:cs="Arial"/>
                <w:sz w:val="20"/>
                <w:szCs w:val="20"/>
              </w:rPr>
              <w:t>1B06 – 1B07</w:t>
            </w:r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D26281" w:rsidRPr="00374379">
              <w:rPr>
                <w:rFonts w:ascii="Arial" w:hAnsi="Arial" w:cs="Arial"/>
                <w:sz w:val="20"/>
                <w:szCs w:val="20"/>
              </w:rPr>
              <w:t xml:space="preserve">Z21 – Z22 – Z24 – 120 – 121 –123 </w:t>
            </w:r>
          </w:p>
          <w:p w:rsidR="00D26281" w:rsidRPr="00374379" w:rsidRDefault="00D26281" w:rsidP="00D2628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D26281" w:rsidRPr="00374379" w:rsidTr="00952019">
        <w:trPr>
          <w:trHeight w:val="720"/>
        </w:trPr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Fizik</w:t>
            </w: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 I </w:t>
            </w:r>
          </w:p>
          <w:p w:rsidR="0034014F" w:rsidRPr="00374379" w:rsidRDefault="0034014F" w:rsidP="0034014F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: </w:t>
            </w:r>
            <w:r w:rsidR="00D50891">
              <w:rPr>
                <w:rFonts w:ascii="Arial" w:hAnsi="Arial" w:cs="Arial"/>
                <w:color w:val="0000FF"/>
                <w:sz w:val="20"/>
                <w:szCs w:val="20"/>
              </w:rPr>
              <w:t xml:space="preserve">1B06 – 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 xml:space="preserve">Z21 – Z24 </w:t>
            </w:r>
          </w:p>
          <w:p w:rsidR="00D26281" w:rsidRPr="00374379" w:rsidRDefault="0034014F" w:rsidP="00D5089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İÖ: </w:t>
            </w:r>
            <w:r w:rsidR="00D50891">
              <w:rPr>
                <w:rFonts w:ascii="Arial" w:hAnsi="Arial" w:cs="Arial"/>
                <w:color w:val="0000FF"/>
                <w:sz w:val="20"/>
                <w:szCs w:val="20"/>
              </w:rPr>
              <w:t xml:space="preserve">1B07 – 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 xml:space="preserve">120 – 121 </w:t>
            </w:r>
          </w:p>
        </w:tc>
        <w:tc>
          <w:tcPr>
            <w:tcW w:w="307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Matematik</w:t>
            </w: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 I </w:t>
            </w:r>
          </w:p>
          <w:p w:rsidR="00D26281" w:rsidRDefault="00D26281" w:rsidP="00D2628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: </w:t>
            </w:r>
            <w:r w:rsidR="0030428E">
              <w:rPr>
                <w:rFonts w:ascii="Arial" w:hAnsi="Arial" w:cs="Arial"/>
                <w:color w:val="0000FF"/>
                <w:sz w:val="20"/>
                <w:szCs w:val="20"/>
              </w:rPr>
              <w:t xml:space="preserve">1B06 – </w:t>
            </w:r>
            <w:r w:rsidRPr="00374379">
              <w:rPr>
                <w:rFonts w:ascii="Arial" w:hAnsi="Arial" w:cs="Arial"/>
                <w:color w:val="0000FF"/>
                <w:sz w:val="20"/>
                <w:szCs w:val="20"/>
              </w:rPr>
              <w:t>Z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 xml:space="preserve">21 </w:t>
            </w:r>
            <w:r w:rsidR="009C00C1">
              <w:rPr>
                <w:rFonts w:ascii="Arial" w:hAnsi="Arial" w:cs="Arial"/>
                <w:color w:val="0000FF"/>
                <w:sz w:val="20"/>
                <w:szCs w:val="20"/>
              </w:rPr>
              <w:t>–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 xml:space="preserve"> Z</w:t>
            </w:r>
            <w:r w:rsidR="0030428E">
              <w:rPr>
                <w:rFonts w:ascii="Arial" w:hAnsi="Arial" w:cs="Arial"/>
                <w:color w:val="0000FF"/>
                <w:sz w:val="20"/>
                <w:szCs w:val="20"/>
              </w:rPr>
              <w:t xml:space="preserve">22 </w:t>
            </w:r>
          </w:p>
          <w:p w:rsidR="00D26281" w:rsidRPr="00374379" w:rsidRDefault="00D26281" w:rsidP="00D2628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İÖ: </w:t>
            </w:r>
            <w:r w:rsidR="00CD5A85">
              <w:rPr>
                <w:rFonts w:ascii="Arial" w:hAnsi="Arial" w:cs="Arial"/>
                <w:color w:val="0000FF"/>
                <w:sz w:val="20"/>
                <w:szCs w:val="20"/>
              </w:rPr>
              <w:t>1B07</w:t>
            </w:r>
            <w:r w:rsidRPr="00374379">
              <w:rPr>
                <w:rFonts w:ascii="Arial" w:hAnsi="Arial" w:cs="Arial"/>
                <w:color w:val="0000FF"/>
                <w:sz w:val="20"/>
                <w:szCs w:val="20"/>
              </w:rPr>
              <w:t xml:space="preserve"> – 121 – 123</w:t>
            </w:r>
          </w:p>
        </w:tc>
        <w:tc>
          <w:tcPr>
            <w:tcW w:w="338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AF033C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D51CB0" w:rsidRDefault="00D26281" w:rsidP="00D26281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Atatürk İlk.&amp;İnk. Tarihi  I</w:t>
            </w:r>
          </w:p>
          <w:p w:rsidR="008C7949" w:rsidRDefault="008C7949" w:rsidP="008C7949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color w:val="0000FF"/>
                <w:sz w:val="20"/>
                <w:szCs w:val="20"/>
              </w:rPr>
              <w:t>1B06 – 1B07 – Z21 – 120 – 121 – 123</w:t>
            </w:r>
          </w:p>
          <w:p w:rsidR="00D26281" w:rsidRPr="00D51CB0" w:rsidRDefault="00D26281" w:rsidP="008C7949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352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D51CB0" w:rsidRDefault="00D26281" w:rsidP="00D26281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Türk Dili I</w:t>
            </w:r>
          </w:p>
          <w:p w:rsidR="00D26281" w:rsidRPr="00D51CB0" w:rsidRDefault="00F359E1" w:rsidP="00D2628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00FF"/>
                <w:sz w:val="20"/>
                <w:szCs w:val="20"/>
              </w:rPr>
              <w:t>1B06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 xml:space="preserve"> – 1B07 – </w:t>
            </w:r>
            <w:r w:rsidR="00CD5A85">
              <w:rPr>
                <w:rFonts w:ascii="Arial" w:hAnsi="Arial" w:cs="Arial"/>
                <w:color w:val="0000FF"/>
                <w:sz w:val="20"/>
                <w:szCs w:val="20"/>
              </w:rPr>
              <w:t xml:space="preserve">Z21 </w:t>
            </w:r>
            <w:r w:rsidR="00D26281" w:rsidRPr="00D51CB0">
              <w:rPr>
                <w:rFonts w:ascii="Arial" w:hAnsi="Arial" w:cs="Arial"/>
                <w:color w:val="0000FF"/>
                <w:sz w:val="20"/>
                <w:szCs w:val="20"/>
              </w:rPr>
              <w:t>– 120 – 121 – 123</w:t>
            </w:r>
          </w:p>
          <w:p w:rsidR="00D26281" w:rsidRPr="00D51CB0" w:rsidRDefault="00D26281" w:rsidP="00D2628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D26281" w:rsidRPr="00374379" w:rsidTr="00952019">
        <w:trPr>
          <w:trHeight w:val="174"/>
        </w:trPr>
        <w:tc>
          <w:tcPr>
            <w:tcW w:w="3159" w:type="dxa"/>
            <w:tcBorders>
              <w:top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073" w:type="dxa"/>
            <w:tcBorders>
              <w:top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388" w:type="dxa"/>
            <w:tcBorders>
              <w:top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160" w:type="dxa"/>
            <w:tcBorders>
              <w:top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52" w:type="dxa"/>
            <w:tcBorders>
              <w:top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D26281" w:rsidRPr="00374379" w:rsidTr="00952019">
        <w:trPr>
          <w:trHeight w:val="397"/>
        </w:trPr>
        <w:tc>
          <w:tcPr>
            <w:tcW w:w="3159" w:type="dxa"/>
            <w:shd w:val="clear" w:color="auto" w:fill="D9D9D9"/>
            <w:vAlign w:val="center"/>
          </w:tcPr>
          <w:p w:rsidR="00D26281" w:rsidRPr="00374379" w:rsidRDefault="00D26281" w:rsidP="00D2628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8.11.2019</w:t>
            </w:r>
            <w:r w:rsidRPr="00374379">
              <w:rPr>
                <w:rFonts w:ascii="Arial" w:hAnsi="Arial" w:cs="Arial"/>
                <w:b/>
              </w:rPr>
              <w:t xml:space="preserve"> Pazartesi</w:t>
            </w:r>
          </w:p>
        </w:tc>
        <w:tc>
          <w:tcPr>
            <w:tcW w:w="3073" w:type="dxa"/>
            <w:shd w:val="clear" w:color="auto" w:fill="D9D9D9"/>
            <w:vAlign w:val="center"/>
          </w:tcPr>
          <w:p w:rsidR="00D26281" w:rsidRPr="00374379" w:rsidRDefault="00D26281" w:rsidP="00D2628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9.11.2019</w:t>
            </w:r>
            <w:r w:rsidRPr="00374379">
              <w:rPr>
                <w:rFonts w:ascii="Arial" w:hAnsi="Arial" w:cs="Arial"/>
                <w:b/>
              </w:rPr>
              <w:t xml:space="preserve"> Salı</w:t>
            </w:r>
          </w:p>
        </w:tc>
        <w:tc>
          <w:tcPr>
            <w:tcW w:w="3388" w:type="dxa"/>
            <w:shd w:val="clear" w:color="auto" w:fill="D9D9D9"/>
            <w:vAlign w:val="center"/>
          </w:tcPr>
          <w:p w:rsidR="00D26281" w:rsidRPr="00374379" w:rsidRDefault="00D26281" w:rsidP="00D2628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.11.2019</w:t>
            </w:r>
            <w:r w:rsidRPr="00374379">
              <w:rPr>
                <w:rFonts w:ascii="Arial" w:hAnsi="Arial" w:cs="Arial"/>
                <w:b/>
              </w:rPr>
              <w:t xml:space="preserve"> Çarşamba</w:t>
            </w:r>
          </w:p>
        </w:tc>
        <w:tc>
          <w:tcPr>
            <w:tcW w:w="3160" w:type="dxa"/>
            <w:shd w:val="clear" w:color="auto" w:fill="D9D9D9"/>
            <w:vAlign w:val="center"/>
          </w:tcPr>
          <w:p w:rsidR="00D26281" w:rsidRPr="00374379" w:rsidRDefault="00D26281" w:rsidP="00D2628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1.11.2019</w:t>
            </w:r>
            <w:r w:rsidRPr="00374379">
              <w:rPr>
                <w:rFonts w:ascii="Arial" w:hAnsi="Arial" w:cs="Arial"/>
                <w:b/>
              </w:rPr>
              <w:t xml:space="preserve"> Perşembe</w:t>
            </w:r>
          </w:p>
        </w:tc>
        <w:tc>
          <w:tcPr>
            <w:tcW w:w="3352" w:type="dxa"/>
            <w:shd w:val="clear" w:color="auto" w:fill="D9D9D9"/>
            <w:vAlign w:val="center"/>
          </w:tcPr>
          <w:p w:rsidR="00D26281" w:rsidRPr="00374379" w:rsidRDefault="00D26281" w:rsidP="00D2628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2.11.2019</w:t>
            </w:r>
            <w:r w:rsidRPr="00374379">
              <w:rPr>
                <w:rFonts w:ascii="Arial" w:hAnsi="Arial" w:cs="Arial"/>
                <w:b/>
              </w:rPr>
              <w:t xml:space="preserve"> Cuma</w:t>
            </w:r>
          </w:p>
        </w:tc>
      </w:tr>
      <w:tr w:rsidR="00D26281" w:rsidRPr="00374379" w:rsidTr="00952019">
        <w:trPr>
          <w:trHeight w:val="454"/>
        </w:trPr>
        <w:tc>
          <w:tcPr>
            <w:tcW w:w="3159" w:type="dxa"/>
            <w:tcBorders>
              <w:bottom w:val="dotted" w:sz="4" w:space="0" w:color="auto"/>
            </w:tcBorders>
            <w:shd w:val="clear" w:color="auto" w:fill="auto"/>
          </w:tcPr>
          <w:p w:rsidR="00D26281" w:rsidRPr="00B75E8E" w:rsidRDefault="00563B4F" w:rsidP="00D26281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09:0</w:t>
            </w:r>
            <w:r w:rsidR="00D26281" w:rsidRPr="00B75E8E">
              <w:rPr>
                <w:rFonts w:ascii="Arial" w:hAnsi="Arial" w:cs="Arial"/>
                <w:b/>
                <w:color w:val="008000"/>
                <w:sz w:val="20"/>
                <w:szCs w:val="20"/>
              </w:rPr>
              <w:t>0 MechanicalVibrations</w:t>
            </w:r>
          </w:p>
          <w:p w:rsidR="00D26281" w:rsidRPr="009C00C1" w:rsidRDefault="00D26281" w:rsidP="00D26281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9C00C1">
              <w:rPr>
                <w:rFonts w:ascii="Arial" w:hAnsi="Arial" w:cs="Arial"/>
                <w:color w:val="008000"/>
                <w:sz w:val="20"/>
                <w:szCs w:val="20"/>
              </w:rPr>
              <w:t>124</w:t>
            </w:r>
          </w:p>
        </w:tc>
        <w:tc>
          <w:tcPr>
            <w:tcW w:w="3073" w:type="dxa"/>
            <w:tcBorders>
              <w:bottom w:val="dotted" w:sz="4" w:space="0" w:color="auto"/>
            </w:tcBorders>
            <w:shd w:val="clear" w:color="auto" w:fill="auto"/>
          </w:tcPr>
          <w:p w:rsidR="00563B4F" w:rsidRPr="00374379" w:rsidRDefault="00563B4F" w:rsidP="00563B4F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09:00 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 Transport Tekniği</w:t>
            </w:r>
          </w:p>
          <w:p w:rsidR="00D26281" w:rsidRPr="00374379" w:rsidRDefault="00563B4F" w:rsidP="00563B4F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>124</w:t>
            </w:r>
          </w:p>
        </w:tc>
        <w:tc>
          <w:tcPr>
            <w:tcW w:w="3388" w:type="dxa"/>
            <w:tcBorders>
              <w:bottom w:val="dotted" w:sz="4" w:space="0" w:color="auto"/>
            </w:tcBorders>
            <w:shd w:val="clear" w:color="auto" w:fill="auto"/>
          </w:tcPr>
          <w:p w:rsidR="00A852F3" w:rsidRPr="00374379" w:rsidRDefault="00D26281" w:rsidP="00A852F3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0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9:</w:t>
            </w:r>
            <w:r w:rsidR="00563B4F">
              <w:rPr>
                <w:rFonts w:ascii="Arial" w:hAnsi="Arial" w:cs="Arial"/>
                <w:b/>
                <w:color w:val="008000"/>
                <w:sz w:val="20"/>
                <w:szCs w:val="20"/>
              </w:rPr>
              <w:t>0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0 </w:t>
            </w:r>
            <w:r w:rsidR="00A852F3"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 İleri Makina Konst.</w:t>
            </w:r>
          </w:p>
          <w:p w:rsidR="00A852F3" w:rsidRPr="00374379" w:rsidRDefault="00A852F3" w:rsidP="00A852F3">
            <w:pPr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>Z25</w:t>
            </w:r>
          </w:p>
          <w:p w:rsidR="00D26281" w:rsidRPr="00374379" w:rsidRDefault="00D26281" w:rsidP="00D26281">
            <w:pPr>
              <w:rPr>
                <w:rFonts w:ascii="Arial" w:hAnsi="Arial" w:cs="Arial"/>
                <w:color w:val="FFFFFF"/>
                <w:sz w:val="20"/>
                <w:szCs w:val="20"/>
              </w:rPr>
            </w:pPr>
          </w:p>
        </w:tc>
        <w:tc>
          <w:tcPr>
            <w:tcW w:w="3160" w:type="dxa"/>
            <w:tcBorders>
              <w:bottom w:val="dotted" w:sz="4" w:space="0" w:color="auto"/>
            </w:tcBorders>
            <w:shd w:val="clear" w:color="auto" w:fill="auto"/>
          </w:tcPr>
          <w:p w:rsidR="00C9125F" w:rsidRPr="00374379" w:rsidRDefault="00563B4F" w:rsidP="00C9125F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09:0</w:t>
            </w:r>
            <w:r w:rsidR="00C9125F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0 </w:t>
            </w:r>
            <w:r w:rsidR="00C9125F"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 Ölçme ve Sinyal Analizi</w:t>
            </w:r>
          </w:p>
          <w:p w:rsidR="00D26281" w:rsidRPr="00374379" w:rsidRDefault="00C9125F" w:rsidP="00C9125F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124</w:t>
            </w:r>
          </w:p>
        </w:tc>
        <w:tc>
          <w:tcPr>
            <w:tcW w:w="3352" w:type="dxa"/>
            <w:tcBorders>
              <w:bottom w:val="dotted" w:sz="4" w:space="0" w:color="auto"/>
            </w:tcBorders>
            <w:shd w:val="clear" w:color="auto" w:fill="auto"/>
          </w:tcPr>
          <w:p w:rsidR="00257028" w:rsidRPr="00F176A6" w:rsidRDefault="00257028" w:rsidP="00257028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09</w:t>
            </w:r>
            <w:r w:rsidRPr="00F176A6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:00 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Isı Transferi II</w:t>
            </w:r>
          </w:p>
          <w:p w:rsidR="00D26281" w:rsidRPr="00374379" w:rsidRDefault="00257028" w:rsidP="00257028">
            <w:pPr>
              <w:rPr>
                <w:rFonts w:ascii="Arial" w:hAnsi="Arial" w:cs="Arial"/>
                <w:color w:val="00800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Z21</w:t>
            </w:r>
          </w:p>
        </w:tc>
      </w:tr>
      <w:tr w:rsidR="00D26281" w:rsidRPr="00374379" w:rsidTr="00952019">
        <w:trPr>
          <w:trHeight w:val="242"/>
        </w:trPr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07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A852F3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38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352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7E68D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26281" w:rsidRPr="00374379" w:rsidTr="00952019">
        <w:trPr>
          <w:trHeight w:val="500"/>
        </w:trPr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A852F3" w:rsidRPr="00374379" w:rsidRDefault="00D26281" w:rsidP="00A852F3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13:00 </w:t>
            </w:r>
            <w:r w:rsidR="00A852F3"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Mot. Taş. Temel Esasları</w:t>
            </w:r>
          </w:p>
          <w:p w:rsidR="00A852F3" w:rsidRPr="00374379" w:rsidRDefault="00A852F3" w:rsidP="00A852F3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>123</w:t>
            </w:r>
          </w:p>
          <w:p w:rsidR="00D26281" w:rsidRPr="00374379" w:rsidRDefault="00D26281" w:rsidP="00D26281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07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63B4F" w:rsidRPr="00374379" w:rsidRDefault="00563B4F" w:rsidP="00563B4F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3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0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0 Kaynak Tekniği</w:t>
            </w:r>
          </w:p>
          <w:p w:rsidR="00563B4F" w:rsidRPr="00374379" w:rsidRDefault="00646622" w:rsidP="00563B4F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Z25</w:t>
            </w:r>
          </w:p>
          <w:p w:rsidR="00D26281" w:rsidRPr="00374379" w:rsidRDefault="00D26281" w:rsidP="00D26281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38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13:00 HeatExchangers</w:t>
            </w:r>
          </w:p>
          <w:p w:rsidR="00D26281" w:rsidRPr="00374379" w:rsidRDefault="00D26281" w:rsidP="00D26281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>Z2</w:t>
            </w:r>
            <w:r>
              <w:rPr>
                <w:rFonts w:ascii="Arial" w:hAnsi="Arial" w:cs="Arial"/>
                <w:color w:val="008000"/>
                <w:sz w:val="20"/>
                <w:szCs w:val="20"/>
              </w:rPr>
              <w:t>1</w:t>
            </w: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 xml:space="preserve"> – Z2</w:t>
            </w:r>
            <w:r>
              <w:rPr>
                <w:rFonts w:ascii="Arial" w:hAnsi="Arial" w:cs="Arial"/>
                <w:color w:val="008000"/>
                <w:sz w:val="20"/>
                <w:szCs w:val="20"/>
              </w:rPr>
              <w:t>5</w:t>
            </w: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13:00 Sayısal Kont. Tezgahlar</w:t>
            </w:r>
          </w:p>
          <w:p w:rsidR="00D26281" w:rsidRPr="00374379" w:rsidRDefault="00D26281" w:rsidP="00D26281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>Z2</w:t>
            </w:r>
            <w:r w:rsidR="00646622">
              <w:rPr>
                <w:rFonts w:ascii="Arial" w:hAnsi="Arial" w:cs="Arial"/>
                <w:color w:val="008000"/>
                <w:sz w:val="20"/>
                <w:szCs w:val="20"/>
              </w:rPr>
              <w:t>4</w:t>
            </w:r>
          </w:p>
        </w:tc>
        <w:tc>
          <w:tcPr>
            <w:tcW w:w="3352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A72CD7" w:rsidRDefault="00D26281" w:rsidP="00D2628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D26281" w:rsidRPr="00374379" w:rsidTr="00952019">
        <w:trPr>
          <w:trHeight w:val="700"/>
        </w:trPr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bookmarkStart w:id="6" w:name="_Hlk495578523"/>
            <w:r w:rsidRPr="00374379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5:00 Mukavemet I </w:t>
            </w:r>
          </w:p>
          <w:p w:rsidR="00D26281" w:rsidRPr="00374379" w:rsidRDefault="00D26281" w:rsidP="00D26281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FF0000"/>
                <w:sz w:val="20"/>
                <w:szCs w:val="20"/>
              </w:rPr>
              <w:t xml:space="preserve">Z24 – 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 xml:space="preserve">120 - </w:t>
            </w:r>
            <w:r w:rsidRPr="00374379">
              <w:rPr>
                <w:rFonts w:ascii="Arial" w:hAnsi="Arial" w:cs="Arial"/>
                <w:color w:val="FF0000"/>
                <w:sz w:val="20"/>
                <w:szCs w:val="20"/>
              </w:rPr>
              <w:t>121 – 123 – 124</w:t>
            </w:r>
          </w:p>
        </w:tc>
        <w:tc>
          <w:tcPr>
            <w:tcW w:w="307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9D69BD" w:rsidRDefault="00D26281" w:rsidP="00D26281">
            <w:pPr>
              <w:rPr>
                <w:rFonts w:ascii="Arial" w:hAnsi="Arial" w:cs="Arial"/>
                <w:b/>
                <w:color w:val="FF0000"/>
                <w:lang w:val="en-US"/>
              </w:rPr>
            </w:pP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15:00 Intro. Fracture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Mech.</w:t>
            </w:r>
          </w:p>
          <w:p w:rsidR="00D26281" w:rsidRPr="00374379" w:rsidRDefault="00D26281" w:rsidP="00D26281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Z21 – Z2</w:t>
            </w:r>
            <w:r w:rsidR="00646622">
              <w:rPr>
                <w:rFonts w:ascii="Arial" w:hAnsi="Arial" w:cs="Arial"/>
                <w:color w:val="008000"/>
                <w:sz w:val="20"/>
                <w:szCs w:val="20"/>
              </w:rPr>
              <w:t>4</w:t>
            </w:r>
          </w:p>
        </w:tc>
        <w:tc>
          <w:tcPr>
            <w:tcW w:w="338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5:00 Mühendislik Malzemeleri </w:t>
            </w:r>
          </w:p>
          <w:p w:rsidR="00D26281" w:rsidRPr="00374379" w:rsidRDefault="00646622" w:rsidP="00D26281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Z21</w:t>
            </w:r>
            <w:r w:rsidR="00D26281">
              <w:rPr>
                <w:rFonts w:ascii="Arial" w:hAnsi="Arial" w:cs="Arial"/>
                <w:color w:val="FF0000"/>
                <w:sz w:val="20"/>
                <w:szCs w:val="20"/>
              </w:rPr>
              <w:t xml:space="preserve"> –  Z24 – 120 – 121</w:t>
            </w:r>
            <w:r w:rsidR="00D26281" w:rsidRPr="00374379">
              <w:rPr>
                <w:rFonts w:ascii="Arial" w:hAnsi="Arial" w:cs="Arial"/>
                <w:color w:val="FF0000"/>
                <w:sz w:val="20"/>
                <w:szCs w:val="20"/>
              </w:rPr>
              <w:t xml:space="preserve"> –</w:t>
            </w:r>
            <w:r w:rsidR="00D26281">
              <w:rPr>
                <w:rFonts w:ascii="Arial" w:hAnsi="Arial" w:cs="Arial"/>
                <w:color w:val="FF0000"/>
                <w:sz w:val="20"/>
                <w:szCs w:val="20"/>
              </w:rPr>
              <w:t xml:space="preserve"> 123</w:t>
            </w:r>
          </w:p>
          <w:p w:rsidR="00D26281" w:rsidRPr="00374379" w:rsidRDefault="00D26281" w:rsidP="00D26281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:rsidR="00D26281" w:rsidRPr="00374379" w:rsidRDefault="00D26281" w:rsidP="00D26281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FF0000"/>
                <w:sz w:val="20"/>
                <w:szCs w:val="20"/>
              </w:rPr>
              <w:t>15:00 Electrics</w:t>
            </w:r>
          </w:p>
          <w:p w:rsidR="00D26281" w:rsidRPr="00374379" w:rsidRDefault="00D26281" w:rsidP="00D26281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1B06</w:t>
            </w:r>
            <w:r w:rsidR="006C76A0">
              <w:rPr>
                <w:rFonts w:ascii="Arial" w:hAnsi="Arial" w:cs="Arial"/>
                <w:color w:val="FF0000"/>
                <w:sz w:val="20"/>
                <w:szCs w:val="20"/>
              </w:rPr>
              <w:t xml:space="preserve"> – 1B07 – Z21 – Z22 – Z24 – 121 – 123</w:t>
            </w:r>
          </w:p>
          <w:p w:rsidR="00D26281" w:rsidRPr="00374379" w:rsidRDefault="00D26281" w:rsidP="00D26281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352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FF0000"/>
                <w:sz w:val="20"/>
                <w:szCs w:val="20"/>
              </w:rPr>
              <w:t>15:00 Dynamics</w:t>
            </w:r>
          </w:p>
          <w:p w:rsidR="00D26281" w:rsidRPr="00374379" w:rsidRDefault="00CA014F" w:rsidP="00D26281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 xml:space="preserve">1B06 – 1B07 – </w:t>
            </w:r>
            <w:r w:rsidR="00D26281" w:rsidRPr="00374379">
              <w:rPr>
                <w:rFonts w:ascii="Arial" w:hAnsi="Arial" w:cs="Arial"/>
                <w:color w:val="FF0000"/>
                <w:sz w:val="20"/>
                <w:szCs w:val="20"/>
              </w:rPr>
              <w:t>Z2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1 – Z22 – Z24 – 120 – 121 – 123</w:t>
            </w:r>
          </w:p>
          <w:p w:rsidR="00D26281" w:rsidRPr="00374379" w:rsidRDefault="00D26281" w:rsidP="00D26281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</w:tr>
      <w:bookmarkEnd w:id="6"/>
      <w:tr w:rsidR="00D26281" w:rsidRPr="00374379" w:rsidTr="00952019">
        <w:trPr>
          <w:trHeight w:val="567"/>
        </w:trPr>
        <w:tc>
          <w:tcPr>
            <w:tcW w:w="3159" w:type="dxa"/>
            <w:tcBorders>
              <w:top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17:00 Optimizasyon</w:t>
            </w:r>
          </w:p>
          <w:p w:rsidR="00D26281" w:rsidRPr="00374379" w:rsidRDefault="00D26281" w:rsidP="00D26281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>Z22 – Z2</w:t>
            </w:r>
            <w:r w:rsidR="00646622">
              <w:rPr>
                <w:rFonts w:ascii="Arial" w:hAnsi="Arial" w:cs="Arial"/>
                <w:color w:val="008000"/>
                <w:sz w:val="20"/>
                <w:szCs w:val="20"/>
              </w:rPr>
              <w:t>5</w:t>
            </w:r>
          </w:p>
        </w:tc>
        <w:tc>
          <w:tcPr>
            <w:tcW w:w="3073" w:type="dxa"/>
            <w:tcBorders>
              <w:top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bookmarkStart w:id="7" w:name="_Hlk495582042"/>
            <w:r w:rsidRPr="00374379">
              <w:rPr>
                <w:rFonts w:ascii="Arial" w:hAnsi="Arial" w:cs="Arial"/>
                <w:b/>
                <w:color w:val="FF0000"/>
                <w:sz w:val="20"/>
                <w:szCs w:val="20"/>
              </w:rPr>
              <w:t>17:00 Matematik III (ÖÖ)</w:t>
            </w:r>
          </w:p>
          <w:p w:rsidR="00F359E1" w:rsidRPr="00374379" w:rsidRDefault="00F359E1" w:rsidP="00F359E1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 xml:space="preserve"> Z24 – 120</w:t>
            </w:r>
          </w:p>
          <w:p w:rsidR="00D26281" w:rsidRPr="00374379" w:rsidRDefault="00D26281" w:rsidP="00D26281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7:00 Matematik III (İÖ) </w:t>
            </w:r>
          </w:p>
          <w:p w:rsidR="00D26281" w:rsidRPr="00374379" w:rsidRDefault="00D26281" w:rsidP="00D26281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FF0000"/>
                <w:sz w:val="20"/>
                <w:szCs w:val="20"/>
              </w:rPr>
              <w:t>1B06 – 1B07 – 1B10</w:t>
            </w:r>
            <w:bookmarkEnd w:id="7"/>
          </w:p>
        </w:tc>
        <w:tc>
          <w:tcPr>
            <w:tcW w:w="3388" w:type="dxa"/>
            <w:tcBorders>
              <w:top w:val="dotted" w:sz="4" w:space="0" w:color="auto"/>
            </w:tcBorders>
            <w:shd w:val="clear" w:color="auto" w:fill="auto"/>
          </w:tcPr>
          <w:p w:rsidR="00C9125F" w:rsidRPr="00D51CB0" w:rsidRDefault="00C9125F" w:rsidP="00C9125F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7</w:t>
            </w: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Sonlu Elemanlara Giriş</w:t>
            </w:r>
          </w:p>
          <w:p w:rsidR="00D26281" w:rsidRPr="00374379" w:rsidRDefault="00646622" w:rsidP="00C9125F">
            <w:pPr>
              <w:rPr>
                <w:rFonts w:ascii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Z21 - 124</w:t>
            </w:r>
          </w:p>
        </w:tc>
        <w:tc>
          <w:tcPr>
            <w:tcW w:w="3160" w:type="dxa"/>
            <w:tcBorders>
              <w:top w:val="dotted" w:sz="4" w:space="0" w:color="auto"/>
            </w:tcBorders>
            <w:shd w:val="clear" w:color="auto" w:fill="auto"/>
          </w:tcPr>
          <w:p w:rsidR="00C9125F" w:rsidRPr="00374379" w:rsidRDefault="00C9125F" w:rsidP="00C9125F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7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0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0 Kompozit Yapı. Tasarımı</w:t>
            </w:r>
          </w:p>
          <w:p w:rsidR="00D26281" w:rsidRPr="00374379" w:rsidRDefault="00C9125F" w:rsidP="00C9125F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>Z22 – Z2</w:t>
            </w:r>
            <w:r>
              <w:rPr>
                <w:rFonts w:ascii="Arial" w:hAnsi="Arial" w:cs="Arial"/>
                <w:color w:val="008000"/>
                <w:sz w:val="20"/>
                <w:szCs w:val="20"/>
              </w:rPr>
              <w:t>5</w:t>
            </w:r>
          </w:p>
        </w:tc>
        <w:tc>
          <w:tcPr>
            <w:tcW w:w="3352" w:type="dxa"/>
            <w:tcBorders>
              <w:top w:val="dotted" w:sz="4" w:space="0" w:color="auto"/>
            </w:tcBorders>
            <w:shd w:val="clear" w:color="auto" w:fill="auto"/>
          </w:tcPr>
          <w:p w:rsidR="00D26281" w:rsidRPr="00374379" w:rsidRDefault="00D26281" w:rsidP="00D26281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17:00 Trafik Kazalarının Analizi</w:t>
            </w:r>
          </w:p>
          <w:p w:rsidR="00D26281" w:rsidRPr="00374379" w:rsidRDefault="00D26281" w:rsidP="00D26281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>120</w:t>
            </w:r>
          </w:p>
          <w:p w:rsidR="00D26281" w:rsidRPr="00374379" w:rsidRDefault="00D26281" w:rsidP="00D26281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</w:tr>
      <w:tr w:rsidR="00D26281" w:rsidRPr="00506FE2" w:rsidTr="00952019">
        <w:trPr>
          <w:trHeight w:val="340"/>
        </w:trPr>
        <w:tc>
          <w:tcPr>
            <w:tcW w:w="16132" w:type="dxa"/>
            <w:gridSpan w:val="5"/>
            <w:shd w:val="clear" w:color="auto" w:fill="auto"/>
            <w:vAlign w:val="center"/>
          </w:tcPr>
          <w:p w:rsidR="00D26281" w:rsidRPr="00B0738F" w:rsidRDefault="00D26281" w:rsidP="00D26281">
            <w:pPr>
              <w:rPr>
                <w:rFonts w:ascii="Arial" w:hAnsi="Arial" w:cs="Arial"/>
                <w:b/>
                <w:color w:val="FF0000"/>
              </w:rPr>
            </w:pPr>
            <w:r w:rsidRPr="00B0738F">
              <w:rPr>
                <w:rFonts w:ascii="Arial" w:hAnsi="Arial" w:cs="Arial"/>
                <w:b/>
                <w:color w:val="FF0000"/>
              </w:rPr>
              <w:t xml:space="preserve">NOT: Sınav haftalarında Fizik Lab., Kimya Lab. ve Makina Mühendisliğinde Ölçüm ve Analiz Dersleri yapılacaktır. </w:t>
            </w:r>
          </w:p>
        </w:tc>
      </w:tr>
    </w:tbl>
    <w:p w:rsidR="00D2759B" w:rsidRDefault="00D2759B"/>
    <w:tbl>
      <w:tblPr>
        <w:tblW w:w="159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242"/>
        <w:gridCol w:w="1836"/>
        <w:gridCol w:w="81"/>
        <w:gridCol w:w="2997"/>
        <w:gridCol w:w="76"/>
        <w:gridCol w:w="3002"/>
        <w:gridCol w:w="400"/>
        <w:gridCol w:w="2792"/>
        <w:gridCol w:w="211"/>
        <w:gridCol w:w="2941"/>
        <w:gridCol w:w="406"/>
      </w:tblGrid>
      <w:tr w:rsidR="00612F82" w:rsidRPr="00D51CB0" w:rsidTr="00093F8A">
        <w:trPr>
          <w:trHeight w:val="540"/>
        </w:trPr>
        <w:tc>
          <w:tcPr>
            <w:tcW w:w="15984" w:type="dxa"/>
            <w:gridSpan w:val="11"/>
            <w:shd w:val="clear" w:color="auto" w:fill="F2F2F2"/>
            <w:vAlign w:val="center"/>
          </w:tcPr>
          <w:p w:rsidR="00E333D7" w:rsidRDefault="00E333D7" w:rsidP="00481A08">
            <w:pPr>
              <w:jc w:val="center"/>
              <w:rPr>
                <w:rFonts w:ascii="Arial" w:hAnsi="Arial" w:cs="Arial"/>
                <w:b/>
                <w:sz w:val="28"/>
                <w:szCs w:val="20"/>
              </w:rPr>
            </w:pPr>
          </w:p>
          <w:p w:rsidR="00E333D7" w:rsidRDefault="00E333D7" w:rsidP="00481A08">
            <w:pPr>
              <w:jc w:val="center"/>
              <w:rPr>
                <w:rFonts w:ascii="Arial" w:hAnsi="Arial" w:cs="Arial"/>
                <w:b/>
                <w:sz w:val="28"/>
                <w:szCs w:val="20"/>
              </w:rPr>
            </w:pPr>
          </w:p>
          <w:p w:rsidR="00E333D7" w:rsidRDefault="00E333D7" w:rsidP="00481A08">
            <w:pPr>
              <w:jc w:val="center"/>
              <w:rPr>
                <w:rFonts w:ascii="Arial" w:hAnsi="Arial" w:cs="Arial"/>
                <w:b/>
                <w:sz w:val="28"/>
                <w:szCs w:val="20"/>
              </w:rPr>
            </w:pPr>
          </w:p>
          <w:p w:rsidR="00E333D7" w:rsidRDefault="00E333D7" w:rsidP="00481A08">
            <w:pPr>
              <w:jc w:val="center"/>
              <w:rPr>
                <w:rFonts w:ascii="Arial" w:hAnsi="Arial" w:cs="Arial"/>
                <w:b/>
                <w:sz w:val="28"/>
                <w:szCs w:val="20"/>
              </w:rPr>
            </w:pPr>
          </w:p>
          <w:p w:rsidR="00612F82" w:rsidRPr="00D51CB0" w:rsidRDefault="00E50AF7" w:rsidP="00481A08">
            <w:pPr>
              <w:jc w:val="center"/>
              <w:rPr>
                <w:rFonts w:ascii="Arial" w:hAnsi="Arial" w:cs="Arial"/>
                <w:b/>
                <w:sz w:val="28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8"/>
                <w:szCs w:val="20"/>
              </w:rPr>
              <w:pict>
                <v:shape id="Text Box 6" o:spid="_x0000_s1027" type="#_x0000_t202" style="position:absolute;left:0;text-align:left;margin-left:680.2pt;margin-top:2.4pt;width:103pt;height:27.85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" filled="f" stroked="f">
                  <v:textbox style="mso-next-textbox:#Text Box 6">
                    <w:txbxContent>
                      <w:p w:rsidR="004C7CDF" w:rsidRPr="00506FE2" w:rsidRDefault="00905645" w:rsidP="00783F44">
                        <w:pPr>
                          <w:jc w:val="right"/>
                          <w:rPr>
                            <w:rFonts w:ascii="Arial" w:hAnsi="Arial" w:cs="Arial"/>
                            <w:b/>
                            <w:lang w:val="en-US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lang w:val="en-US"/>
                          </w:rPr>
                          <w:t>31</w:t>
                        </w:r>
                        <w:r w:rsidR="004C7CDF">
                          <w:rPr>
                            <w:rFonts w:ascii="Arial" w:hAnsi="Arial" w:cs="Arial"/>
                            <w:b/>
                            <w:lang w:val="en-US"/>
                          </w:rPr>
                          <w:t>/10/2019</w:t>
                        </w:r>
                      </w:p>
                      <w:p w:rsidR="004C7CDF" w:rsidRPr="00506FE2" w:rsidRDefault="004C7CDF" w:rsidP="00612F82">
                        <w:pPr>
                          <w:jc w:val="right"/>
                          <w:rPr>
                            <w:rFonts w:ascii="Arial" w:hAnsi="Arial" w:cs="Arial"/>
                            <w:b/>
                            <w:lang w:val="en-US"/>
                          </w:rPr>
                        </w:pPr>
                      </w:p>
                    </w:txbxContent>
                  </v:textbox>
                </v:shape>
              </w:pict>
            </w:r>
            <w:r w:rsidR="00612F82" w:rsidRPr="00D51CB0">
              <w:rPr>
                <w:rFonts w:ascii="Arial" w:hAnsi="Arial" w:cs="Arial"/>
                <w:b/>
                <w:sz w:val="28"/>
                <w:szCs w:val="20"/>
              </w:rPr>
              <w:t>201</w:t>
            </w:r>
            <w:r w:rsidR="00B808D5">
              <w:rPr>
                <w:rFonts w:ascii="Arial" w:hAnsi="Arial" w:cs="Arial"/>
                <w:b/>
                <w:sz w:val="28"/>
                <w:szCs w:val="20"/>
              </w:rPr>
              <w:t>9 – 2020</w:t>
            </w:r>
            <w:r w:rsidR="00612F82" w:rsidRPr="00D51CB0">
              <w:rPr>
                <w:rFonts w:ascii="Arial" w:hAnsi="Arial" w:cs="Arial"/>
                <w:b/>
                <w:sz w:val="28"/>
                <w:szCs w:val="20"/>
              </w:rPr>
              <w:t xml:space="preserve"> ÖĞRETİM YILI GÜZ YARIYILI MAKİNA MÜHENDİSLİĞİ BÖLÜMÜ</w:t>
            </w:r>
          </w:p>
          <w:p w:rsidR="00612F82" w:rsidRPr="00D51CB0" w:rsidRDefault="00612F82" w:rsidP="00481A08">
            <w:pPr>
              <w:jc w:val="center"/>
              <w:rPr>
                <w:rFonts w:ascii="Arial" w:hAnsi="Arial" w:cs="Arial"/>
                <w:color w:val="FF0000"/>
              </w:rPr>
            </w:pPr>
            <w:r w:rsidRPr="00D51CB0">
              <w:rPr>
                <w:rFonts w:ascii="Arial" w:hAnsi="Arial" w:cs="Arial"/>
                <w:b/>
                <w:color w:val="FF0000"/>
                <w:sz w:val="28"/>
                <w:szCs w:val="20"/>
              </w:rPr>
              <w:t>2. ARA SINAV PROGRAMI</w:t>
            </w:r>
          </w:p>
        </w:tc>
      </w:tr>
      <w:tr w:rsidR="00220799" w:rsidRPr="00D51CB0" w:rsidTr="00952019">
        <w:trPr>
          <w:trHeight w:val="397"/>
        </w:trPr>
        <w:tc>
          <w:tcPr>
            <w:tcW w:w="3159" w:type="dxa"/>
            <w:gridSpan w:val="3"/>
            <w:shd w:val="clear" w:color="auto" w:fill="D9D9D9"/>
            <w:vAlign w:val="center"/>
          </w:tcPr>
          <w:p w:rsidR="00220799" w:rsidRPr="00D51CB0" w:rsidRDefault="00B21F7D" w:rsidP="00783F4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09</w:t>
            </w:r>
            <w:r w:rsidR="003F0119" w:rsidRPr="00D51CB0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12.2019</w:t>
            </w:r>
            <w:r w:rsidR="00220799" w:rsidRPr="00D51CB0">
              <w:rPr>
                <w:rFonts w:ascii="Arial" w:hAnsi="Arial" w:cs="Arial"/>
                <w:b/>
              </w:rPr>
              <w:t xml:space="preserve"> Pazartesi</w:t>
            </w:r>
          </w:p>
        </w:tc>
        <w:tc>
          <w:tcPr>
            <w:tcW w:w="3073" w:type="dxa"/>
            <w:gridSpan w:val="2"/>
            <w:shd w:val="clear" w:color="auto" w:fill="D9D9D9"/>
            <w:vAlign w:val="center"/>
          </w:tcPr>
          <w:p w:rsidR="00220799" w:rsidRPr="00D51CB0" w:rsidRDefault="00B21F7D" w:rsidP="002B745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.12</w:t>
            </w:r>
            <w:r w:rsidR="00783F44" w:rsidRPr="00D51CB0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2019</w:t>
            </w:r>
            <w:r w:rsidR="00220799" w:rsidRPr="00D51CB0">
              <w:rPr>
                <w:rFonts w:ascii="Arial" w:hAnsi="Arial" w:cs="Arial"/>
                <w:b/>
              </w:rPr>
              <w:t xml:space="preserve"> Salı</w:t>
            </w:r>
          </w:p>
        </w:tc>
        <w:tc>
          <w:tcPr>
            <w:tcW w:w="3402" w:type="dxa"/>
            <w:gridSpan w:val="2"/>
            <w:shd w:val="clear" w:color="auto" w:fill="D9D9D9"/>
            <w:vAlign w:val="center"/>
          </w:tcPr>
          <w:p w:rsidR="00220799" w:rsidRPr="00D51CB0" w:rsidRDefault="00B21F7D" w:rsidP="0023544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1.12</w:t>
            </w:r>
            <w:r w:rsidR="00783F44" w:rsidRPr="00D51CB0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2019</w:t>
            </w:r>
            <w:r w:rsidR="00220799" w:rsidRPr="00D51CB0">
              <w:rPr>
                <w:rFonts w:ascii="Arial" w:hAnsi="Arial" w:cs="Arial"/>
                <w:b/>
              </w:rPr>
              <w:t xml:space="preserve"> Çarşamba</w:t>
            </w:r>
          </w:p>
        </w:tc>
        <w:tc>
          <w:tcPr>
            <w:tcW w:w="3003" w:type="dxa"/>
            <w:gridSpan w:val="2"/>
            <w:shd w:val="clear" w:color="auto" w:fill="D9D9D9"/>
            <w:vAlign w:val="center"/>
          </w:tcPr>
          <w:p w:rsidR="00220799" w:rsidRPr="00D51CB0" w:rsidRDefault="00B21F7D" w:rsidP="0009579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  <w:r w:rsidR="00095799">
              <w:rPr>
                <w:rFonts w:ascii="Arial" w:hAnsi="Arial" w:cs="Arial"/>
                <w:b/>
              </w:rPr>
              <w:t>2</w:t>
            </w:r>
            <w:r>
              <w:rPr>
                <w:rFonts w:ascii="Arial" w:hAnsi="Arial" w:cs="Arial"/>
                <w:b/>
              </w:rPr>
              <w:t>.12</w:t>
            </w:r>
            <w:r w:rsidR="00783F44" w:rsidRPr="00D51CB0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2019</w:t>
            </w:r>
            <w:r w:rsidR="00220799" w:rsidRPr="00D51CB0">
              <w:rPr>
                <w:rFonts w:ascii="Arial" w:hAnsi="Arial" w:cs="Arial"/>
                <w:b/>
              </w:rPr>
              <w:t xml:space="preserve"> Perşembe</w:t>
            </w:r>
          </w:p>
        </w:tc>
        <w:tc>
          <w:tcPr>
            <w:tcW w:w="3347" w:type="dxa"/>
            <w:gridSpan w:val="2"/>
            <w:shd w:val="clear" w:color="auto" w:fill="D9D9D9"/>
            <w:vAlign w:val="center"/>
          </w:tcPr>
          <w:p w:rsidR="00220799" w:rsidRPr="00D51CB0" w:rsidRDefault="00B21F7D" w:rsidP="0009579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  <w:r w:rsidR="00095799">
              <w:rPr>
                <w:rFonts w:ascii="Arial" w:hAnsi="Arial" w:cs="Arial"/>
                <w:b/>
              </w:rPr>
              <w:t>3</w:t>
            </w:r>
            <w:r w:rsidR="00783F44" w:rsidRPr="00D51CB0">
              <w:rPr>
                <w:rFonts w:ascii="Arial" w:hAnsi="Arial" w:cs="Arial"/>
                <w:b/>
              </w:rPr>
              <w:t>.1</w:t>
            </w:r>
            <w:r w:rsidR="0023544B" w:rsidRPr="00D51CB0">
              <w:rPr>
                <w:rFonts w:ascii="Arial" w:hAnsi="Arial" w:cs="Arial"/>
                <w:b/>
              </w:rPr>
              <w:t>2</w:t>
            </w:r>
            <w:r w:rsidR="00783F44" w:rsidRPr="00D51CB0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2019</w:t>
            </w:r>
            <w:r w:rsidR="00220799" w:rsidRPr="00D51CB0">
              <w:rPr>
                <w:rFonts w:ascii="Arial" w:hAnsi="Arial" w:cs="Arial"/>
                <w:b/>
              </w:rPr>
              <w:t xml:space="preserve"> Cuma</w:t>
            </w:r>
          </w:p>
        </w:tc>
      </w:tr>
      <w:tr w:rsidR="004C7CDF" w:rsidRPr="00D51CB0" w:rsidTr="00952019">
        <w:trPr>
          <w:trHeight w:val="440"/>
        </w:trPr>
        <w:tc>
          <w:tcPr>
            <w:tcW w:w="3159" w:type="dxa"/>
            <w:gridSpan w:val="3"/>
            <w:tcBorders>
              <w:bottom w:val="dotted" w:sz="4" w:space="0" w:color="auto"/>
            </w:tcBorders>
          </w:tcPr>
          <w:p w:rsidR="004C7CDF" w:rsidRPr="00374379" w:rsidRDefault="004C7CDF" w:rsidP="004C7CD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3073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:rsidR="004C7CDF" w:rsidRPr="00516373" w:rsidRDefault="004C7CDF" w:rsidP="004C7CDF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bottom w:val="dotted" w:sz="4" w:space="0" w:color="auto"/>
            </w:tcBorders>
          </w:tcPr>
          <w:p w:rsidR="00952019" w:rsidRPr="00374379" w:rsidRDefault="00952019" w:rsidP="00952019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09:0</w:t>
            </w: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0 Teknik Resim I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(</w:t>
            </w: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)</w:t>
            </w:r>
          </w:p>
          <w:p w:rsidR="00952019" w:rsidRPr="00374379" w:rsidRDefault="00952019" w:rsidP="00952019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F04421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A:</w:t>
            </w:r>
            <w:r w:rsidRPr="00374379">
              <w:rPr>
                <w:rFonts w:ascii="Arial" w:hAnsi="Arial" w:cs="Arial"/>
                <w:color w:val="0000FF"/>
                <w:sz w:val="20"/>
                <w:szCs w:val="20"/>
              </w:rPr>
              <w:t xml:space="preserve"> 2B04, </w:t>
            </w:r>
            <w:r w:rsidRPr="00F04421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B: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1B06</w:t>
            </w:r>
          </w:p>
          <w:p w:rsidR="004C7CDF" w:rsidRPr="00374379" w:rsidRDefault="00952019" w:rsidP="00952019">
            <w:pPr>
              <w:rPr>
                <w:rFonts w:ascii="Arial" w:hAnsi="Arial" w:cs="Arial"/>
                <w:sz w:val="20"/>
                <w:szCs w:val="20"/>
              </w:rPr>
            </w:pPr>
            <w:r w:rsidRPr="00F04421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C:</w:t>
            </w:r>
            <w:r w:rsidRPr="00374379">
              <w:rPr>
                <w:rFonts w:ascii="Arial" w:hAnsi="Arial" w:cs="Arial"/>
                <w:color w:val="0000FF"/>
                <w:sz w:val="20"/>
                <w:szCs w:val="20"/>
              </w:rPr>
              <w:t xml:space="preserve"> 1B0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7</w:t>
            </w:r>
            <w:r w:rsidRPr="00374379">
              <w:rPr>
                <w:rFonts w:ascii="Arial" w:hAnsi="Arial" w:cs="Arial"/>
                <w:color w:val="0000FF"/>
                <w:sz w:val="20"/>
                <w:szCs w:val="20"/>
              </w:rPr>
              <w:t xml:space="preserve">, </w:t>
            </w:r>
            <w:r w:rsidRPr="00F04421"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-D: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 xml:space="preserve"> B102 (İnşaat)</w:t>
            </w:r>
          </w:p>
        </w:tc>
        <w:tc>
          <w:tcPr>
            <w:tcW w:w="3003" w:type="dxa"/>
            <w:gridSpan w:val="2"/>
            <w:tcBorders>
              <w:bottom w:val="dotted" w:sz="4" w:space="0" w:color="auto"/>
            </w:tcBorders>
          </w:tcPr>
          <w:p w:rsidR="004C7CDF" w:rsidRPr="00374379" w:rsidRDefault="004C7CDF" w:rsidP="004C7CD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3347" w:type="dxa"/>
            <w:gridSpan w:val="2"/>
            <w:tcBorders>
              <w:bottom w:val="dotted" w:sz="4" w:space="0" w:color="auto"/>
            </w:tcBorders>
          </w:tcPr>
          <w:p w:rsidR="004C7CDF" w:rsidRPr="00374379" w:rsidRDefault="004C7CDF" w:rsidP="004C7CD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C7CDF" w:rsidRPr="00D51CB0" w:rsidTr="00952019">
        <w:trPr>
          <w:trHeight w:val="780"/>
        </w:trPr>
        <w:tc>
          <w:tcPr>
            <w:tcW w:w="3159" w:type="dxa"/>
            <w:gridSpan w:val="3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4C7CDF" w:rsidRPr="00374379" w:rsidRDefault="004C7CDF" w:rsidP="004C7C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3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4C7CDF" w:rsidRPr="00374379" w:rsidRDefault="004C7CDF" w:rsidP="004C7C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4C7CDF" w:rsidRPr="00374379" w:rsidRDefault="004C7CDF" w:rsidP="004C7CDF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3</w:t>
            </w: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:00 Teknik Resim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 (</w:t>
            </w: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Ö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)</w:t>
            </w:r>
          </w:p>
          <w:p w:rsidR="004C7CDF" w:rsidRPr="00374379" w:rsidRDefault="004C7CDF" w:rsidP="004C7CDF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Pr="00100D23">
              <w:rPr>
                <w:rFonts w:ascii="Arial" w:hAnsi="Arial" w:cs="Arial"/>
                <w:b/>
                <w:color w:val="0000FF"/>
                <w:sz w:val="20"/>
                <w:szCs w:val="20"/>
              </w:rPr>
              <w:t>Ö-A:</w:t>
            </w:r>
            <w:r w:rsidRPr="00374379">
              <w:rPr>
                <w:rFonts w:ascii="Arial" w:hAnsi="Arial" w:cs="Arial"/>
                <w:color w:val="0000FF"/>
                <w:sz w:val="20"/>
                <w:szCs w:val="20"/>
              </w:rPr>
              <w:t xml:space="preserve"> B1022,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Pr="00100D23">
              <w:rPr>
                <w:rFonts w:ascii="Arial" w:hAnsi="Arial" w:cs="Arial"/>
                <w:b/>
                <w:color w:val="0000FF"/>
                <w:sz w:val="20"/>
                <w:szCs w:val="20"/>
              </w:rPr>
              <w:t>Ö-B: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 xml:space="preserve"> 1B07</w:t>
            </w:r>
          </w:p>
          <w:p w:rsidR="004C7CDF" w:rsidRDefault="004C7CDF" w:rsidP="004C7CDF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Pr="00100D23">
              <w:rPr>
                <w:rFonts w:ascii="Arial" w:hAnsi="Arial" w:cs="Arial"/>
                <w:b/>
                <w:color w:val="0000FF"/>
                <w:sz w:val="20"/>
                <w:szCs w:val="20"/>
              </w:rPr>
              <w:t>Ö-C:</w:t>
            </w:r>
            <w:r w:rsidRPr="00511763">
              <w:rPr>
                <w:rFonts w:ascii="Arial" w:hAnsi="Arial" w:cs="Arial"/>
                <w:color w:val="0000FF"/>
                <w:sz w:val="20"/>
                <w:szCs w:val="20"/>
              </w:rPr>
              <w:t>1B06</w:t>
            </w:r>
            <w:r w:rsidRPr="00374379">
              <w:rPr>
                <w:rFonts w:ascii="Arial" w:hAnsi="Arial" w:cs="Arial"/>
                <w:color w:val="0000FF"/>
                <w:sz w:val="20"/>
                <w:szCs w:val="20"/>
              </w:rPr>
              <w:t>,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</w:t>
            </w:r>
            <w:r w:rsidRPr="00100D23">
              <w:rPr>
                <w:rFonts w:ascii="Arial" w:hAnsi="Arial" w:cs="Arial"/>
                <w:b/>
                <w:color w:val="0000FF"/>
                <w:sz w:val="20"/>
                <w:szCs w:val="20"/>
              </w:rPr>
              <w:t>Ö-D:</w:t>
            </w:r>
            <w:r w:rsidRPr="00374379">
              <w:rPr>
                <w:rFonts w:ascii="Arial" w:hAnsi="Arial" w:cs="Arial"/>
                <w:color w:val="0000FF"/>
                <w:sz w:val="20"/>
                <w:szCs w:val="20"/>
              </w:rPr>
              <w:t xml:space="preserve"> 2B04</w:t>
            </w:r>
          </w:p>
          <w:p w:rsidR="004C7CDF" w:rsidRPr="00374379" w:rsidRDefault="004C7CDF" w:rsidP="004C7CDF">
            <w:pPr>
              <w:rPr>
                <w:rFonts w:ascii="Arial" w:hAnsi="Arial" w:cs="Arial"/>
              </w:rPr>
            </w:pPr>
          </w:p>
        </w:tc>
        <w:tc>
          <w:tcPr>
            <w:tcW w:w="3003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4C7CDF" w:rsidRPr="00374379" w:rsidRDefault="004C7CDF" w:rsidP="004C7CDF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13</w:t>
            </w: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>:00 Technical English I</w:t>
            </w:r>
          </w:p>
          <w:p w:rsidR="00B71DFC" w:rsidRDefault="00B71DFC" w:rsidP="00B71DFC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color w:val="0000FF"/>
                <w:sz w:val="20"/>
                <w:szCs w:val="20"/>
              </w:rPr>
              <w:t xml:space="preserve">1B06 –  Z21 – Z22 – Z24 –120 – 121 – 123 </w:t>
            </w:r>
          </w:p>
          <w:p w:rsidR="004C7CDF" w:rsidRPr="00374379" w:rsidRDefault="004C7CDF" w:rsidP="004C7C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47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4C7CDF" w:rsidRPr="00374379" w:rsidRDefault="004C7CDF" w:rsidP="004C7CD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82BEB" w:rsidRPr="00D51CB0" w:rsidTr="00952019">
        <w:trPr>
          <w:trHeight w:val="524"/>
        </w:trPr>
        <w:tc>
          <w:tcPr>
            <w:tcW w:w="3159" w:type="dxa"/>
            <w:gridSpan w:val="3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82BEB" w:rsidRPr="00374379" w:rsidRDefault="00582BEB" w:rsidP="00582BE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5</w:t>
            </w:r>
            <w:r w:rsidRPr="00374379">
              <w:rPr>
                <w:rFonts w:ascii="Arial" w:hAnsi="Arial" w:cs="Arial"/>
                <w:b/>
                <w:sz w:val="20"/>
                <w:szCs w:val="20"/>
              </w:rPr>
              <w:t>:00 SystemMod. Analysis</w:t>
            </w:r>
          </w:p>
          <w:p w:rsidR="00B71DFC" w:rsidRPr="00374379" w:rsidRDefault="00B71DFC" w:rsidP="00B71DF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B06 – 1B07 </w:t>
            </w:r>
            <w:r w:rsidR="00CD517C">
              <w:rPr>
                <w:rFonts w:ascii="Arial" w:hAnsi="Arial" w:cs="Arial"/>
                <w:sz w:val="20"/>
                <w:szCs w:val="20"/>
              </w:rPr>
              <w:t>–</w:t>
            </w:r>
            <w:r w:rsidRPr="00374379">
              <w:rPr>
                <w:rFonts w:ascii="Arial" w:hAnsi="Arial" w:cs="Arial"/>
                <w:sz w:val="20"/>
                <w:szCs w:val="20"/>
              </w:rPr>
              <w:t>Z22 – Z24</w:t>
            </w:r>
            <w:r w:rsidR="009C00C1">
              <w:rPr>
                <w:rFonts w:ascii="Arial" w:hAnsi="Arial" w:cs="Arial"/>
                <w:sz w:val="20"/>
                <w:szCs w:val="20"/>
              </w:rPr>
              <w:t>–</w:t>
            </w:r>
            <w:r>
              <w:rPr>
                <w:rFonts w:ascii="Arial" w:hAnsi="Arial" w:cs="Arial"/>
                <w:sz w:val="20"/>
                <w:szCs w:val="20"/>
              </w:rPr>
              <w:t xml:space="preserve"> 121</w:t>
            </w:r>
          </w:p>
          <w:p w:rsidR="00582BEB" w:rsidRPr="00374379" w:rsidRDefault="00582BEB" w:rsidP="00582BE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3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82BEB" w:rsidRPr="00374379" w:rsidRDefault="00582BEB" w:rsidP="00582BE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5</w:t>
            </w:r>
            <w:r w:rsidRPr="00374379">
              <w:rPr>
                <w:rFonts w:ascii="Arial" w:hAnsi="Arial" w:cs="Arial"/>
                <w:b/>
                <w:sz w:val="20"/>
                <w:szCs w:val="20"/>
              </w:rPr>
              <w:t xml:space="preserve">:00 Isı Transferi </w:t>
            </w:r>
          </w:p>
          <w:p w:rsidR="00582BEB" w:rsidRPr="00374379" w:rsidRDefault="00582BEB" w:rsidP="00582BEB">
            <w:pPr>
              <w:rPr>
                <w:rFonts w:ascii="Arial" w:hAnsi="Arial" w:cs="Arial"/>
                <w:sz w:val="20"/>
                <w:szCs w:val="20"/>
              </w:rPr>
            </w:pPr>
            <w:r w:rsidRPr="00374379">
              <w:rPr>
                <w:rFonts w:ascii="Arial" w:hAnsi="Arial" w:cs="Arial"/>
                <w:sz w:val="20"/>
                <w:szCs w:val="20"/>
              </w:rPr>
              <w:t xml:space="preserve">Z21 – Z22 – Z24 – 120 – 123 </w:t>
            </w:r>
            <w:r w:rsidR="00512E02" w:rsidRPr="00374379">
              <w:rPr>
                <w:rFonts w:ascii="Arial" w:hAnsi="Arial" w:cs="Arial"/>
                <w:sz w:val="20"/>
                <w:szCs w:val="20"/>
              </w:rPr>
              <w:t>–</w:t>
            </w:r>
            <w:r>
              <w:rPr>
                <w:rFonts w:ascii="Arial" w:hAnsi="Arial" w:cs="Arial"/>
                <w:sz w:val="20"/>
                <w:szCs w:val="20"/>
              </w:rPr>
              <w:t>124</w:t>
            </w:r>
          </w:p>
          <w:p w:rsidR="00582BEB" w:rsidRPr="00374379" w:rsidRDefault="00582BEB" w:rsidP="00582BEB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82BEB" w:rsidRPr="00374379" w:rsidRDefault="00582BEB" w:rsidP="007E68DB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003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82BEB" w:rsidRPr="00374379" w:rsidRDefault="00582BEB" w:rsidP="00582BE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63B4F">
              <w:rPr>
                <w:rFonts w:ascii="Arial" w:hAnsi="Arial" w:cs="Arial"/>
                <w:b/>
                <w:sz w:val="20"/>
                <w:szCs w:val="20"/>
              </w:rPr>
              <w:t>15</w:t>
            </w:r>
            <w:r w:rsidRPr="00374379">
              <w:rPr>
                <w:rFonts w:ascii="Arial" w:hAnsi="Arial" w:cs="Arial"/>
                <w:b/>
                <w:sz w:val="20"/>
                <w:szCs w:val="20"/>
              </w:rPr>
              <w:t>:00 Mechanisms</w:t>
            </w:r>
          </w:p>
          <w:p w:rsidR="00582BEB" w:rsidRPr="00374379" w:rsidRDefault="00582BEB" w:rsidP="00582BEB">
            <w:pPr>
              <w:rPr>
                <w:rFonts w:ascii="Arial" w:hAnsi="Arial" w:cs="Arial"/>
                <w:sz w:val="20"/>
                <w:szCs w:val="20"/>
              </w:rPr>
            </w:pPr>
            <w:r w:rsidRPr="00374379">
              <w:rPr>
                <w:rFonts w:ascii="Arial" w:hAnsi="Arial" w:cs="Arial"/>
                <w:sz w:val="20"/>
                <w:szCs w:val="20"/>
              </w:rPr>
              <w:t>Z21 – Z22 – 120 – 12</w:t>
            </w:r>
            <w:r>
              <w:rPr>
                <w:rFonts w:ascii="Arial" w:hAnsi="Arial" w:cs="Arial"/>
                <w:sz w:val="20"/>
                <w:szCs w:val="20"/>
              </w:rPr>
              <w:t>1 – 123</w:t>
            </w:r>
          </w:p>
          <w:p w:rsidR="00582BEB" w:rsidRPr="00374379" w:rsidRDefault="00582BEB" w:rsidP="00582BE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374379">
              <w:rPr>
                <w:rFonts w:ascii="Arial" w:hAnsi="Arial" w:cs="Arial"/>
                <w:b/>
                <w:sz w:val="20"/>
                <w:szCs w:val="20"/>
              </w:rPr>
              <w:t xml:space="preserve">:00 Mekanizmalar </w:t>
            </w:r>
          </w:p>
          <w:p w:rsidR="00582BEB" w:rsidRPr="00374379" w:rsidRDefault="00582BEB" w:rsidP="00582BEB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3</w:t>
            </w:r>
          </w:p>
        </w:tc>
        <w:tc>
          <w:tcPr>
            <w:tcW w:w="3347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82BEB" w:rsidRPr="00374379" w:rsidRDefault="00582BEB" w:rsidP="00582BE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sz w:val="20"/>
                <w:szCs w:val="20"/>
              </w:rPr>
              <w:t>15:00 Makina Tasarımı I</w:t>
            </w:r>
          </w:p>
          <w:p w:rsidR="00365D88" w:rsidRPr="00374379" w:rsidRDefault="00365D88" w:rsidP="00365D88">
            <w:pPr>
              <w:rPr>
                <w:rFonts w:ascii="Arial" w:hAnsi="Arial" w:cs="Arial"/>
                <w:sz w:val="20"/>
                <w:szCs w:val="20"/>
              </w:rPr>
            </w:pPr>
            <w:r w:rsidRPr="006C25FE">
              <w:rPr>
                <w:rFonts w:ascii="Arial" w:hAnsi="Arial" w:cs="Arial"/>
                <w:sz w:val="20"/>
                <w:szCs w:val="20"/>
              </w:rPr>
              <w:t>1B06 – 1B07</w:t>
            </w:r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Pr="00374379">
              <w:rPr>
                <w:rFonts w:ascii="Arial" w:hAnsi="Arial" w:cs="Arial"/>
                <w:sz w:val="20"/>
                <w:szCs w:val="20"/>
              </w:rPr>
              <w:t xml:space="preserve">Z21 – Z22 – Z24 – 120 – 121 –123 </w:t>
            </w:r>
          </w:p>
          <w:p w:rsidR="00582BEB" w:rsidRPr="00374379" w:rsidRDefault="00582BEB" w:rsidP="00582BEB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D26281" w:rsidRPr="00D51CB0" w:rsidTr="00952019">
        <w:trPr>
          <w:trHeight w:val="782"/>
        </w:trPr>
        <w:tc>
          <w:tcPr>
            <w:tcW w:w="3159" w:type="dxa"/>
            <w:gridSpan w:val="3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D51CB0" w:rsidRDefault="00D26281" w:rsidP="00D26281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bookmarkStart w:id="8" w:name="_Hlk464597200"/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7:00 Fizik I </w:t>
            </w:r>
          </w:p>
          <w:p w:rsidR="00D26281" w:rsidRPr="00374379" w:rsidRDefault="00D26281" w:rsidP="00D2628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: </w:t>
            </w:r>
            <w:r w:rsidR="00B71DFC">
              <w:rPr>
                <w:rFonts w:ascii="Arial" w:hAnsi="Arial" w:cs="Arial"/>
                <w:color w:val="0000FF"/>
                <w:sz w:val="20"/>
                <w:szCs w:val="20"/>
              </w:rPr>
              <w:t>1B06 – Z21 – Z24</w:t>
            </w:r>
          </w:p>
          <w:p w:rsidR="00D26281" w:rsidRPr="00D51CB0" w:rsidRDefault="00D26281" w:rsidP="00D26281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İÖ: </w:t>
            </w:r>
            <w:r w:rsidR="00B71DFC">
              <w:rPr>
                <w:rFonts w:ascii="Arial" w:hAnsi="Arial" w:cs="Arial"/>
                <w:color w:val="0000FF"/>
                <w:sz w:val="20"/>
                <w:szCs w:val="20"/>
              </w:rPr>
              <w:t>1B07 – 120 – 121</w:t>
            </w:r>
          </w:p>
        </w:tc>
        <w:tc>
          <w:tcPr>
            <w:tcW w:w="3073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D51CB0" w:rsidRDefault="00D26281" w:rsidP="00D26281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7:00 Matematik I </w:t>
            </w:r>
          </w:p>
          <w:p w:rsidR="004C7CDF" w:rsidRDefault="004C7CDF" w:rsidP="004C7CDF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: </w:t>
            </w:r>
            <w:r w:rsidR="00B71DFC">
              <w:rPr>
                <w:rFonts w:ascii="Arial" w:hAnsi="Arial" w:cs="Arial"/>
                <w:color w:val="0000FF"/>
                <w:sz w:val="20"/>
                <w:szCs w:val="20"/>
              </w:rPr>
              <w:t xml:space="preserve">1B06 – </w:t>
            </w:r>
            <w:r w:rsidR="00B71DFC" w:rsidRPr="00374379">
              <w:rPr>
                <w:rFonts w:ascii="Arial" w:hAnsi="Arial" w:cs="Arial"/>
                <w:color w:val="0000FF"/>
                <w:sz w:val="20"/>
                <w:szCs w:val="20"/>
              </w:rPr>
              <w:t>Z</w:t>
            </w:r>
            <w:r w:rsidR="00B71DFC">
              <w:rPr>
                <w:rFonts w:ascii="Arial" w:hAnsi="Arial" w:cs="Arial"/>
                <w:color w:val="0000FF"/>
                <w:sz w:val="20"/>
                <w:szCs w:val="20"/>
              </w:rPr>
              <w:t xml:space="preserve">21 </w:t>
            </w:r>
            <w:r w:rsidR="009C00C1">
              <w:rPr>
                <w:rFonts w:ascii="Arial" w:hAnsi="Arial" w:cs="Arial"/>
                <w:color w:val="0000FF"/>
                <w:sz w:val="20"/>
                <w:szCs w:val="20"/>
              </w:rPr>
              <w:t>–</w:t>
            </w:r>
            <w:r w:rsidR="00B71DFC">
              <w:rPr>
                <w:rFonts w:ascii="Arial" w:hAnsi="Arial" w:cs="Arial"/>
                <w:color w:val="0000FF"/>
                <w:sz w:val="20"/>
                <w:szCs w:val="20"/>
              </w:rPr>
              <w:t xml:space="preserve"> Z22</w:t>
            </w:r>
          </w:p>
          <w:p w:rsidR="00D26281" w:rsidRPr="00D51CB0" w:rsidRDefault="004C7CDF" w:rsidP="004C7CD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İÖ: </w:t>
            </w:r>
            <w:r w:rsidR="00B71DFC">
              <w:rPr>
                <w:rFonts w:ascii="Arial" w:hAnsi="Arial" w:cs="Arial"/>
                <w:color w:val="0000FF"/>
                <w:sz w:val="20"/>
                <w:szCs w:val="20"/>
              </w:rPr>
              <w:t>1B07</w:t>
            </w:r>
            <w:r w:rsidR="00B71DFC" w:rsidRPr="00374379">
              <w:rPr>
                <w:rFonts w:ascii="Arial" w:hAnsi="Arial" w:cs="Arial"/>
                <w:color w:val="0000FF"/>
                <w:sz w:val="20"/>
                <w:szCs w:val="20"/>
              </w:rPr>
              <w:t xml:space="preserve"> – 121 – 123</w:t>
            </w:r>
          </w:p>
        </w:tc>
        <w:tc>
          <w:tcPr>
            <w:tcW w:w="3402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983725" w:rsidRPr="00D51CB0" w:rsidRDefault="00983725" w:rsidP="00983725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Kimya</w:t>
            </w:r>
          </w:p>
          <w:p w:rsidR="00983725" w:rsidRPr="00D51CB0" w:rsidRDefault="00983725" w:rsidP="00983725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: 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 xml:space="preserve">1B07 – 120 – 121 </w:t>
            </w:r>
          </w:p>
          <w:p w:rsidR="00D26281" w:rsidRPr="00D51CB0" w:rsidRDefault="00983725" w:rsidP="00983725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Ö:</w:t>
            </w:r>
            <w:r w:rsidRPr="00D51CB0">
              <w:rPr>
                <w:rFonts w:ascii="Arial" w:hAnsi="Arial" w:cs="Arial"/>
                <w:color w:val="0000FF"/>
                <w:sz w:val="20"/>
                <w:szCs w:val="20"/>
              </w:rPr>
              <w:t xml:space="preserve"> 1B0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6</w:t>
            </w:r>
            <w:r w:rsidRPr="00D51CB0">
              <w:rPr>
                <w:rFonts w:ascii="Arial" w:hAnsi="Arial" w:cs="Arial"/>
                <w:color w:val="0000FF"/>
                <w:sz w:val="20"/>
                <w:szCs w:val="20"/>
              </w:rPr>
              <w:t xml:space="preserve">– 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Z22</w:t>
            </w:r>
            <w:r w:rsidRPr="00D51CB0">
              <w:rPr>
                <w:rFonts w:ascii="Arial" w:hAnsi="Arial" w:cs="Arial"/>
                <w:color w:val="0000FF"/>
                <w:sz w:val="20"/>
                <w:szCs w:val="20"/>
              </w:rPr>
              <w:t xml:space="preserve"> – Z24</w:t>
            </w:r>
          </w:p>
        </w:tc>
        <w:tc>
          <w:tcPr>
            <w:tcW w:w="3003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D51CB0" w:rsidRDefault="00D26281" w:rsidP="00D2628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347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D26281" w:rsidRPr="00D51CB0" w:rsidRDefault="00D26281" w:rsidP="00D2628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bookmarkEnd w:id="8"/>
      <w:tr w:rsidR="00D26281" w:rsidRPr="00D51CB0" w:rsidTr="00952019">
        <w:trPr>
          <w:trHeight w:val="113"/>
        </w:trPr>
        <w:tc>
          <w:tcPr>
            <w:tcW w:w="3159" w:type="dxa"/>
            <w:gridSpan w:val="3"/>
            <w:tcBorders>
              <w:top w:val="dotted" w:sz="4" w:space="0" w:color="auto"/>
            </w:tcBorders>
            <w:shd w:val="clear" w:color="auto" w:fill="auto"/>
          </w:tcPr>
          <w:p w:rsidR="00D26281" w:rsidRPr="00D51CB0" w:rsidRDefault="00D26281" w:rsidP="00D2628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073" w:type="dxa"/>
            <w:gridSpan w:val="2"/>
            <w:tcBorders>
              <w:top w:val="dotted" w:sz="4" w:space="0" w:color="auto"/>
            </w:tcBorders>
            <w:shd w:val="clear" w:color="auto" w:fill="auto"/>
          </w:tcPr>
          <w:p w:rsidR="00D26281" w:rsidRPr="00D51CB0" w:rsidRDefault="00D26281" w:rsidP="00D2628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dotted" w:sz="4" w:space="0" w:color="auto"/>
            </w:tcBorders>
            <w:shd w:val="clear" w:color="auto" w:fill="auto"/>
          </w:tcPr>
          <w:p w:rsidR="00D26281" w:rsidRPr="00D51CB0" w:rsidRDefault="00D26281" w:rsidP="00D2628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003" w:type="dxa"/>
            <w:gridSpan w:val="2"/>
            <w:tcBorders>
              <w:top w:val="dotted" w:sz="4" w:space="0" w:color="auto"/>
            </w:tcBorders>
            <w:shd w:val="clear" w:color="auto" w:fill="auto"/>
          </w:tcPr>
          <w:p w:rsidR="00D26281" w:rsidRPr="00D51CB0" w:rsidRDefault="00D26281" w:rsidP="00D2628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347" w:type="dxa"/>
            <w:gridSpan w:val="2"/>
            <w:tcBorders>
              <w:top w:val="dotted" w:sz="4" w:space="0" w:color="auto"/>
            </w:tcBorders>
            <w:shd w:val="clear" w:color="auto" w:fill="auto"/>
          </w:tcPr>
          <w:p w:rsidR="00D26281" w:rsidRPr="00D51CB0" w:rsidRDefault="00D26281" w:rsidP="00D2628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D26281" w:rsidRPr="00D51CB0" w:rsidTr="00952019">
        <w:trPr>
          <w:trHeight w:val="397"/>
        </w:trPr>
        <w:tc>
          <w:tcPr>
            <w:tcW w:w="3159" w:type="dxa"/>
            <w:gridSpan w:val="3"/>
            <w:shd w:val="clear" w:color="auto" w:fill="D9D9D9"/>
            <w:vAlign w:val="center"/>
          </w:tcPr>
          <w:p w:rsidR="00D26281" w:rsidRPr="00D51CB0" w:rsidRDefault="00D26281" w:rsidP="00D2628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6</w:t>
            </w:r>
            <w:r w:rsidRPr="00D51CB0">
              <w:rPr>
                <w:rFonts w:ascii="Arial" w:hAnsi="Arial" w:cs="Arial"/>
                <w:b/>
              </w:rPr>
              <w:t>.12.</w:t>
            </w:r>
            <w:r>
              <w:rPr>
                <w:rFonts w:ascii="Arial" w:hAnsi="Arial" w:cs="Arial"/>
                <w:b/>
              </w:rPr>
              <w:t>2019</w:t>
            </w:r>
            <w:r w:rsidRPr="00D51CB0">
              <w:rPr>
                <w:rFonts w:ascii="Arial" w:hAnsi="Arial" w:cs="Arial"/>
                <w:b/>
              </w:rPr>
              <w:t xml:space="preserve"> Pazartesi</w:t>
            </w:r>
          </w:p>
        </w:tc>
        <w:tc>
          <w:tcPr>
            <w:tcW w:w="3073" w:type="dxa"/>
            <w:gridSpan w:val="2"/>
            <w:shd w:val="clear" w:color="auto" w:fill="D9D9D9"/>
            <w:vAlign w:val="center"/>
          </w:tcPr>
          <w:p w:rsidR="00D26281" w:rsidRPr="00D51CB0" w:rsidRDefault="00D26281" w:rsidP="00D2628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7</w:t>
            </w:r>
            <w:r w:rsidRPr="00D51CB0">
              <w:rPr>
                <w:rFonts w:ascii="Arial" w:hAnsi="Arial" w:cs="Arial"/>
                <w:b/>
              </w:rPr>
              <w:t>.12.</w:t>
            </w:r>
            <w:r>
              <w:rPr>
                <w:rFonts w:ascii="Arial" w:hAnsi="Arial" w:cs="Arial"/>
                <w:b/>
              </w:rPr>
              <w:t>2019</w:t>
            </w:r>
            <w:r w:rsidRPr="00D51CB0">
              <w:rPr>
                <w:rFonts w:ascii="Arial" w:hAnsi="Arial" w:cs="Arial"/>
                <w:b/>
              </w:rPr>
              <w:t xml:space="preserve"> Salı</w:t>
            </w:r>
          </w:p>
        </w:tc>
        <w:tc>
          <w:tcPr>
            <w:tcW w:w="3402" w:type="dxa"/>
            <w:gridSpan w:val="2"/>
            <w:shd w:val="clear" w:color="auto" w:fill="D9D9D9"/>
            <w:vAlign w:val="center"/>
          </w:tcPr>
          <w:p w:rsidR="00D26281" w:rsidRPr="00D51CB0" w:rsidRDefault="00D26281" w:rsidP="00D2628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8</w:t>
            </w:r>
            <w:r w:rsidRPr="00D51CB0">
              <w:rPr>
                <w:rFonts w:ascii="Arial" w:hAnsi="Arial" w:cs="Arial"/>
                <w:b/>
              </w:rPr>
              <w:t>.12.</w:t>
            </w:r>
            <w:r>
              <w:rPr>
                <w:rFonts w:ascii="Arial" w:hAnsi="Arial" w:cs="Arial"/>
                <w:b/>
              </w:rPr>
              <w:t>2019</w:t>
            </w:r>
            <w:r w:rsidRPr="00D51CB0">
              <w:rPr>
                <w:rFonts w:ascii="Arial" w:hAnsi="Arial" w:cs="Arial"/>
                <w:b/>
              </w:rPr>
              <w:t xml:space="preserve"> Çarşamba</w:t>
            </w:r>
          </w:p>
        </w:tc>
        <w:tc>
          <w:tcPr>
            <w:tcW w:w="3003" w:type="dxa"/>
            <w:gridSpan w:val="2"/>
            <w:shd w:val="clear" w:color="auto" w:fill="D9D9D9"/>
            <w:vAlign w:val="center"/>
          </w:tcPr>
          <w:p w:rsidR="00D26281" w:rsidRPr="00D51CB0" w:rsidRDefault="00D26281" w:rsidP="00D2628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9</w:t>
            </w:r>
            <w:r w:rsidRPr="00D51CB0">
              <w:rPr>
                <w:rFonts w:ascii="Arial" w:hAnsi="Arial" w:cs="Arial"/>
                <w:b/>
              </w:rPr>
              <w:t>.12.</w:t>
            </w:r>
            <w:r>
              <w:rPr>
                <w:rFonts w:ascii="Arial" w:hAnsi="Arial" w:cs="Arial"/>
                <w:b/>
              </w:rPr>
              <w:t>2019</w:t>
            </w:r>
            <w:r w:rsidRPr="00D51CB0">
              <w:rPr>
                <w:rFonts w:ascii="Arial" w:hAnsi="Arial" w:cs="Arial"/>
                <w:b/>
              </w:rPr>
              <w:t xml:space="preserve"> Perşembe</w:t>
            </w:r>
          </w:p>
        </w:tc>
        <w:tc>
          <w:tcPr>
            <w:tcW w:w="3347" w:type="dxa"/>
            <w:gridSpan w:val="2"/>
            <w:shd w:val="clear" w:color="auto" w:fill="D9D9D9"/>
            <w:vAlign w:val="center"/>
          </w:tcPr>
          <w:p w:rsidR="00D26281" w:rsidRPr="00D51CB0" w:rsidRDefault="00D26281" w:rsidP="00D2628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</w:t>
            </w:r>
            <w:r w:rsidRPr="00D51CB0">
              <w:rPr>
                <w:rFonts w:ascii="Arial" w:hAnsi="Arial" w:cs="Arial"/>
                <w:b/>
              </w:rPr>
              <w:t>.12.</w:t>
            </w:r>
            <w:r>
              <w:rPr>
                <w:rFonts w:ascii="Arial" w:hAnsi="Arial" w:cs="Arial"/>
                <w:b/>
              </w:rPr>
              <w:t>2019</w:t>
            </w:r>
            <w:r w:rsidRPr="00D51CB0">
              <w:rPr>
                <w:rFonts w:ascii="Arial" w:hAnsi="Arial" w:cs="Arial"/>
                <w:b/>
              </w:rPr>
              <w:t xml:space="preserve"> Cuma</w:t>
            </w:r>
          </w:p>
        </w:tc>
      </w:tr>
      <w:tr w:rsidR="007E68DB" w:rsidRPr="00D51CB0" w:rsidTr="00952019">
        <w:trPr>
          <w:trHeight w:val="320"/>
        </w:trPr>
        <w:tc>
          <w:tcPr>
            <w:tcW w:w="3159" w:type="dxa"/>
            <w:gridSpan w:val="3"/>
            <w:tcBorders>
              <w:bottom w:val="dotted" w:sz="4" w:space="0" w:color="auto"/>
            </w:tcBorders>
          </w:tcPr>
          <w:p w:rsidR="007E68DB" w:rsidRPr="00B75E8E" w:rsidRDefault="007E68DB" w:rsidP="007E68D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09:00</w:t>
            </w:r>
            <w:r w:rsidRPr="00B75E8E">
              <w:rPr>
                <w:rFonts w:ascii="Arial" w:hAnsi="Arial" w:cs="Arial"/>
                <w:b/>
                <w:color w:val="008000"/>
                <w:sz w:val="20"/>
                <w:szCs w:val="20"/>
              </w:rPr>
              <w:t>MechanicalVibrations</w:t>
            </w:r>
          </w:p>
          <w:p w:rsidR="007E68DB" w:rsidRPr="00D51CB0" w:rsidRDefault="007E68DB" w:rsidP="007E68D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B75E8E">
              <w:rPr>
                <w:rFonts w:ascii="Arial" w:hAnsi="Arial" w:cs="Arial"/>
                <w:b/>
                <w:color w:val="008000"/>
                <w:sz w:val="20"/>
                <w:szCs w:val="20"/>
              </w:rPr>
              <w:t>124</w:t>
            </w:r>
          </w:p>
        </w:tc>
        <w:tc>
          <w:tcPr>
            <w:tcW w:w="3073" w:type="dxa"/>
            <w:gridSpan w:val="2"/>
            <w:tcBorders>
              <w:bottom w:val="dotted" w:sz="4" w:space="0" w:color="auto"/>
            </w:tcBorders>
          </w:tcPr>
          <w:p w:rsidR="007E68DB" w:rsidRPr="00D51CB0" w:rsidRDefault="007E68DB" w:rsidP="007E68D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09</w:t>
            </w: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Transport Tekniği</w:t>
            </w:r>
          </w:p>
          <w:p w:rsidR="007E68DB" w:rsidRPr="00D51CB0" w:rsidRDefault="007E68DB" w:rsidP="007E68D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>124</w:t>
            </w:r>
          </w:p>
        </w:tc>
        <w:tc>
          <w:tcPr>
            <w:tcW w:w="3402" w:type="dxa"/>
            <w:gridSpan w:val="2"/>
            <w:tcBorders>
              <w:bottom w:val="dotted" w:sz="4" w:space="0" w:color="auto"/>
            </w:tcBorders>
          </w:tcPr>
          <w:p w:rsidR="00257028" w:rsidRPr="00D51CB0" w:rsidRDefault="007E68DB" w:rsidP="00257028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0</w:t>
            </w: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0 </w:t>
            </w:r>
            <w:r w:rsidR="00257028"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İleri Makina Konst.</w:t>
            </w:r>
          </w:p>
          <w:p w:rsidR="007E68DB" w:rsidRPr="00D51CB0" w:rsidRDefault="00257028" w:rsidP="00257028">
            <w:pPr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>Z25</w:t>
            </w:r>
          </w:p>
        </w:tc>
        <w:tc>
          <w:tcPr>
            <w:tcW w:w="3003" w:type="dxa"/>
            <w:gridSpan w:val="2"/>
            <w:tcBorders>
              <w:bottom w:val="dotted" w:sz="4" w:space="0" w:color="auto"/>
            </w:tcBorders>
          </w:tcPr>
          <w:p w:rsidR="007E68DB" w:rsidRPr="00D51CB0" w:rsidRDefault="007E68DB" w:rsidP="007E68D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09</w:t>
            </w: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Ölçme ve Sinyal Analizi</w:t>
            </w:r>
          </w:p>
          <w:p w:rsidR="007E68DB" w:rsidRPr="00D51CB0" w:rsidRDefault="007E68DB" w:rsidP="007E68D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>12</w:t>
            </w:r>
            <w:r>
              <w:rPr>
                <w:rFonts w:ascii="Arial" w:hAnsi="Arial" w:cs="Arial"/>
                <w:color w:val="008000"/>
                <w:sz w:val="20"/>
                <w:szCs w:val="20"/>
              </w:rPr>
              <w:t>4</w:t>
            </w:r>
          </w:p>
        </w:tc>
        <w:tc>
          <w:tcPr>
            <w:tcW w:w="3347" w:type="dxa"/>
            <w:gridSpan w:val="2"/>
            <w:tcBorders>
              <w:bottom w:val="dotted" w:sz="4" w:space="0" w:color="auto"/>
            </w:tcBorders>
          </w:tcPr>
          <w:p w:rsidR="0034014F" w:rsidRPr="00F176A6" w:rsidRDefault="0034014F" w:rsidP="0034014F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4A5D7E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</w:t>
            </w:r>
            <w:r w:rsidRPr="00F176A6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00 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Isı Transferi II</w:t>
            </w:r>
          </w:p>
          <w:p w:rsidR="007E68DB" w:rsidRPr="00D51CB0" w:rsidRDefault="0034014F" w:rsidP="0034014F">
            <w:pPr>
              <w:rPr>
                <w:rFonts w:ascii="Arial" w:hAnsi="Arial" w:cs="Arial"/>
                <w:color w:val="00800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Z21</w:t>
            </w:r>
          </w:p>
        </w:tc>
      </w:tr>
      <w:tr w:rsidR="007E68DB" w:rsidRPr="00D51CB0" w:rsidTr="00952019">
        <w:trPr>
          <w:trHeight w:val="300"/>
        </w:trPr>
        <w:tc>
          <w:tcPr>
            <w:tcW w:w="3159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:rsidR="007E68DB" w:rsidRPr="00D51CB0" w:rsidRDefault="007E68DB" w:rsidP="007E68D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1</w:t>
            </w: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0</w:t>
            </w: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0 İklimlendirme </w:t>
            </w:r>
          </w:p>
          <w:p w:rsidR="007E68DB" w:rsidRPr="00D51CB0" w:rsidRDefault="00572137" w:rsidP="00572137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 xml:space="preserve">1B06 – </w:t>
            </w:r>
            <w:r w:rsidR="0034014F">
              <w:rPr>
                <w:rFonts w:ascii="Arial" w:hAnsi="Arial" w:cs="Arial"/>
                <w:color w:val="008000"/>
                <w:sz w:val="20"/>
                <w:szCs w:val="20"/>
              </w:rPr>
              <w:t xml:space="preserve">123 </w:t>
            </w:r>
          </w:p>
        </w:tc>
        <w:tc>
          <w:tcPr>
            <w:tcW w:w="3073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7E68DB" w:rsidRPr="00F176A6" w:rsidRDefault="007E68DB" w:rsidP="007E68D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1</w:t>
            </w:r>
            <w:r w:rsidRPr="00F176A6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İş Sağlığı ve Güvenliği I</w:t>
            </w:r>
          </w:p>
          <w:p w:rsidR="007E68DB" w:rsidRPr="00D51CB0" w:rsidRDefault="00E96AAE" w:rsidP="00E96AAE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Z24</w:t>
            </w:r>
            <w:r w:rsidR="00265333">
              <w:rPr>
                <w:rFonts w:ascii="Arial" w:hAnsi="Arial" w:cs="Arial"/>
                <w:color w:val="008000"/>
                <w:sz w:val="20"/>
                <w:szCs w:val="20"/>
              </w:rPr>
              <w:t xml:space="preserve"> – </w:t>
            </w:r>
            <w:r>
              <w:rPr>
                <w:rFonts w:ascii="Arial" w:hAnsi="Arial" w:cs="Arial"/>
                <w:color w:val="008000"/>
                <w:sz w:val="20"/>
                <w:szCs w:val="20"/>
              </w:rPr>
              <w:t>Z25</w:t>
            </w:r>
            <w:r w:rsidR="00265333">
              <w:rPr>
                <w:rFonts w:ascii="Arial" w:hAnsi="Arial" w:cs="Arial"/>
                <w:color w:val="008000"/>
                <w:sz w:val="20"/>
                <w:szCs w:val="20"/>
              </w:rPr>
              <w:t xml:space="preserve"> – </w:t>
            </w:r>
            <w:r w:rsidR="007E68DB">
              <w:rPr>
                <w:rFonts w:ascii="Arial" w:hAnsi="Arial" w:cs="Arial"/>
                <w:color w:val="008000"/>
                <w:sz w:val="20"/>
                <w:szCs w:val="20"/>
              </w:rPr>
              <w:t>12</w:t>
            </w:r>
            <w:r>
              <w:rPr>
                <w:rFonts w:ascii="Arial" w:hAnsi="Arial" w:cs="Arial"/>
                <w:color w:val="008000"/>
                <w:sz w:val="20"/>
                <w:szCs w:val="20"/>
              </w:rPr>
              <w:t>0</w:t>
            </w:r>
            <w:r w:rsidR="00265333">
              <w:rPr>
                <w:rFonts w:ascii="Arial" w:hAnsi="Arial" w:cs="Arial"/>
                <w:color w:val="008000"/>
                <w:sz w:val="20"/>
                <w:szCs w:val="20"/>
              </w:rPr>
              <w:t xml:space="preserve"> – </w:t>
            </w:r>
            <w:r w:rsidR="007E68DB">
              <w:rPr>
                <w:rFonts w:ascii="Arial" w:hAnsi="Arial" w:cs="Arial"/>
                <w:color w:val="008000"/>
                <w:sz w:val="20"/>
                <w:szCs w:val="20"/>
              </w:rPr>
              <w:t>123</w:t>
            </w:r>
            <w:r>
              <w:rPr>
                <w:rFonts w:ascii="Arial" w:hAnsi="Arial" w:cs="Arial"/>
                <w:color w:val="008000"/>
                <w:sz w:val="20"/>
                <w:szCs w:val="20"/>
              </w:rPr>
              <w:t xml:space="preserve"> – 124</w:t>
            </w:r>
          </w:p>
        </w:tc>
        <w:tc>
          <w:tcPr>
            <w:tcW w:w="3402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7E68DB" w:rsidRPr="005C56D9" w:rsidRDefault="007E68DB" w:rsidP="007E68D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1</w:t>
            </w:r>
            <w:r w:rsidRPr="005C56D9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– Asansör Teknolojileri</w:t>
            </w:r>
          </w:p>
          <w:p w:rsidR="007E68DB" w:rsidRPr="00DC79FF" w:rsidRDefault="007E68DB" w:rsidP="007E68D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DC79FF">
              <w:rPr>
                <w:rFonts w:ascii="Arial" w:hAnsi="Arial" w:cs="Arial"/>
                <w:color w:val="008000"/>
                <w:sz w:val="20"/>
                <w:szCs w:val="20"/>
              </w:rPr>
              <w:t>Z24</w:t>
            </w:r>
          </w:p>
        </w:tc>
        <w:tc>
          <w:tcPr>
            <w:tcW w:w="3003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7E68DB" w:rsidRPr="00D51CB0" w:rsidRDefault="007E68DB" w:rsidP="007E68D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1</w:t>
            </w: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0</w:t>
            </w: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0 Elektriksel Otomasyon </w:t>
            </w:r>
          </w:p>
          <w:p w:rsidR="007E68DB" w:rsidRPr="00A72CD7" w:rsidRDefault="007E68DB" w:rsidP="007E68DB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>124</w:t>
            </w:r>
          </w:p>
        </w:tc>
        <w:tc>
          <w:tcPr>
            <w:tcW w:w="3347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7E68DB" w:rsidRPr="00ED025E" w:rsidRDefault="007E68DB" w:rsidP="007E68D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E68DB" w:rsidRPr="00D51CB0" w:rsidTr="00952019">
        <w:trPr>
          <w:trHeight w:val="510"/>
        </w:trPr>
        <w:tc>
          <w:tcPr>
            <w:tcW w:w="3159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:rsidR="00257028" w:rsidRPr="00D51CB0" w:rsidRDefault="007E68DB" w:rsidP="00257028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13:00 </w:t>
            </w:r>
            <w:r w:rsidR="00257028"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Mot. Taş. Temel Esasları</w:t>
            </w:r>
          </w:p>
          <w:p w:rsidR="007E68DB" w:rsidRPr="00D51CB0" w:rsidRDefault="00257028" w:rsidP="00257028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>123</w:t>
            </w:r>
          </w:p>
        </w:tc>
        <w:tc>
          <w:tcPr>
            <w:tcW w:w="3073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7E68DB" w:rsidRPr="00D51CB0" w:rsidRDefault="007E68DB" w:rsidP="007E68D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3</w:t>
            </w: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0</w:t>
            </w: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0 Kestirimci Bakım</w:t>
            </w:r>
          </w:p>
          <w:p w:rsidR="007E68DB" w:rsidRPr="00D51CB0" w:rsidRDefault="0034014F" w:rsidP="007E68D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Z25</w:t>
            </w:r>
          </w:p>
        </w:tc>
        <w:tc>
          <w:tcPr>
            <w:tcW w:w="3402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7E68DB" w:rsidRPr="00D51CB0" w:rsidRDefault="007E68DB" w:rsidP="007E68D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13:00 HeatExchangers</w:t>
            </w:r>
          </w:p>
          <w:p w:rsidR="007E68DB" w:rsidRPr="00D51CB0" w:rsidRDefault="007E68DB" w:rsidP="007E68D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>Z2</w:t>
            </w:r>
            <w:r>
              <w:rPr>
                <w:rFonts w:ascii="Arial" w:hAnsi="Arial" w:cs="Arial"/>
                <w:color w:val="008000"/>
                <w:sz w:val="20"/>
                <w:szCs w:val="20"/>
              </w:rPr>
              <w:t>1</w:t>
            </w: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 xml:space="preserve"> – Z2</w:t>
            </w:r>
            <w:r>
              <w:rPr>
                <w:rFonts w:ascii="Arial" w:hAnsi="Arial" w:cs="Arial"/>
                <w:color w:val="008000"/>
                <w:sz w:val="20"/>
                <w:szCs w:val="20"/>
              </w:rPr>
              <w:t>5</w:t>
            </w:r>
          </w:p>
        </w:tc>
        <w:tc>
          <w:tcPr>
            <w:tcW w:w="3003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7E68DB" w:rsidRPr="00D51CB0" w:rsidRDefault="007E68DB" w:rsidP="007E68D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13:00 Sayısal Kont. Tezgahlar</w:t>
            </w:r>
          </w:p>
          <w:p w:rsidR="007E68DB" w:rsidRPr="00D51CB0" w:rsidRDefault="007E68DB" w:rsidP="007E68D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>Z2</w:t>
            </w:r>
            <w:r w:rsidR="0034014F">
              <w:rPr>
                <w:rFonts w:ascii="Arial" w:hAnsi="Arial" w:cs="Arial"/>
                <w:color w:val="008000"/>
                <w:sz w:val="20"/>
                <w:szCs w:val="20"/>
              </w:rPr>
              <w:t>4</w:t>
            </w:r>
          </w:p>
        </w:tc>
        <w:tc>
          <w:tcPr>
            <w:tcW w:w="3347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7E68DB" w:rsidRPr="00D51CB0" w:rsidRDefault="007E68DB" w:rsidP="007E68D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</w:tr>
      <w:tr w:rsidR="007E68DB" w:rsidRPr="00D51CB0" w:rsidTr="00952019">
        <w:trPr>
          <w:trHeight w:val="700"/>
        </w:trPr>
        <w:tc>
          <w:tcPr>
            <w:tcW w:w="3159" w:type="dxa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:rsidR="007E68DB" w:rsidRPr="00D51CB0" w:rsidRDefault="007E68DB" w:rsidP="007E68DB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5:00 Mukavemet I </w:t>
            </w:r>
          </w:p>
          <w:p w:rsidR="007E68DB" w:rsidRPr="00D51CB0" w:rsidRDefault="007E68DB" w:rsidP="007E68DB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FF0000"/>
                <w:sz w:val="20"/>
                <w:szCs w:val="20"/>
              </w:rPr>
              <w:t xml:space="preserve">Z24 – 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 xml:space="preserve">120 </w:t>
            </w:r>
            <w:r w:rsidR="00492FB0" w:rsidRPr="00374379">
              <w:rPr>
                <w:rFonts w:ascii="Arial" w:hAnsi="Arial" w:cs="Arial"/>
                <w:color w:val="FF0000"/>
                <w:sz w:val="20"/>
                <w:szCs w:val="20"/>
              </w:rPr>
              <w:t>–</w:t>
            </w:r>
            <w:r w:rsidRPr="00374379">
              <w:rPr>
                <w:rFonts w:ascii="Arial" w:hAnsi="Arial" w:cs="Arial"/>
                <w:color w:val="FF0000"/>
                <w:sz w:val="20"/>
                <w:szCs w:val="20"/>
              </w:rPr>
              <w:t>121 – 123 – 124</w:t>
            </w:r>
          </w:p>
        </w:tc>
        <w:tc>
          <w:tcPr>
            <w:tcW w:w="3073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7E68DB" w:rsidRPr="00D51CB0" w:rsidRDefault="007E68DB" w:rsidP="007E68DB">
            <w:pPr>
              <w:rPr>
                <w:rFonts w:ascii="Arial" w:hAnsi="Arial" w:cs="Arial"/>
                <w:b/>
                <w:color w:val="FF0000"/>
              </w:rPr>
            </w:pP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15:00 Intro. FractureMechanics</w:t>
            </w:r>
          </w:p>
          <w:p w:rsidR="007E68DB" w:rsidRPr="00D51CB0" w:rsidRDefault="007E68DB" w:rsidP="007E68D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Z21 – Z2</w:t>
            </w:r>
            <w:r w:rsidR="00CE3F99">
              <w:rPr>
                <w:rFonts w:ascii="Arial" w:hAnsi="Arial" w:cs="Arial"/>
                <w:color w:val="008000"/>
                <w:sz w:val="20"/>
                <w:szCs w:val="20"/>
              </w:rPr>
              <w:t>4</w:t>
            </w:r>
          </w:p>
        </w:tc>
        <w:tc>
          <w:tcPr>
            <w:tcW w:w="3402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7E68DB" w:rsidRPr="00D51CB0" w:rsidRDefault="007E68DB" w:rsidP="007E68DB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5:00 Mühendislik Malzemeleri </w:t>
            </w:r>
          </w:p>
          <w:p w:rsidR="007E68DB" w:rsidRPr="00D51CB0" w:rsidRDefault="0034014F" w:rsidP="007E68DB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Z21 –  Z24 – 120 – 121</w:t>
            </w:r>
            <w:r w:rsidR="007E68DB" w:rsidRPr="00D51CB0">
              <w:rPr>
                <w:rFonts w:ascii="Arial" w:hAnsi="Arial" w:cs="Arial"/>
                <w:color w:val="FF0000"/>
                <w:sz w:val="20"/>
                <w:szCs w:val="20"/>
              </w:rPr>
              <w:t xml:space="preserve"> – 1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23</w:t>
            </w:r>
          </w:p>
          <w:p w:rsidR="007E68DB" w:rsidRPr="00D51CB0" w:rsidRDefault="007E68DB" w:rsidP="007E68DB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:rsidR="007E68DB" w:rsidRPr="00D51CB0" w:rsidRDefault="007E68DB" w:rsidP="007E68DB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3003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7E68DB" w:rsidRPr="00374379" w:rsidRDefault="007E68DB" w:rsidP="007E68D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5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Müh. Deneysel Tasarım</w:t>
            </w:r>
          </w:p>
          <w:p w:rsidR="007E68DB" w:rsidRPr="00D51CB0" w:rsidRDefault="007E68DB" w:rsidP="007E68D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12</w:t>
            </w:r>
            <w:r w:rsidR="0034014F">
              <w:rPr>
                <w:rFonts w:ascii="Arial" w:hAnsi="Arial" w:cs="Arial"/>
                <w:color w:val="008000"/>
                <w:sz w:val="20"/>
                <w:szCs w:val="20"/>
              </w:rPr>
              <w:t>1</w:t>
            </w:r>
          </w:p>
        </w:tc>
        <w:tc>
          <w:tcPr>
            <w:tcW w:w="3347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7E68DB" w:rsidRPr="00D51CB0" w:rsidRDefault="007E68DB" w:rsidP="007E68DB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FF0000"/>
                <w:sz w:val="20"/>
                <w:szCs w:val="20"/>
              </w:rPr>
              <w:t>15:00 Dynamics</w:t>
            </w:r>
          </w:p>
          <w:p w:rsidR="0001137E" w:rsidRPr="00374379" w:rsidRDefault="0001137E" w:rsidP="0001137E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 xml:space="preserve">1B06 – 1B07 – </w:t>
            </w:r>
            <w:r w:rsidRPr="00374379">
              <w:rPr>
                <w:rFonts w:ascii="Arial" w:hAnsi="Arial" w:cs="Arial"/>
                <w:color w:val="FF0000"/>
                <w:sz w:val="20"/>
                <w:szCs w:val="20"/>
              </w:rPr>
              <w:t>Z2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1 – Z22 – Z24 – 120 – 121 – 123</w:t>
            </w:r>
          </w:p>
          <w:p w:rsidR="007E68DB" w:rsidRPr="00D51CB0" w:rsidRDefault="007E68DB" w:rsidP="007E68DB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</w:tr>
      <w:tr w:rsidR="007E68DB" w:rsidRPr="00D51CB0" w:rsidTr="00952019">
        <w:trPr>
          <w:trHeight w:val="590"/>
        </w:trPr>
        <w:tc>
          <w:tcPr>
            <w:tcW w:w="3159" w:type="dxa"/>
            <w:gridSpan w:val="3"/>
            <w:tcBorders>
              <w:top w:val="dotted" w:sz="4" w:space="0" w:color="auto"/>
            </w:tcBorders>
          </w:tcPr>
          <w:p w:rsidR="007E68DB" w:rsidRPr="00D51CB0" w:rsidRDefault="007E68DB" w:rsidP="007E68D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17:00 Optimizasyon</w:t>
            </w:r>
          </w:p>
          <w:p w:rsidR="007E68DB" w:rsidRPr="00D51CB0" w:rsidRDefault="007E68DB" w:rsidP="007E68DB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D51CB0">
              <w:rPr>
                <w:rFonts w:ascii="Arial" w:hAnsi="Arial" w:cs="Arial"/>
                <w:color w:val="008000"/>
                <w:sz w:val="20"/>
                <w:szCs w:val="20"/>
              </w:rPr>
              <w:t>Z22 – Z2</w:t>
            </w:r>
            <w:r w:rsidR="0034014F">
              <w:rPr>
                <w:rFonts w:ascii="Arial" w:hAnsi="Arial" w:cs="Arial"/>
                <w:color w:val="008000"/>
                <w:sz w:val="20"/>
                <w:szCs w:val="20"/>
              </w:rPr>
              <w:t>5</w:t>
            </w:r>
          </w:p>
        </w:tc>
        <w:tc>
          <w:tcPr>
            <w:tcW w:w="3073" w:type="dxa"/>
            <w:gridSpan w:val="2"/>
            <w:tcBorders>
              <w:top w:val="dotted" w:sz="4" w:space="0" w:color="auto"/>
            </w:tcBorders>
          </w:tcPr>
          <w:p w:rsidR="007E68DB" w:rsidRPr="00374379" w:rsidRDefault="007E68DB" w:rsidP="007E68DB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FF0000"/>
                <w:sz w:val="20"/>
                <w:szCs w:val="20"/>
              </w:rPr>
              <w:t>17:00 Matematik III (ÖÖ)</w:t>
            </w:r>
          </w:p>
          <w:p w:rsidR="00572137" w:rsidRDefault="00572137" w:rsidP="007E68DB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Z24 – 120</w:t>
            </w:r>
          </w:p>
          <w:p w:rsidR="007E68DB" w:rsidRPr="00374379" w:rsidRDefault="007E68DB" w:rsidP="007E68DB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7:00 Matematik III (İÖ) </w:t>
            </w:r>
          </w:p>
          <w:p w:rsidR="007E68DB" w:rsidRPr="00D51CB0" w:rsidRDefault="007E68DB" w:rsidP="007E68DB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color w:val="FF0000"/>
                <w:sz w:val="20"/>
                <w:szCs w:val="20"/>
              </w:rPr>
              <w:t>1B06 – 1B07 – 1B10</w:t>
            </w:r>
          </w:p>
        </w:tc>
        <w:tc>
          <w:tcPr>
            <w:tcW w:w="3402" w:type="dxa"/>
            <w:gridSpan w:val="2"/>
            <w:tcBorders>
              <w:top w:val="dotted" w:sz="4" w:space="0" w:color="auto"/>
            </w:tcBorders>
            <w:shd w:val="clear" w:color="auto" w:fill="auto"/>
          </w:tcPr>
          <w:p w:rsidR="0034014F" w:rsidRPr="00374379" w:rsidRDefault="0034014F" w:rsidP="0034014F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Fizik</w:t>
            </w: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 I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Lab.</w:t>
            </w:r>
          </w:p>
          <w:p w:rsidR="0034014F" w:rsidRPr="00374379" w:rsidRDefault="0034014F" w:rsidP="0034014F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: </w:t>
            </w:r>
            <w:r w:rsidR="00DC79FF">
              <w:rPr>
                <w:rFonts w:ascii="Arial" w:hAnsi="Arial" w:cs="Arial"/>
                <w:color w:val="0000FF"/>
                <w:sz w:val="20"/>
                <w:szCs w:val="20"/>
              </w:rPr>
              <w:t xml:space="preserve">1B06  – 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 xml:space="preserve">Z21 – Z24 </w:t>
            </w:r>
          </w:p>
          <w:p w:rsidR="007E68DB" w:rsidRPr="00D51CB0" w:rsidRDefault="0034014F" w:rsidP="00DC79FF">
            <w:pPr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İÖ: </w:t>
            </w:r>
            <w:r w:rsidR="00DC79FF">
              <w:rPr>
                <w:rFonts w:ascii="Arial" w:hAnsi="Arial" w:cs="Arial"/>
                <w:color w:val="0000FF"/>
                <w:sz w:val="20"/>
                <w:szCs w:val="20"/>
              </w:rPr>
              <w:t xml:space="preserve">1B07 – 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 xml:space="preserve">120 – 121 </w:t>
            </w:r>
          </w:p>
        </w:tc>
        <w:tc>
          <w:tcPr>
            <w:tcW w:w="3003" w:type="dxa"/>
            <w:gridSpan w:val="2"/>
            <w:tcBorders>
              <w:top w:val="dotted" w:sz="4" w:space="0" w:color="auto"/>
            </w:tcBorders>
          </w:tcPr>
          <w:p w:rsidR="007E68DB" w:rsidRPr="00D51CB0" w:rsidRDefault="007E68DB" w:rsidP="007E68D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17:00 Bilgisayar Destekli Tasarım</w:t>
            </w:r>
          </w:p>
          <w:p w:rsidR="007E68DB" w:rsidRPr="00D51CB0" w:rsidRDefault="0034014F" w:rsidP="00516373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LAB</w:t>
            </w:r>
            <w:r w:rsidR="00516373">
              <w:rPr>
                <w:rFonts w:ascii="Arial" w:hAnsi="Arial" w:cs="Arial"/>
                <w:color w:val="008000"/>
                <w:sz w:val="20"/>
                <w:szCs w:val="20"/>
              </w:rPr>
              <w:t>11</w:t>
            </w:r>
            <w:r w:rsidR="007E68DB" w:rsidRPr="00D51CB0">
              <w:rPr>
                <w:rFonts w:ascii="Arial" w:hAnsi="Arial" w:cs="Arial"/>
                <w:color w:val="008000"/>
                <w:sz w:val="20"/>
                <w:szCs w:val="20"/>
              </w:rPr>
              <w:t xml:space="preserve"> – </w:t>
            </w:r>
            <w:r w:rsidR="007E68DB">
              <w:rPr>
                <w:rFonts w:ascii="Arial" w:hAnsi="Arial" w:cs="Arial"/>
                <w:color w:val="008000"/>
                <w:sz w:val="20"/>
                <w:szCs w:val="20"/>
              </w:rPr>
              <w:t>LAB</w:t>
            </w:r>
            <w:r>
              <w:rPr>
                <w:rFonts w:ascii="Arial" w:hAnsi="Arial" w:cs="Arial"/>
                <w:color w:val="008000"/>
                <w:sz w:val="20"/>
                <w:szCs w:val="20"/>
              </w:rPr>
              <w:t>12</w:t>
            </w:r>
          </w:p>
        </w:tc>
        <w:tc>
          <w:tcPr>
            <w:tcW w:w="3347" w:type="dxa"/>
            <w:gridSpan w:val="2"/>
            <w:tcBorders>
              <w:top w:val="dotted" w:sz="4" w:space="0" w:color="auto"/>
            </w:tcBorders>
          </w:tcPr>
          <w:p w:rsidR="007E68DB" w:rsidRPr="00D51CB0" w:rsidRDefault="007E68DB" w:rsidP="007E68DB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17:00 Trafik Kazalarının Analizi </w:t>
            </w:r>
          </w:p>
          <w:p w:rsidR="007E68DB" w:rsidRPr="00D51CB0" w:rsidRDefault="007E68DB" w:rsidP="007E68DB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120</w:t>
            </w:r>
          </w:p>
        </w:tc>
      </w:tr>
      <w:tr w:rsidR="007E68DB" w:rsidRPr="00506FE2" w:rsidTr="00093F8A">
        <w:trPr>
          <w:trHeight w:val="624"/>
        </w:trPr>
        <w:tc>
          <w:tcPr>
            <w:tcW w:w="1242" w:type="dxa"/>
            <w:tcBorders>
              <w:right w:val="nil"/>
            </w:tcBorders>
          </w:tcPr>
          <w:p w:rsidR="007E68DB" w:rsidRPr="00D51CB0" w:rsidRDefault="007E68DB" w:rsidP="007E68D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51CB0">
              <w:rPr>
                <w:rFonts w:ascii="Arial" w:hAnsi="Arial" w:cs="Arial"/>
                <w:b/>
                <w:sz w:val="22"/>
                <w:szCs w:val="22"/>
              </w:rPr>
              <w:t xml:space="preserve">NOTLAR: </w:t>
            </w:r>
          </w:p>
          <w:p w:rsidR="007E68DB" w:rsidRPr="00D51CB0" w:rsidRDefault="007E68DB" w:rsidP="007E68DB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742" w:type="dxa"/>
            <w:gridSpan w:val="10"/>
            <w:tcBorders>
              <w:left w:val="nil"/>
            </w:tcBorders>
          </w:tcPr>
          <w:p w:rsidR="007E68DB" w:rsidRDefault="007E68DB" w:rsidP="007E68D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51CB0">
              <w:rPr>
                <w:rFonts w:ascii="Arial" w:hAnsi="Arial" w:cs="Arial"/>
                <w:b/>
                <w:sz w:val="22"/>
                <w:szCs w:val="22"/>
              </w:rPr>
              <w:t xml:space="preserve">- </w:t>
            </w:r>
            <w:r w:rsidR="0034014F">
              <w:rPr>
                <w:rFonts w:ascii="Arial" w:hAnsi="Arial" w:cs="Arial"/>
                <w:b/>
                <w:sz w:val="22"/>
                <w:szCs w:val="22"/>
              </w:rPr>
              <w:t xml:space="preserve">Mazeret </w:t>
            </w:r>
            <w:r w:rsidRPr="00D51CB0">
              <w:rPr>
                <w:rFonts w:ascii="Arial" w:hAnsi="Arial" w:cs="Arial"/>
                <w:b/>
                <w:sz w:val="22"/>
                <w:szCs w:val="22"/>
              </w:rPr>
              <w:t>Sınav</w:t>
            </w:r>
            <w:r w:rsidR="0034014F">
              <w:rPr>
                <w:rFonts w:ascii="Arial" w:hAnsi="Arial" w:cs="Arial"/>
                <w:b/>
                <w:sz w:val="22"/>
                <w:szCs w:val="22"/>
              </w:rPr>
              <w:t>ları</w:t>
            </w:r>
            <w:r w:rsidRPr="00D51CB0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  <w:r w:rsidR="0034014F">
              <w:rPr>
                <w:rFonts w:ascii="Arial" w:hAnsi="Arial" w:cs="Arial"/>
                <w:b/>
                <w:color w:val="FF0000"/>
                <w:sz w:val="22"/>
                <w:szCs w:val="22"/>
              </w:rPr>
              <w:t xml:space="preserve">25-26-27 Aralık </w:t>
            </w:r>
            <w:r>
              <w:rPr>
                <w:rFonts w:ascii="Arial" w:hAnsi="Arial" w:cs="Arial"/>
                <w:b/>
                <w:color w:val="FF0000"/>
                <w:sz w:val="22"/>
                <w:szCs w:val="22"/>
              </w:rPr>
              <w:t>2019</w:t>
            </w:r>
            <w:r w:rsidR="0034014F">
              <w:rPr>
                <w:rFonts w:ascii="Arial" w:hAnsi="Arial" w:cs="Arial"/>
                <w:b/>
                <w:sz w:val="22"/>
                <w:szCs w:val="22"/>
              </w:rPr>
              <w:t>tarihlerinde yapılacaktır.</w:t>
            </w:r>
          </w:p>
          <w:p w:rsidR="007E68DB" w:rsidRPr="00335090" w:rsidRDefault="007E68DB" w:rsidP="007E68DB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- </w:t>
            </w:r>
            <w:r w:rsidRPr="00D51CB0">
              <w:rPr>
                <w:rFonts w:ascii="Arial" w:hAnsi="Arial" w:cs="Arial"/>
                <w:b/>
                <w:color w:val="FF0000"/>
              </w:rPr>
              <w:t>Sınav haftalarında Fizik Lab., Kimya Lab. ve Makina Mühendisliğinde Ölçüm ve Analiz Dersleri yapılacaktır.</w:t>
            </w:r>
          </w:p>
        </w:tc>
      </w:tr>
      <w:tr w:rsidR="00612F82" w:rsidRPr="00FF1862" w:rsidTr="00093F8A">
        <w:tblPrEx>
          <w:jc w:val="center"/>
        </w:tblPrEx>
        <w:trPr>
          <w:gridAfter w:val="1"/>
          <w:wAfter w:w="406" w:type="dxa"/>
          <w:trHeight w:val="376"/>
          <w:jc w:val="center"/>
        </w:trPr>
        <w:tc>
          <w:tcPr>
            <w:tcW w:w="15578" w:type="dxa"/>
            <w:gridSpan w:val="10"/>
            <w:shd w:val="clear" w:color="auto" w:fill="F2F2F2"/>
            <w:vAlign w:val="center"/>
          </w:tcPr>
          <w:p w:rsidR="00952019" w:rsidRDefault="00952019" w:rsidP="00481A08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bookmarkStart w:id="9" w:name="_Hlk497405241"/>
          </w:p>
          <w:p w:rsidR="00952019" w:rsidRDefault="00952019" w:rsidP="00481A08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</w:p>
          <w:p w:rsidR="00E333D7" w:rsidRDefault="00E333D7" w:rsidP="00481A08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</w:p>
          <w:p w:rsidR="00E333D7" w:rsidRDefault="00E333D7" w:rsidP="00481A08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</w:p>
          <w:p w:rsidR="00E333D7" w:rsidRDefault="00E333D7" w:rsidP="00481A08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</w:p>
          <w:p w:rsidR="00612F82" w:rsidRPr="00A755A5" w:rsidRDefault="00E50AF7" w:rsidP="00481A08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>
              <w:rPr>
                <w:rFonts w:ascii="Arial" w:hAnsi="Arial" w:cs="Arial"/>
                <w:b/>
                <w:noProof/>
                <w:sz w:val="16"/>
                <w:szCs w:val="20"/>
              </w:rPr>
              <w:lastRenderedPageBreak/>
              <w:pict>
                <v:shape id="Text Box 7" o:spid="_x0000_s1028" type="#_x0000_t202" style="position:absolute;left:0;text-align:left;margin-left:677.8pt;margin-top:-2.25pt;width:103pt;height:27.85pt;z-index: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" filled="f" stroked="f">
                  <v:textbox style="mso-next-textbox:#Text Box 7">
                    <w:txbxContent>
                      <w:p w:rsidR="004C7CDF" w:rsidRPr="00506FE2" w:rsidRDefault="00905645" w:rsidP="0081576F">
                        <w:pPr>
                          <w:jc w:val="right"/>
                          <w:rPr>
                            <w:rFonts w:ascii="Arial" w:hAnsi="Arial" w:cs="Arial"/>
                            <w:b/>
                            <w:lang w:val="en-US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lang w:val="en-US"/>
                          </w:rPr>
                          <w:t>31</w:t>
                        </w:r>
                        <w:r w:rsidR="004C7CDF">
                          <w:rPr>
                            <w:rFonts w:ascii="Arial" w:hAnsi="Arial" w:cs="Arial"/>
                            <w:b/>
                            <w:lang w:val="en-US"/>
                          </w:rPr>
                          <w:t>/</w:t>
                        </w:r>
                        <w:r w:rsidR="004C7CDF" w:rsidRPr="00E41A6B">
                          <w:rPr>
                            <w:rFonts w:ascii="Arial" w:hAnsi="Arial" w:cs="Arial"/>
                            <w:b/>
                            <w:lang w:val="en-US"/>
                          </w:rPr>
                          <w:t>10/201</w:t>
                        </w:r>
                        <w:r w:rsidR="004C7CDF">
                          <w:rPr>
                            <w:rFonts w:ascii="Arial" w:hAnsi="Arial" w:cs="Arial"/>
                            <w:b/>
                            <w:lang w:val="en-US"/>
                          </w:rPr>
                          <w:t>9</w:t>
                        </w:r>
                      </w:p>
                      <w:p w:rsidR="004C7CDF" w:rsidRPr="00506FE2" w:rsidRDefault="004C7CDF" w:rsidP="00612F82">
                        <w:pPr>
                          <w:jc w:val="right"/>
                          <w:rPr>
                            <w:rFonts w:ascii="Arial" w:hAnsi="Arial" w:cs="Arial"/>
                            <w:b/>
                            <w:lang w:val="en-US"/>
                          </w:rPr>
                        </w:pPr>
                      </w:p>
                    </w:txbxContent>
                  </v:textbox>
                </v:shape>
              </w:pict>
            </w:r>
            <w:r w:rsidR="00612F82" w:rsidRPr="00A755A5">
              <w:rPr>
                <w:rFonts w:ascii="Arial" w:hAnsi="Arial" w:cs="Arial"/>
                <w:b/>
                <w:sz w:val="16"/>
                <w:szCs w:val="20"/>
              </w:rPr>
              <w:t>201</w:t>
            </w:r>
            <w:r w:rsidR="00B21F7D" w:rsidRPr="00A755A5">
              <w:rPr>
                <w:rFonts w:ascii="Arial" w:hAnsi="Arial" w:cs="Arial"/>
                <w:b/>
                <w:sz w:val="16"/>
                <w:szCs w:val="20"/>
              </w:rPr>
              <w:t>9</w:t>
            </w:r>
            <w:r w:rsidR="0081576F" w:rsidRPr="00A755A5">
              <w:rPr>
                <w:rFonts w:ascii="Arial" w:hAnsi="Arial" w:cs="Arial"/>
                <w:b/>
                <w:sz w:val="16"/>
                <w:szCs w:val="20"/>
              </w:rPr>
              <w:t xml:space="preserve"> – 20</w:t>
            </w:r>
            <w:r w:rsidR="00B21F7D" w:rsidRPr="00A755A5">
              <w:rPr>
                <w:rFonts w:ascii="Arial" w:hAnsi="Arial" w:cs="Arial"/>
                <w:b/>
                <w:sz w:val="16"/>
                <w:szCs w:val="20"/>
              </w:rPr>
              <w:t>20</w:t>
            </w:r>
            <w:r w:rsidR="00612F82" w:rsidRPr="00A755A5">
              <w:rPr>
                <w:rFonts w:ascii="Arial" w:hAnsi="Arial" w:cs="Arial"/>
                <w:b/>
                <w:sz w:val="16"/>
                <w:szCs w:val="20"/>
              </w:rPr>
              <w:t xml:space="preserve"> ÖĞRETİM YILI GÜZ YARIYILI MAKİNA MÜHENDİSLİĞİ BÖLÜMÜ</w:t>
            </w:r>
          </w:p>
          <w:p w:rsidR="00612F82" w:rsidRPr="00A755A5" w:rsidRDefault="00612F82" w:rsidP="00481A08">
            <w:pPr>
              <w:jc w:val="center"/>
              <w:rPr>
                <w:rFonts w:ascii="Arial" w:hAnsi="Arial" w:cs="Arial"/>
                <w:color w:val="FF0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FF0000"/>
                <w:sz w:val="16"/>
                <w:szCs w:val="20"/>
              </w:rPr>
              <w:t>FINAL SINAV PROGRAMI</w:t>
            </w:r>
          </w:p>
        </w:tc>
      </w:tr>
      <w:bookmarkEnd w:id="9"/>
      <w:tr w:rsidR="00A755A5" w:rsidRPr="00FF1862" w:rsidTr="00093F8A">
        <w:tblPrEx>
          <w:jc w:val="center"/>
        </w:tblPrEx>
        <w:trPr>
          <w:gridAfter w:val="1"/>
          <w:wAfter w:w="406" w:type="dxa"/>
          <w:trHeight w:val="129"/>
          <w:jc w:val="center"/>
        </w:trPr>
        <w:tc>
          <w:tcPr>
            <w:tcW w:w="3078" w:type="dxa"/>
            <w:gridSpan w:val="2"/>
            <w:shd w:val="clear" w:color="auto" w:fill="D9D9D9"/>
            <w:vAlign w:val="center"/>
          </w:tcPr>
          <w:p w:rsidR="00A755A5" w:rsidRPr="00A755A5" w:rsidRDefault="00A755A5" w:rsidP="00A755A5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3078" w:type="dxa"/>
            <w:gridSpan w:val="2"/>
            <w:shd w:val="clear" w:color="auto" w:fill="D9D9D9"/>
            <w:vAlign w:val="center"/>
          </w:tcPr>
          <w:p w:rsidR="00A755A5" w:rsidRPr="00A755A5" w:rsidRDefault="00A755A5" w:rsidP="00A755A5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3078" w:type="dxa"/>
            <w:gridSpan w:val="2"/>
            <w:shd w:val="clear" w:color="auto" w:fill="D9D9D9"/>
            <w:vAlign w:val="center"/>
          </w:tcPr>
          <w:p w:rsidR="00A755A5" w:rsidRPr="00A755A5" w:rsidRDefault="0034014F" w:rsidP="0034014F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>
              <w:rPr>
                <w:rFonts w:ascii="Arial" w:hAnsi="Arial" w:cs="Arial"/>
                <w:b/>
                <w:sz w:val="16"/>
                <w:szCs w:val="20"/>
              </w:rPr>
              <w:t>01</w:t>
            </w:r>
            <w:r w:rsidRPr="00A755A5">
              <w:rPr>
                <w:rFonts w:ascii="Arial" w:hAnsi="Arial" w:cs="Arial"/>
                <w:b/>
                <w:sz w:val="16"/>
                <w:szCs w:val="20"/>
              </w:rPr>
              <w:t xml:space="preserve">.01.2020 </w:t>
            </w:r>
            <w:r>
              <w:rPr>
                <w:rFonts w:ascii="Arial" w:hAnsi="Arial" w:cs="Arial"/>
                <w:b/>
                <w:sz w:val="16"/>
                <w:szCs w:val="20"/>
              </w:rPr>
              <w:t>Çarşamba</w:t>
            </w:r>
          </w:p>
        </w:tc>
        <w:tc>
          <w:tcPr>
            <w:tcW w:w="3192" w:type="dxa"/>
            <w:gridSpan w:val="2"/>
            <w:shd w:val="clear" w:color="auto" w:fill="D9D9D9"/>
            <w:vAlign w:val="center"/>
          </w:tcPr>
          <w:p w:rsidR="00A755A5" w:rsidRPr="00A755A5" w:rsidRDefault="00A755A5" w:rsidP="00A755A5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sz w:val="16"/>
                <w:szCs w:val="20"/>
              </w:rPr>
              <w:t>02.01.2020 Perşembe</w:t>
            </w:r>
          </w:p>
        </w:tc>
        <w:tc>
          <w:tcPr>
            <w:tcW w:w="3152" w:type="dxa"/>
            <w:gridSpan w:val="2"/>
            <w:shd w:val="clear" w:color="auto" w:fill="D9D9D9"/>
            <w:vAlign w:val="center"/>
          </w:tcPr>
          <w:p w:rsidR="00A755A5" w:rsidRPr="00A755A5" w:rsidRDefault="0034014F" w:rsidP="00A755A5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>
              <w:rPr>
                <w:rFonts w:ascii="Arial" w:hAnsi="Arial" w:cs="Arial"/>
                <w:b/>
                <w:sz w:val="16"/>
                <w:szCs w:val="20"/>
              </w:rPr>
              <w:t>03.01.2020</w:t>
            </w:r>
            <w:r w:rsidR="00A755A5" w:rsidRPr="00A755A5">
              <w:rPr>
                <w:rFonts w:ascii="Arial" w:hAnsi="Arial" w:cs="Arial"/>
                <w:b/>
                <w:sz w:val="16"/>
                <w:szCs w:val="20"/>
              </w:rPr>
              <w:t xml:space="preserve"> Cuma</w:t>
            </w:r>
          </w:p>
        </w:tc>
      </w:tr>
      <w:tr w:rsidR="00A755A5" w:rsidRPr="00FF1862" w:rsidTr="00093F8A">
        <w:tblPrEx>
          <w:jc w:val="center"/>
        </w:tblPrEx>
        <w:trPr>
          <w:gridAfter w:val="1"/>
          <w:wAfter w:w="406" w:type="dxa"/>
          <w:trHeight w:val="290"/>
          <w:jc w:val="center"/>
        </w:trPr>
        <w:tc>
          <w:tcPr>
            <w:tcW w:w="3078" w:type="dxa"/>
            <w:gridSpan w:val="2"/>
            <w:vMerge w:val="restart"/>
            <w:shd w:val="clear" w:color="auto" w:fill="FDE9D9" w:themeFill="accent6" w:themeFillTint="33"/>
          </w:tcPr>
          <w:p w:rsidR="00A755A5" w:rsidRPr="00A755A5" w:rsidRDefault="00A755A5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  <w:bookmarkStart w:id="10" w:name="_Hlk497406287"/>
            <w:bookmarkStart w:id="11" w:name="_Hlk497406298"/>
            <w:bookmarkStart w:id="12" w:name="_Hlk497405917"/>
          </w:p>
        </w:tc>
        <w:tc>
          <w:tcPr>
            <w:tcW w:w="3078" w:type="dxa"/>
            <w:gridSpan w:val="2"/>
            <w:vMerge w:val="restart"/>
            <w:shd w:val="clear" w:color="auto" w:fill="FDE9D9" w:themeFill="accent6" w:themeFillTint="33"/>
          </w:tcPr>
          <w:p w:rsidR="00A755A5" w:rsidRPr="00A755A5" w:rsidRDefault="00A755A5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</w:p>
        </w:tc>
        <w:tc>
          <w:tcPr>
            <w:tcW w:w="3078" w:type="dxa"/>
            <w:gridSpan w:val="2"/>
            <w:vMerge w:val="restart"/>
            <w:shd w:val="clear" w:color="auto" w:fill="FDE9D9" w:themeFill="accent6" w:themeFillTint="33"/>
            <w:vAlign w:val="center"/>
          </w:tcPr>
          <w:p w:rsidR="00A755A5" w:rsidRPr="0034014F" w:rsidRDefault="0034014F" w:rsidP="0034014F">
            <w:pPr>
              <w:jc w:val="center"/>
              <w:rPr>
                <w:rFonts w:ascii="Arial" w:hAnsi="Arial" w:cs="Arial"/>
                <w:b/>
                <w:color w:val="008000"/>
                <w:sz w:val="16"/>
                <w:szCs w:val="20"/>
              </w:rPr>
            </w:pPr>
            <w:r w:rsidRPr="0034014F">
              <w:rPr>
                <w:rFonts w:ascii="Arial" w:hAnsi="Arial" w:cs="Arial"/>
                <w:b/>
                <w:sz w:val="22"/>
                <w:szCs w:val="20"/>
              </w:rPr>
              <w:t>YILBAŞI TATİLİ</w:t>
            </w:r>
          </w:p>
        </w:tc>
        <w:tc>
          <w:tcPr>
            <w:tcW w:w="3192" w:type="dxa"/>
            <w:gridSpan w:val="2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 xml:space="preserve">09:00 İklimlendirme </w:t>
            </w:r>
          </w:p>
          <w:p w:rsidR="00A755A5" w:rsidRPr="00A755A5" w:rsidRDefault="00A755A5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008000"/>
                <w:sz w:val="16"/>
                <w:szCs w:val="20"/>
              </w:rPr>
              <w:t>121 – 123</w:t>
            </w:r>
          </w:p>
        </w:tc>
        <w:tc>
          <w:tcPr>
            <w:tcW w:w="3152" w:type="dxa"/>
            <w:gridSpan w:val="2"/>
          </w:tcPr>
          <w:p w:rsidR="00257028" w:rsidRPr="00A755A5" w:rsidRDefault="00A755A5" w:rsidP="00257028">
            <w:pPr>
              <w:rPr>
                <w:rFonts w:ascii="Arial" w:hAnsi="Arial" w:cs="Arial"/>
                <w:b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 xml:space="preserve">09:00 </w:t>
            </w:r>
            <w:r w:rsidR="00257028"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>Isı Transferi II</w:t>
            </w:r>
          </w:p>
          <w:p w:rsidR="00A755A5" w:rsidRPr="00A755A5" w:rsidRDefault="00257028" w:rsidP="00257028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008000"/>
                <w:sz w:val="16"/>
                <w:szCs w:val="20"/>
              </w:rPr>
              <w:t>Z21</w:t>
            </w:r>
          </w:p>
        </w:tc>
      </w:tr>
      <w:tr w:rsidR="00A755A5" w:rsidRPr="00FF1862" w:rsidTr="00093F8A">
        <w:tblPrEx>
          <w:jc w:val="center"/>
        </w:tblPrEx>
        <w:trPr>
          <w:gridAfter w:val="1"/>
          <w:wAfter w:w="406" w:type="dxa"/>
          <w:trHeight w:val="271"/>
          <w:jc w:val="center"/>
        </w:trPr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A755A5" w:rsidRPr="00A755A5" w:rsidRDefault="00A755A5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</w:p>
        </w:tc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A755A5" w:rsidRPr="00A755A5" w:rsidRDefault="00A755A5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</w:p>
        </w:tc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A755A5" w:rsidRPr="00A755A5" w:rsidRDefault="00A755A5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</w:p>
        </w:tc>
        <w:tc>
          <w:tcPr>
            <w:tcW w:w="3192" w:type="dxa"/>
            <w:gridSpan w:val="2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>11:00 Ölçme ve Sinyal Analizi</w:t>
            </w:r>
          </w:p>
          <w:p w:rsidR="00A755A5" w:rsidRPr="00A755A5" w:rsidRDefault="00A755A5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008000"/>
                <w:sz w:val="16"/>
                <w:szCs w:val="20"/>
              </w:rPr>
              <w:t>Z21</w:t>
            </w:r>
          </w:p>
        </w:tc>
        <w:tc>
          <w:tcPr>
            <w:tcW w:w="3152" w:type="dxa"/>
            <w:gridSpan w:val="2"/>
          </w:tcPr>
          <w:p w:rsidR="00A755A5" w:rsidRPr="00A755A5" w:rsidRDefault="00A755A5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>11:00 Kestirimci Bakım</w:t>
            </w:r>
          </w:p>
          <w:p w:rsidR="00A755A5" w:rsidRPr="00A755A5" w:rsidRDefault="00A755A5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008000"/>
                <w:sz w:val="16"/>
                <w:szCs w:val="20"/>
              </w:rPr>
              <w:t>124</w:t>
            </w:r>
          </w:p>
        </w:tc>
      </w:tr>
      <w:bookmarkEnd w:id="10"/>
      <w:tr w:rsidR="00A755A5" w:rsidRPr="00FF1862" w:rsidTr="00093F8A">
        <w:tblPrEx>
          <w:jc w:val="center"/>
        </w:tblPrEx>
        <w:trPr>
          <w:gridAfter w:val="1"/>
          <w:wAfter w:w="406" w:type="dxa"/>
          <w:trHeight w:val="475"/>
          <w:jc w:val="center"/>
        </w:trPr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A755A5" w:rsidRPr="00A755A5" w:rsidRDefault="00A755A5" w:rsidP="00A755A5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A755A5" w:rsidRPr="00A755A5" w:rsidRDefault="00A755A5" w:rsidP="00A755A5">
            <w:pPr>
              <w:rPr>
                <w:rFonts w:ascii="Arial" w:hAnsi="Arial" w:cs="Arial"/>
                <w:color w:val="0000FF"/>
                <w:sz w:val="16"/>
                <w:szCs w:val="20"/>
              </w:rPr>
            </w:pPr>
          </w:p>
        </w:tc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A755A5" w:rsidRPr="00A755A5" w:rsidRDefault="00A755A5" w:rsidP="00A755A5">
            <w:pPr>
              <w:tabs>
                <w:tab w:val="center" w:pos="1471"/>
              </w:tabs>
              <w:rPr>
                <w:rFonts w:ascii="Arial" w:hAnsi="Arial" w:cs="Arial"/>
                <w:color w:val="0000FF"/>
                <w:sz w:val="16"/>
                <w:szCs w:val="20"/>
              </w:rPr>
            </w:pPr>
          </w:p>
        </w:tc>
        <w:tc>
          <w:tcPr>
            <w:tcW w:w="3192" w:type="dxa"/>
            <w:gridSpan w:val="2"/>
            <w:shd w:val="clear" w:color="auto" w:fill="auto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sz w:val="16"/>
                <w:szCs w:val="20"/>
              </w:rPr>
              <w:t>13:00 Mechanisms</w:t>
            </w:r>
          </w:p>
          <w:p w:rsidR="00A755A5" w:rsidRPr="00A755A5" w:rsidRDefault="00A755A5" w:rsidP="00A755A5">
            <w:pPr>
              <w:rPr>
                <w:rFonts w:ascii="Arial" w:hAnsi="Arial" w:cs="Arial"/>
                <w:sz w:val="16"/>
                <w:szCs w:val="20"/>
              </w:rPr>
            </w:pPr>
            <w:r w:rsidRPr="00A755A5">
              <w:rPr>
                <w:rFonts w:ascii="Arial" w:hAnsi="Arial" w:cs="Arial"/>
                <w:sz w:val="16"/>
                <w:szCs w:val="20"/>
              </w:rPr>
              <w:t xml:space="preserve">Z21 – Z22 – 120 – 121 – 123 </w:t>
            </w:r>
          </w:p>
          <w:p w:rsidR="00A755A5" w:rsidRPr="00A755A5" w:rsidRDefault="00A755A5" w:rsidP="00A755A5">
            <w:pPr>
              <w:rPr>
                <w:rFonts w:ascii="Arial" w:hAnsi="Arial" w:cs="Arial"/>
                <w:b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sz w:val="16"/>
                <w:szCs w:val="20"/>
              </w:rPr>
              <w:t xml:space="preserve">13:00 Mekanizmalar </w:t>
            </w:r>
            <w:r w:rsidR="003E0BE3">
              <w:rPr>
                <w:rFonts w:ascii="Arial" w:hAnsi="Arial" w:cs="Arial"/>
                <w:b/>
                <w:sz w:val="16"/>
                <w:szCs w:val="20"/>
              </w:rPr>
              <w:t>(60 sınavı)</w:t>
            </w:r>
          </w:p>
          <w:p w:rsidR="00A755A5" w:rsidRPr="00A755A5" w:rsidRDefault="00A755A5" w:rsidP="00A755A5">
            <w:pPr>
              <w:rPr>
                <w:rFonts w:ascii="Arial" w:hAnsi="Arial" w:cs="Arial"/>
                <w:sz w:val="16"/>
                <w:szCs w:val="20"/>
              </w:rPr>
            </w:pPr>
            <w:r w:rsidRPr="00A755A5">
              <w:rPr>
                <w:rFonts w:ascii="Arial" w:hAnsi="Arial" w:cs="Arial"/>
                <w:sz w:val="16"/>
                <w:szCs w:val="20"/>
              </w:rPr>
              <w:t>123</w:t>
            </w:r>
          </w:p>
        </w:tc>
        <w:tc>
          <w:tcPr>
            <w:tcW w:w="3152" w:type="dxa"/>
            <w:gridSpan w:val="2"/>
          </w:tcPr>
          <w:p w:rsidR="00A755A5" w:rsidRPr="00A755A5" w:rsidRDefault="00A755A5" w:rsidP="004D09CA">
            <w:pPr>
              <w:rPr>
                <w:rFonts w:ascii="Arial" w:hAnsi="Arial" w:cs="Arial"/>
                <w:color w:val="0000FF"/>
                <w:sz w:val="16"/>
                <w:szCs w:val="20"/>
              </w:rPr>
            </w:pPr>
          </w:p>
        </w:tc>
      </w:tr>
      <w:bookmarkEnd w:id="11"/>
      <w:tr w:rsidR="00A755A5" w:rsidRPr="00FF1862" w:rsidTr="00093F8A">
        <w:tblPrEx>
          <w:jc w:val="center"/>
        </w:tblPrEx>
        <w:trPr>
          <w:gridAfter w:val="1"/>
          <w:wAfter w:w="406" w:type="dxa"/>
          <w:trHeight w:val="436"/>
          <w:jc w:val="center"/>
        </w:trPr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color w:val="0000FF"/>
                <w:sz w:val="16"/>
                <w:szCs w:val="20"/>
              </w:rPr>
            </w:pPr>
          </w:p>
        </w:tc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A755A5" w:rsidRPr="00A755A5" w:rsidRDefault="00A755A5" w:rsidP="00A755A5">
            <w:pPr>
              <w:rPr>
                <w:rFonts w:ascii="Arial" w:hAnsi="Arial" w:cs="Arial"/>
                <w:color w:val="0000FF"/>
                <w:sz w:val="16"/>
                <w:szCs w:val="20"/>
              </w:rPr>
            </w:pPr>
          </w:p>
        </w:tc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color w:val="0000FF"/>
                <w:sz w:val="16"/>
                <w:szCs w:val="20"/>
              </w:rPr>
            </w:pPr>
          </w:p>
        </w:tc>
        <w:tc>
          <w:tcPr>
            <w:tcW w:w="3192" w:type="dxa"/>
            <w:gridSpan w:val="2"/>
            <w:shd w:val="clear" w:color="auto" w:fill="auto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>15:00 Transport Tekniği</w:t>
            </w:r>
          </w:p>
          <w:p w:rsidR="00A755A5" w:rsidRPr="00A755A5" w:rsidRDefault="00A755A5" w:rsidP="00A755A5">
            <w:pPr>
              <w:rPr>
                <w:rFonts w:ascii="Arial" w:hAnsi="Arial" w:cs="Arial"/>
                <w:b/>
                <w:color w:val="0000FF"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008000"/>
                <w:sz w:val="16"/>
                <w:szCs w:val="20"/>
              </w:rPr>
              <w:t>124</w:t>
            </w:r>
          </w:p>
        </w:tc>
        <w:tc>
          <w:tcPr>
            <w:tcW w:w="3152" w:type="dxa"/>
            <w:gridSpan w:val="2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color w:val="FF0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FF0000"/>
                <w:sz w:val="16"/>
                <w:szCs w:val="20"/>
              </w:rPr>
              <w:t xml:space="preserve">15:00 Mühendislik Malzemeleri </w:t>
            </w:r>
          </w:p>
          <w:p w:rsidR="00A755A5" w:rsidRPr="00D44731" w:rsidRDefault="0034014F" w:rsidP="00A755A5">
            <w:pPr>
              <w:rPr>
                <w:rFonts w:ascii="Arial" w:hAnsi="Arial" w:cs="Arial"/>
                <w:color w:val="FF0000"/>
                <w:sz w:val="16"/>
                <w:szCs w:val="20"/>
              </w:rPr>
            </w:pPr>
            <w:r>
              <w:rPr>
                <w:rFonts w:ascii="Arial" w:hAnsi="Arial" w:cs="Arial"/>
                <w:color w:val="FF0000"/>
                <w:sz w:val="16"/>
                <w:szCs w:val="20"/>
              </w:rPr>
              <w:t xml:space="preserve">Z21 – </w:t>
            </w:r>
            <w:r w:rsidR="00A755A5" w:rsidRPr="00A755A5">
              <w:rPr>
                <w:rFonts w:ascii="Arial" w:hAnsi="Arial" w:cs="Arial"/>
                <w:color w:val="FF0000"/>
                <w:sz w:val="16"/>
                <w:szCs w:val="20"/>
              </w:rPr>
              <w:t>Z22 –  Z24 – 120 – 12</w:t>
            </w:r>
            <w:r>
              <w:rPr>
                <w:rFonts w:ascii="Arial" w:hAnsi="Arial" w:cs="Arial"/>
                <w:color w:val="FF0000"/>
                <w:sz w:val="16"/>
                <w:szCs w:val="20"/>
              </w:rPr>
              <w:t>1</w:t>
            </w:r>
          </w:p>
        </w:tc>
      </w:tr>
      <w:bookmarkEnd w:id="12"/>
      <w:tr w:rsidR="00A755A5" w:rsidRPr="00FF1862" w:rsidTr="00093F8A">
        <w:tblPrEx>
          <w:jc w:val="center"/>
        </w:tblPrEx>
        <w:trPr>
          <w:gridAfter w:val="1"/>
          <w:wAfter w:w="406" w:type="dxa"/>
          <w:trHeight w:val="563"/>
          <w:jc w:val="center"/>
        </w:trPr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A755A5" w:rsidRPr="00A755A5" w:rsidRDefault="00A755A5" w:rsidP="00A755A5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A755A5" w:rsidRPr="00A755A5" w:rsidRDefault="00A755A5" w:rsidP="00A755A5">
            <w:pPr>
              <w:rPr>
                <w:rFonts w:ascii="Arial" w:hAnsi="Arial" w:cs="Arial"/>
                <w:color w:val="0000FF"/>
                <w:sz w:val="16"/>
                <w:szCs w:val="20"/>
              </w:rPr>
            </w:pPr>
          </w:p>
        </w:tc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A755A5" w:rsidRPr="00A755A5" w:rsidRDefault="00A755A5" w:rsidP="00A755A5">
            <w:pPr>
              <w:rPr>
                <w:rFonts w:ascii="Arial" w:hAnsi="Arial" w:cs="Arial"/>
                <w:color w:val="0000FF"/>
                <w:sz w:val="16"/>
                <w:szCs w:val="20"/>
              </w:rPr>
            </w:pPr>
          </w:p>
        </w:tc>
        <w:tc>
          <w:tcPr>
            <w:tcW w:w="3192" w:type="dxa"/>
            <w:gridSpan w:val="2"/>
            <w:shd w:val="clear" w:color="auto" w:fill="auto"/>
          </w:tcPr>
          <w:p w:rsidR="00A755A5" w:rsidRPr="00A755A5" w:rsidRDefault="00A755A5" w:rsidP="00257028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3152" w:type="dxa"/>
            <w:gridSpan w:val="2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color w:val="0000FF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17:00 Temel Bilgi Tek. </w:t>
            </w:r>
          </w:p>
          <w:p w:rsidR="00A755A5" w:rsidRPr="00A755A5" w:rsidRDefault="00A755A5" w:rsidP="00A755A5">
            <w:pPr>
              <w:rPr>
                <w:rFonts w:ascii="Arial" w:hAnsi="Arial" w:cs="Arial"/>
                <w:color w:val="0000FF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>ÖÖ-A:</w:t>
            </w:r>
            <w:r w:rsidR="0034014F">
              <w:rPr>
                <w:rFonts w:ascii="Arial" w:hAnsi="Arial" w:cs="Arial"/>
                <w:color w:val="0000FF"/>
                <w:sz w:val="16"/>
                <w:szCs w:val="20"/>
              </w:rPr>
              <w:t xml:space="preserve"> LAB</w:t>
            </w:r>
            <w:r w:rsidR="00516373">
              <w:rPr>
                <w:rFonts w:ascii="Arial" w:hAnsi="Arial" w:cs="Arial"/>
                <w:color w:val="0000FF"/>
                <w:sz w:val="16"/>
                <w:szCs w:val="20"/>
              </w:rPr>
              <w:t>08</w:t>
            </w:r>
            <w:r w:rsidRPr="00A755A5">
              <w:rPr>
                <w:rFonts w:ascii="Arial" w:hAnsi="Arial" w:cs="Arial"/>
                <w:color w:val="0000FF"/>
                <w:sz w:val="16"/>
                <w:szCs w:val="20"/>
              </w:rPr>
              <w:t xml:space="preserve">,   </w:t>
            </w: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ÖÖ-B: </w:t>
            </w:r>
            <w:r w:rsidR="0034014F">
              <w:rPr>
                <w:rFonts w:ascii="Arial" w:hAnsi="Arial" w:cs="Arial"/>
                <w:color w:val="0000FF"/>
                <w:sz w:val="16"/>
                <w:szCs w:val="20"/>
              </w:rPr>
              <w:t>LAB</w:t>
            </w:r>
            <w:r w:rsidR="00516373">
              <w:rPr>
                <w:rFonts w:ascii="Arial" w:hAnsi="Arial" w:cs="Arial"/>
                <w:color w:val="0000FF"/>
                <w:sz w:val="16"/>
                <w:szCs w:val="20"/>
              </w:rPr>
              <w:t>09</w:t>
            </w:r>
          </w:p>
          <w:p w:rsidR="00A755A5" w:rsidRPr="00A755A5" w:rsidRDefault="00A755A5" w:rsidP="00A755A5">
            <w:pPr>
              <w:rPr>
                <w:rFonts w:ascii="Arial" w:hAnsi="Arial" w:cs="Arial"/>
                <w:color w:val="0000FF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>ÖÖ-C:</w:t>
            </w:r>
            <w:r w:rsidR="0034014F">
              <w:rPr>
                <w:rFonts w:ascii="Arial" w:hAnsi="Arial" w:cs="Arial"/>
                <w:color w:val="0000FF"/>
                <w:sz w:val="16"/>
                <w:szCs w:val="20"/>
              </w:rPr>
              <w:t xml:space="preserve"> LAB</w:t>
            </w:r>
            <w:r w:rsidR="00516373">
              <w:rPr>
                <w:rFonts w:ascii="Arial" w:hAnsi="Arial" w:cs="Arial"/>
                <w:color w:val="0000FF"/>
                <w:sz w:val="16"/>
                <w:szCs w:val="20"/>
              </w:rPr>
              <w:t>10</w:t>
            </w:r>
            <w:r w:rsidRPr="00A755A5">
              <w:rPr>
                <w:rFonts w:ascii="Arial" w:hAnsi="Arial" w:cs="Arial"/>
                <w:color w:val="0000FF"/>
                <w:sz w:val="16"/>
                <w:szCs w:val="20"/>
              </w:rPr>
              <w:t xml:space="preserve">, </w:t>
            </w: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ÖÖ-D: </w:t>
            </w:r>
            <w:r w:rsidR="0034014F">
              <w:rPr>
                <w:rFonts w:ascii="Arial" w:hAnsi="Arial" w:cs="Arial"/>
                <w:color w:val="0000FF"/>
                <w:sz w:val="16"/>
                <w:szCs w:val="20"/>
              </w:rPr>
              <w:t>LAB</w:t>
            </w:r>
            <w:r w:rsidR="00516373">
              <w:rPr>
                <w:rFonts w:ascii="Arial" w:hAnsi="Arial" w:cs="Arial"/>
                <w:color w:val="0000FF"/>
                <w:sz w:val="16"/>
                <w:szCs w:val="20"/>
              </w:rPr>
              <w:t>11</w:t>
            </w:r>
          </w:p>
          <w:p w:rsidR="00516373" w:rsidRDefault="00A755A5" w:rsidP="00516373">
            <w:pPr>
              <w:rPr>
                <w:rFonts w:ascii="Arial" w:hAnsi="Arial" w:cs="Arial"/>
                <w:color w:val="0000FF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>İÖ-A:</w:t>
            </w:r>
            <w:r w:rsidR="0034014F">
              <w:rPr>
                <w:rFonts w:ascii="Arial" w:hAnsi="Arial" w:cs="Arial"/>
                <w:color w:val="0000FF"/>
                <w:sz w:val="16"/>
                <w:szCs w:val="20"/>
              </w:rPr>
              <w:t xml:space="preserve"> LAB</w:t>
            </w:r>
            <w:r w:rsidR="00516373">
              <w:rPr>
                <w:rFonts w:ascii="Arial" w:hAnsi="Arial" w:cs="Arial"/>
                <w:color w:val="0000FF"/>
                <w:sz w:val="16"/>
                <w:szCs w:val="20"/>
              </w:rPr>
              <w:t>12,</w:t>
            </w: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İÖ-B: </w:t>
            </w:r>
            <w:r w:rsidR="0034014F">
              <w:rPr>
                <w:rFonts w:ascii="Arial" w:hAnsi="Arial" w:cs="Arial"/>
                <w:color w:val="0000FF"/>
                <w:sz w:val="16"/>
                <w:szCs w:val="20"/>
              </w:rPr>
              <w:t>LAB</w:t>
            </w:r>
            <w:r w:rsidR="00516373">
              <w:rPr>
                <w:rFonts w:ascii="Arial" w:hAnsi="Arial" w:cs="Arial"/>
                <w:color w:val="0000FF"/>
                <w:sz w:val="16"/>
                <w:szCs w:val="20"/>
              </w:rPr>
              <w:t>13</w:t>
            </w:r>
          </w:p>
          <w:p w:rsidR="00A755A5" w:rsidRPr="00A755A5" w:rsidRDefault="00A755A5" w:rsidP="00516373">
            <w:pPr>
              <w:rPr>
                <w:rFonts w:ascii="Arial" w:hAnsi="Arial" w:cs="Arial"/>
                <w:color w:val="0000FF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>İÖ-C:</w:t>
            </w:r>
            <w:r w:rsidR="0034014F">
              <w:rPr>
                <w:rFonts w:ascii="Arial" w:hAnsi="Arial" w:cs="Arial"/>
                <w:color w:val="0000FF"/>
                <w:sz w:val="16"/>
                <w:szCs w:val="20"/>
              </w:rPr>
              <w:t xml:space="preserve"> LAB</w:t>
            </w:r>
            <w:r w:rsidR="00516373">
              <w:rPr>
                <w:rFonts w:ascii="Arial" w:hAnsi="Arial" w:cs="Arial"/>
                <w:color w:val="0000FF"/>
                <w:sz w:val="16"/>
                <w:szCs w:val="20"/>
              </w:rPr>
              <w:t xml:space="preserve"> 14</w:t>
            </w:r>
          </w:p>
        </w:tc>
      </w:tr>
      <w:tr w:rsidR="00A755A5" w:rsidRPr="00FF1862" w:rsidTr="00093F8A">
        <w:tblPrEx>
          <w:jc w:val="center"/>
        </w:tblPrEx>
        <w:trPr>
          <w:gridAfter w:val="1"/>
          <w:wAfter w:w="406" w:type="dxa"/>
          <w:trHeight w:val="185"/>
          <w:jc w:val="center"/>
        </w:trPr>
        <w:tc>
          <w:tcPr>
            <w:tcW w:w="3078" w:type="dxa"/>
            <w:gridSpan w:val="2"/>
            <w:shd w:val="clear" w:color="auto" w:fill="D9D9D9"/>
            <w:vAlign w:val="center"/>
          </w:tcPr>
          <w:p w:rsidR="00A755A5" w:rsidRPr="00A755A5" w:rsidRDefault="00A755A5" w:rsidP="00A755A5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sz w:val="16"/>
                <w:szCs w:val="20"/>
              </w:rPr>
              <w:t>06.01.2020 Pazartesi</w:t>
            </w:r>
          </w:p>
        </w:tc>
        <w:tc>
          <w:tcPr>
            <w:tcW w:w="3078" w:type="dxa"/>
            <w:gridSpan w:val="2"/>
            <w:shd w:val="clear" w:color="auto" w:fill="D9D9D9"/>
            <w:vAlign w:val="center"/>
          </w:tcPr>
          <w:p w:rsidR="00A755A5" w:rsidRPr="00A755A5" w:rsidRDefault="00A755A5" w:rsidP="00A755A5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sz w:val="16"/>
                <w:szCs w:val="20"/>
              </w:rPr>
              <w:t>07.01.2020 Salı</w:t>
            </w:r>
          </w:p>
        </w:tc>
        <w:tc>
          <w:tcPr>
            <w:tcW w:w="3078" w:type="dxa"/>
            <w:gridSpan w:val="2"/>
            <w:shd w:val="clear" w:color="auto" w:fill="D9D9D9"/>
            <w:vAlign w:val="center"/>
          </w:tcPr>
          <w:p w:rsidR="00A755A5" w:rsidRPr="00A755A5" w:rsidRDefault="00A755A5" w:rsidP="00A755A5">
            <w:pPr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sz w:val="16"/>
                <w:szCs w:val="20"/>
              </w:rPr>
              <w:t>08.01.2020 Çarşamba</w:t>
            </w:r>
          </w:p>
        </w:tc>
        <w:tc>
          <w:tcPr>
            <w:tcW w:w="3192" w:type="dxa"/>
            <w:gridSpan w:val="2"/>
            <w:shd w:val="clear" w:color="auto" w:fill="D9D9D9"/>
            <w:vAlign w:val="center"/>
          </w:tcPr>
          <w:p w:rsidR="00A755A5" w:rsidRPr="00A755A5" w:rsidRDefault="00A755A5" w:rsidP="00A755A5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sz w:val="16"/>
                <w:szCs w:val="20"/>
              </w:rPr>
              <w:t>09.01.2020 Perşembe</w:t>
            </w:r>
          </w:p>
        </w:tc>
        <w:tc>
          <w:tcPr>
            <w:tcW w:w="3152" w:type="dxa"/>
            <w:gridSpan w:val="2"/>
            <w:shd w:val="clear" w:color="auto" w:fill="D9D9D9"/>
            <w:vAlign w:val="center"/>
          </w:tcPr>
          <w:p w:rsidR="00A755A5" w:rsidRPr="00A755A5" w:rsidRDefault="00A755A5" w:rsidP="00A755A5">
            <w:pPr>
              <w:jc w:val="center"/>
              <w:rPr>
                <w:rFonts w:ascii="Arial" w:hAnsi="Arial" w:cs="Arial"/>
                <w:b/>
                <w:color w:val="0000FF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sz w:val="16"/>
                <w:szCs w:val="20"/>
              </w:rPr>
              <w:t>10.01.2020 Cuma</w:t>
            </w:r>
          </w:p>
        </w:tc>
      </w:tr>
      <w:tr w:rsidR="00A755A5" w:rsidRPr="00FF1862" w:rsidTr="00093F8A">
        <w:tblPrEx>
          <w:jc w:val="center"/>
        </w:tblPrEx>
        <w:trPr>
          <w:gridAfter w:val="1"/>
          <w:wAfter w:w="406" w:type="dxa"/>
          <w:trHeight w:val="319"/>
          <w:jc w:val="center"/>
        </w:trPr>
        <w:tc>
          <w:tcPr>
            <w:tcW w:w="3078" w:type="dxa"/>
            <w:gridSpan w:val="2"/>
            <w:shd w:val="clear" w:color="auto" w:fill="auto"/>
          </w:tcPr>
          <w:p w:rsidR="00A755A5" w:rsidRPr="00A755A5" w:rsidRDefault="00A755A5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  <w:bookmarkStart w:id="13" w:name="_Hlk497406532"/>
            <w:bookmarkStart w:id="14" w:name="_Hlk497406518"/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>09:00 Elektriksel Otomasyon</w:t>
            </w:r>
          </w:p>
          <w:p w:rsidR="00A755A5" w:rsidRPr="00A755A5" w:rsidRDefault="00A755A5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008000"/>
                <w:sz w:val="16"/>
                <w:szCs w:val="20"/>
              </w:rPr>
              <w:t>124</w:t>
            </w:r>
          </w:p>
        </w:tc>
        <w:tc>
          <w:tcPr>
            <w:tcW w:w="3078" w:type="dxa"/>
            <w:gridSpan w:val="2"/>
          </w:tcPr>
          <w:p w:rsidR="0034014F" w:rsidRPr="0034014F" w:rsidRDefault="0034014F" w:rsidP="0034014F">
            <w:pPr>
              <w:rPr>
                <w:rFonts w:ascii="Arial" w:hAnsi="Arial" w:cs="Arial"/>
                <w:b/>
                <w:color w:val="0000FF"/>
                <w:sz w:val="16"/>
                <w:szCs w:val="20"/>
              </w:rPr>
            </w:pPr>
            <w:r w:rsidRPr="0034014F">
              <w:rPr>
                <w:rFonts w:ascii="Arial" w:hAnsi="Arial" w:cs="Arial"/>
                <w:b/>
                <w:color w:val="0000FF"/>
                <w:sz w:val="16"/>
                <w:szCs w:val="20"/>
              </w:rPr>
              <w:t>09:00 Teknik Resim I (ÖÖ)</w:t>
            </w:r>
          </w:p>
          <w:p w:rsidR="0034014F" w:rsidRPr="0034014F" w:rsidRDefault="0034014F" w:rsidP="0034014F">
            <w:pPr>
              <w:rPr>
                <w:rFonts w:ascii="Arial" w:hAnsi="Arial" w:cs="Arial"/>
                <w:b/>
                <w:color w:val="0000FF"/>
                <w:sz w:val="16"/>
                <w:szCs w:val="20"/>
              </w:rPr>
            </w:pPr>
            <w:r w:rsidRPr="0034014F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ÖÖ-A: </w:t>
            </w:r>
            <w:r w:rsidRPr="00DA00B4">
              <w:rPr>
                <w:rFonts w:ascii="Arial" w:hAnsi="Arial" w:cs="Arial"/>
                <w:color w:val="0000FF"/>
                <w:sz w:val="16"/>
                <w:szCs w:val="20"/>
              </w:rPr>
              <w:t>2B04</w:t>
            </w:r>
            <w:r w:rsidRPr="0034014F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, ÖÖ-B:  </w:t>
            </w:r>
            <w:r w:rsidRPr="00DA00B4">
              <w:rPr>
                <w:rFonts w:ascii="Arial" w:hAnsi="Arial" w:cs="Arial"/>
                <w:color w:val="0000FF"/>
                <w:sz w:val="16"/>
                <w:szCs w:val="20"/>
              </w:rPr>
              <w:t>1B06</w:t>
            </w:r>
          </w:p>
          <w:p w:rsidR="00A755A5" w:rsidRPr="00A755A5" w:rsidRDefault="0034014F" w:rsidP="0034014F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  <w:r w:rsidRPr="0034014F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ÖÖ-C: </w:t>
            </w:r>
            <w:r w:rsidRPr="00DA00B4">
              <w:rPr>
                <w:rFonts w:ascii="Arial" w:hAnsi="Arial" w:cs="Arial"/>
                <w:color w:val="0000FF"/>
                <w:sz w:val="16"/>
                <w:szCs w:val="20"/>
              </w:rPr>
              <w:t>1B07</w:t>
            </w:r>
            <w:r w:rsidRPr="0034014F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, ÖÖ-D: </w:t>
            </w:r>
            <w:r w:rsidRPr="00DA00B4">
              <w:rPr>
                <w:rFonts w:ascii="Arial" w:hAnsi="Arial" w:cs="Arial"/>
                <w:color w:val="0000FF"/>
                <w:sz w:val="16"/>
                <w:szCs w:val="20"/>
              </w:rPr>
              <w:t>B1022</w:t>
            </w:r>
          </w:p>
        </w:tc>
        <w:tc>
          <w:tcPr>
            <w:tcW w:w="3078" w:type="dxa"/>
            <w:gridSpan w:val="2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color w:val="FF0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FF0000"/>
                <w:sz w:val="16"/>
                <w:szCs w:val="20"/>
              </w:rPr>
              <w:t>09:00 Dynamics</w:t>
            </w:r>
          </w:p>
          <w:p w:rsidR="00A755A5" w:rsidRDefault="00F1510C" w:rsidP="00A755A5">
            <w:pPr>
              <w:rPr>
                <w:rFonts w:ascii="Arial" w:hAnsi="Arial" w:cs="Arial"/>
                <w:color w:val="FF0000"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FF0000"/>
                <w:sz w:val="16"/>
                <w:szCs w:val="20"/>
              </w:rPr>
              <w:t>1B06 – 1B07</w:t>
            </w:r>
            <w:r>
              <w:rPr>
                <w:rFonts w:ascii="Arial" w:hAnsi="Arial" w:cs="Arial"/>
                <w:color w:val="FF0000"/>
                <w:sz w:val="16"/>
                <w:szCs w:val="20"/>
              </w:rPr>
              <w:t xml:space="preserve"> – </w:t>
            </w:r>
            <w:r w:rsidR="00A755A5" w:rsidRPr="00A755A5">
              <w:rPr>
                <w:rFonts w:ascii="Arial" w:hAnsi="Arial" w:cs="Arial"/>
                <w:color w:val="FF0000"/>
                <w:sz w:val="16"/>
                <w:szCs w:val="20"/>
              </w:rPr>
              <w:t xml:space="preserve">Z21 </w:t>
            </w:r>
            <w:r>
              <w:rPr>
                <w:rFonts w:ascii="Arial" w:hAnsi="Arial" w:cs="Arial"/>
                <w:color w:val="FF0000"/>
                <w:sz w:val="16"/>
                <w:szCs w:val="20"/>
              </w:rPr>
              <w:t>– Z22 – Z24 – 120 – 121 – 123</w:t>
            </w:r>
          </w:p>
          <w:p w:rsidR="00A755A5" w:rsidRPr="00D44731" w:rsidRDefault="003E0BE3" w:rsidP="00A755A5">
            <w:pPr>
              <w:rPr>
                <w:rFonts w:ascii="Arial" w:hAnsi="Arial" w:cs="Arial"/>
                <w:color w:val="FF0000"/>
                <w:sz w:val="16"/>
                <w:szCs w:val="20"/>
              </w:rPr>
            </w:pPr>
            <w:r w:rsidRPr="00C22420">
              <w:rPr>
                <w:rFonts w:ascii="Arial" w:hAnsi="Arial" w:cs="Arial"/>
                <w:b/>
                <w:color w:val="FF0000"/>
                <w:sz w:val="16"/>
                <w:szCs w:val="20"/>
              </w:rPr>
              <w:t>09:00 Dinamik (60 sınavı)</w:t>
            </w:r>
            <w:r>
              <w:rPr>
                <w:rFonts w:ascii="Arial" w:hAnsi="Arial" w:cs="Arial"/>
                <w:color w:val="FF0000"/>
                <w:sz w:val="16"/>
                <w:szCs w:val="20"/>
              </w:rPr>
              <w:t xml:space="preserve"> 123</w:t>
            </w:r>
          </w:p>
        </w:tc>
        <w:tc>
          <w:tcPr>
            <w:tcW w:w="3192" w:type="dxa"/>
            <w:gridSpan w:val="2"/>
            <w:vAlign w:val="center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>09:00 İş Sağlığı ve Güvenliği I</w:t>
            </w:r>
          </w:p>
          <w:p w:rsidR="00A755A5" w:rsidRPr="00A755A5" w:rsidRDefault="00A755A5" w:rsidP="003E276D">
            <w:pPr>
              <w:rPr>
                <w:rFonts w:ascii="Arial" w:hAnsi="Arial" w:cs="Arial"/>
                <w:color w:val="FF0000"/>
                <w:sz w:val="16"/>
                <w:szCs w:val="20"/>
                <w:highlight w:val="yellow"/>
              </w:rPr>
            </w:pPr>
            <w:r w:rsidRPr="00A755A5">
              <w:rPr>
                <w:rFonts w:ascii="Arial" w:hAnsi="Arial" w:cs="Arial"/>
                <w:color w:val="008000"/>
                <w:sz w:val="16"/>
                <w:szCs w:val="20"/>
              </w:rPr>
              <w:t>Z22</w:t>
            </w:r>
            <w:r w:rsidR="003E276D">
              <w:rPr>
                <w:rFonts w:ascii="Arial" w:hAnsi="Arial" w:cs="Arial"/>
                <w:color w:val="008000"/>
                <w:sz w:val="16"/>
                <w:szCs w:val="20"/>
              </w:rPr>
              <w:t xml:space="preserve"> – </w:t>
            </w:r>
            <w:r w:rsidRPr="00A755A5">
              <w:rPr>
                <w:rFonts w:ascii="Arial" w:hAnsi="Arial" w:cs="Arial"/>
                <w:color w:val="008000"/>
                <w:sz w:val="16"/>
                <w:szCs w:val="20"/>
              </w:rPr>
              <w:t>Z24</w:t>
            </w:r>
            <w:r w:rsidR="003E276D">
              <w:rPr>
                <w:rFonts w:ascii="Arial" w:hAnsi="Arial" w:cs="Arial"/>
                <w:color w:val="008000"/>
                <w:sz w:val="16"/>
                <w:szCs w:val="20"/>
              </w:rPr>
              <w:t xml:space="preserve"> – </w:t>
            </w:r>
            <w:r w:rsidRPr="00A755A5">
              <w:rPr>
                <w:rFonts w:ascii="Arial" w:hAnsi="Arial" w:cs="Arial"/>
                <w:color w:val="008000"/>
                <w:sz w:val="16"/>
                <w:szCs w:val="20"/>
              </w:rPr>
              <w:t>121</w:t>
            </w:r>
            <w:r w:rsidR="003E276D">
              <w:rPr>
                <w:rFonts w:ascii="Arial" w:hAnsi="Arial" w:cs="Arial"/>
                <w:color w:val="008000"/>
                <w:sz w:val="16"/>
                <w:szCs w:val="20"/>
              </w:rPr>
              <w:t xml:space="preserve"> – 1</w:t>
            </w:r>
            <w:r w:rsidRPr="00A755A5">
              <w:rPr>
                <w:rFonts w:ascii="Arial" w:hAnsi="Arial" w:cs="Arial"/>
                <w:color w:val="008000"/>
                <w:sz w:val="16"/>
                <w:szCs w:val="20"/>
              </w:rPr>
              <w:t>23</w:t>
            </w:r>
          </w:p>
        </w:tc>
        <w:tc>
          <w:tcPr>
            <w:tcW w:w="3152" w:type="dxa"/>
            <w:gridSpan w:val="2"/>
            <w:shd w:val="clear" w:color="auto" w:fill="auto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>09:00 Sonlu Elemanlara Giriş</w:t>
            </w:r>
          </w:p>
          <w:p w:rsidR="00A755A5" w:rsidRPr="00A755A5" w:rsidRDefault="00E3342A" w:rsidP="00A755A5">
            <w:pPr>
              <w:rPr>
                <w:rFonts w:ascii="Arial" w:hAnsi="Arial" w:cs="Arial"/>
                <w:color w:val="0000FF"/>
                <w:sz w:val="16"/>
                <w:szCs w:val="20"/>
              </w:rPr>
            </w:pPr>
            <w:r>
              <w:rPr>
                <w:rFonts w:ascii="Arial" w:hAnsi="Arial" w:cs="Arial"/>
                <w:color w:val="008000"/>
                <w:sz w:val="16"/>
                <w:szCs w:val="20"/>
              </w:rPr>
              <w:t>Z21 – Z25</w:t>
            </w:r>
          </w:p>
        </w:tc>
      </w:tr>
      <w:tr w:rsidR="00A755A5" w:rsidRPr="00FF1862" w:rsidTr="00093F8A">
        <w:tblPrEx>
          <w:jc w:val="center"/>
        </w:tblPrEx>
        <w:trPr>
          <w:gridAfter w:val="1"/>
          <w:wAfter w:w="406" w:type="dxa"/>
          <w:trHeight w:val="256"/>
          <w:jc w:val="center"/>
        </w:trPr>
        <w:tc>
          <w:tcPr>
            <w:tcW w:w="3078" w:type="dxa"/>
            <w:gridSpan w:val="2"/>
            <w:shd w:val="clear" w:color="auto" w:fill="auto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>11:00 Mot. Taş. Temel Esasları</w:t>
            </w:r>
          </w:p>
          <w:p w:rsidR="00A755A5" w:rsidRPr="00A755A5" w:rsidRDefault="00A755A5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008000"/>
                <w:sz w:val="16"/>
                <w:szCs w:val="20"/>
              </w:rPr>
              <w:t>123</w:t>
            </w:r>
          </w:p>
        </w:tc>
        <w:tc>
          <w:tcPr>
            <w:tcW w:w="3078" w:type="dxa"/>
            <w:gridSpan w:val="2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>11:00 Kompozit Yapı. Tasarımı</w:t>
            </w:r>
          </w:p>
          <w:p w:rsidR="00A755A5" w:rsidRPr="00A755A5" w:rsidRDefault="00A755A5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008000"/>
                <w:sz w:val="16"/>
                <w:szCs w:val="20"/>
              </w:rPr>
              <w:t>Z22 – Z24</w:t>
            </w:r>
          </w:p>
        </w:tc>
        <w:tc>
          <w:tcPr>
            <w:tcW w:w="3078" w:type="dxa"/>
            <w:gridSpan w:val="2"/>
          </w:tcPr>
          <w:p w:rsidR="004D09CA" w:rsidRPr="00A755A5" w:rsidRDefault="004D09CA" w:rsidP="004D09CA">
            <w:pPr>
              <w:rPr>
                <w:rFonts w:ascii="Arial" w:hAnsi="Arial" w:cs="Arial"/>
                <w:b/>
                <w:color w:val="008000"/>
                <w:sz w:val="16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16"/>
                <w:szCs w:val="20"/>
              </w:rPr>
              <w:t>11</w:t>
            </w: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 xml:space="preserve">:00 Trafik Kazalarının Analizi </w:t>
            </w:r>
          </w:p>
          <w:p w:rsidR="004D09CA" w:rsidRPr="00A755A5" w:rsidRDefault="004D09CA" w:rsidP="004D09CA">
            <w:pPr>
              <w:rPr>
                <w:rFonts w:ascii="Arial" w:hAnsi="Arial" w:cs="Arial"/>
                <w:color w:val="0000FF"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008000"/>
                <w:sz w:val="16"/>
                <w:szCs w:val="20"/>
              </w:rPr>
              <w:t>120</w:t>
            </w:r>
          </w:p>
          <w:p w:rsidR="00A755A5" w:rsidRPr="00A755A5" w:rsidRDefault="00A755A5" w:rsidP="00257028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</w:p>
        </w:tc>
        <w:tc>
          <w:tcPr>
            <w:tcW w:w="3192" w:type="dxa"/>
            <w:gridSpan w:val="2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sz w:val="16"/>
                <w:szCs w:val="20"/>
              </w:rPr>
            </w:pPr>
          </w:p>
        </w:tc>
        <w:tc>
          <w:tcPr>
            <w:tcW w:w="3152" w:type="dxa"/>
            <w:gridSpan w:val="2"/>
            <w:shd w:val="clear" w:color="auto" w:fill="auto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>11:00 Müh. Deneysel Tasarım</w:t>
            </w:r>
          </w:p>
          <w:p w:rsidR="00A755A5" w:rsidRPr="00A755A5" w:rsidRDefault="00A755A5" w:rsidP="00A755A5">
            <w:pPr>
              <w:rPr>
                <w:rFonts w:ascii="Arial" w:hAnsi="Arial" w:cs="Arial"/>
                <w:b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008000"/>
                <w:sz w:val="16"/>
                <w:szCs w:val="20"/>
              </w:rPr>
              <w:t>124</w:t>
            </w:r>
          </w:p>
        </w:tc>
      </w:tr>
      <w:tr w:rsidR="00A755A5" w:rsidRPr="00FF1862" w:rsidTr="00093F8A">
        <w:tblPrEx>
          <w:jc w:val="center"/>
        </w:tblPrEx>
        <w:trPr>
          <w:gridAfter w:val="1"/>
          <w:wAfter w:w="406" w:type="dxa"/>
          <w:trHeight w:val="347"/>
          <w:jc w:val="center"/>
        </w:trPr>
        <w:tc>
          <w:tcPr>
            <w:tcW w:w="3078" w:type="dxa"/>
            <w:gridSpan w:val="2"/>
            <w:shd w:val="clear" w:color="auto" w:fill="auto"/>
          </w:tcPr>
          <w:p w:rsidR="00C22420" w:rsidRPr="00A755A5" w:rsidRDefault="00C22420" w:rsidP="00C22420">
            <w:pPr>
              <w:rPr>
                <w:rFonts w:ascii="Arial" w:hAnsi="Arial" w:cs="Arial"/>
                <w:b/>
                <w:sz w:val="16"/>
                <w:szCs w:val="20"/>
              </w:rPr>
            </w:pPr>
            <w:bookmarkStart w:id="15" w:name="_Hlk497406343"/>
            <w:bookmarkEnd w:id="13"/>
            <w:bookmarkEnd w:id="14"/>
            <w:r>
              <w:rPr>
                <w:rFonts w:ascii="Arial" w:hAnsi="Arial" w:cs="Arial"/>
                <w:b/>
                <w:sz w:val="16"/>
                <w:szCs w:val="20"/>
              </w:rPr>
              <w:t>13</w:t>
            </w:r>
            <w:r w:rsidRPr="00A755A5">
              <w:rPr>
                <w:rFonts w:ascii="Arial" w:hAnsi="Arial" w:cs="Arial"/>
                <w:b/>
                <w:sz w:val="16"/>
                <w:szCs w:val="20"/>
              </w:rPr>
              <w:t>:00 Makina Tasarımı I</w:t>
            </w:r>
          </w:p>
          <w:p w:rsidR="00A755A5" w:rsidRPr="00D44731" w:rsidRDefault="00F22516" w:rsidP="00C22420">
            <w:pPr>
              <w:rPr>
                <w:rFonts w:ascii="Arial" w:hAnsi="Arial" w:cs="Arial"/>
                <w:sz w:val="16"/>
                <w:szCs w:val="20"/>
              </w:rPr>
            </w:pPr>
            <w:r w:rsidRPr="00A755A5">
              <w:rPr>
                <w:rFonts w:ascii="Arial" w:hAnsi="Arial" w:cs="Arial"/>
                <w:sz w:val="16"/>
                <w:szCs w:val="20"/>
              </w:rPr>
              <w:t>1B06 – 1B07</w:t>
            </w:r>
            <w:r>
              <w:rPr>
                <w:rFonts w:ascii="Arial" w:hAnsi="Arial" w:cs="Arial"/>
                <w:sz w:val="16"/>
                <w:szCs w:val="20"/>
              </w:rPr>
              <w:t xml:space="preserve"> – </w:t>
            </w:r>
            <w:r w:rsidR="00C22420" w:rsidRPr="00A755A5">
              <w:rPr>
                <w:rFonts w:ascii="Arial" w:hAnsi="Arial" w:cs="Arial"/>
                <w:sz w:val="16"/>
                <w:szCs w:val="20"/>
              </w:rPr>
              <w:t>Z21</w:t>
            </w:r>
            <w:r>
              <w:rPr>
                <w:rFonts w:ascii="Arial" w:hAnsi="Arial" w:cs="Arial"/>
                <w:sz w:val="16"/>
                <w:szCs w:val="20"/>
              </w:rPr>
              <w:t xml:space="preserve"> – Z22 – Z24 – 120 – 121 –123</w:t>
            </w:r>
            <w:bookmarkEnd w:id="15"/>
          </w:p>
        </w:tc>
        <w:tc>
          <w:tcPr>
            <w:tcW w:w="3078" w:type="dxa"/>
            <w:gridSpan w:val="2"/>
          </w:tcPr>
          <w:p w:rsidR="0034014F" w:rsidRPr="0034014F" w:rsidRDefault="0034014F" w:rsidP="0034014F">
            <w:pPr>
              <w:rPr>
                <w:rFonts w:ascii="Arial" w:hAnsi="Arial" w:cs="Arial"/>
                <w:b/>
                <w:color w:val="0000FF"/>
                <w:sz w:val="16"/>
                <w:szCs w:val="20"/>
              </w:rPr>
            </w:pPr>
            <w:r w:rsidRPr="0034014F">
              <w:rPr>
                <w:rFonts w:ascii="Arial" w:hAnsi="Arial" w:cs="Arial"/>
                <w:b/>
                <w:color w:val="0000FF"/>
                <w:sz w:val="16"/>
                <w:szCs w:val="20"/>
              </w:rPr>
              <w:t>13:00 Teknik Resim I (İÖ)</w:t>
            </w:r>
          </w:p>
          <w:p w:rsidR="0034014F" w:rsidRPr="0034014F" w:rsidRDefault="0034014F" w:rsidP="0034014F">
            <w:pPr>
              <w:rPr>
                <w:rFonts w:ascii="Arial" w:hAnsi="Arial" w:cs="Arial"/>
                <w:b/>
                <w:color w:val="0000FF"/>
                <w:sz w:val="16"/>
                <w:szCs w:val="20"/>
              </w:rPr>
            </w:pPr>
            <w:r w:rsidRPr="0034014F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İÖ-A: </w:t>
            </w:r>
            <w:r w:rsidRPr="00DA00B4">
              <w:rPr>
                <w:rFonts w:ascii="Arial" w:hAnsi="Arial" w:cs="Arial"/>
                <w:color w:val="0000FF"/>
                <w:sz w:val="16"/>
                <w:szCs w:val="20"/>
              </w:rPr>
              <w:t>B1022</w:t>
            </w:r>
            <w:r w:rsidRPr="0034014F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, İÖ-B: </w:t>
            </w:r>
            <w:r w:rsidRPr="00DA00B4">
              <w:rPr>
                <w:rFonts w:ascii="Arial" w:hAnsi="Arial" w:cs="Arial"/>
                <w:color w:val="0000FF"/>
                <w:sz w:val="16"/>
                <w:szCs w:val="20"/>
              </w:rPr>
              <w:t>1B07</w:t>
            </w:r>
          </w:p>
          <w:p w:rsidR="00A755A5" w:rsidRPr="00A755A5" w:rsidRDefault="0034014F" w:rsidP="0034014F">
            <w:pPr>
              <w:rPr>
                <w:rFonts w:ascii="Arial" w:hAnsi="Arial" w:cs="Arial"/>
                <w:sz w:val="16"/>
                <w:szCs w:val="20"/>
              </w:rPr>
            </w:pPr>
            <w:r w:rsidRPr="0034014F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İÖ-C: </w:t>
            </w:r>
            <w:r w:rsidRPr="00DA00B4">
              <w:rPr>
                <w:rFonts w:ascii="Arial" w:hAnsi="Arial" w:cs="Arial"/>
                <w:color w:val="0000FF"/>
                <w:sz w:val="16"/>
                <w:szCs w:val="20"/>
              </w:rPr>
              <w:t>1B06</w:t>
            </w:r>
            <w:r w:rsidRPr="0034014F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,   İÖ-D: </w:t>
            </w:r>
            <w:r w:rsidRPr="00DA00B4">
              <w:rPr>
                <w:rFonts w:ascii="Arial" w:hAnsi="Arial" w:cs="Arial"/>
                <w:color w:val="0000FF"/>
                <w:sz w:val="16"/>
                <w:szCs w:val="20"/>
              </w:rPr>
              <w:t>2B04</w:t>
            </w:r>
          </w:p>
        </w:tc>
        <w:tc>
          <w:tcPr>
            <w:tcW w:w="3078" w:type="dxa"/>
            <w:gridSpan w:val="2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>13:00 Bilgisayar Dest. Tasarım</w:t>
            </w:r>
          </w:p>
          <w:p w:rsidR="00A755A5" w:rsidRPr="00A755A5" w:rsidRDefault="00E3342A" w:rsidP="00A755A5">
            <w:pPr>
              <w:rPr>
                <w:rFonts w:ascii="Arial" w:hAnsi="Arial" w:cs="Arial"/>
                <w:color w:val="0000FF"/>
                <w:sz w:val="16"/>
                <w:szCs w:val="20"/>
              </w:rPr>
            </w:pPr>
            <w:r>
              <w:rPr>
                <w:rFonts w:ascii="Arial" w:hAnsi="Arial" w:cs="Arial"/>
                <w:color w:val="008000"/>
                <w:sz w:val="16"/>
                <w:szCs w:val="20"/>
              </w:rPr>
              <w:t>LAB</w:t>
            </w:r>
            <w:r w:rsidR="00516373">
              <w:rPr>
                <w:rFonts w:ascii="Arial" w:hAnsi="Arial" w:cs="Arial"/>
                <w:color w:val="008000"/>
                <w:sz w:val="16"/>
                <w:szCs w:val="20"/>
              </w:rPr>
              <w:t>11</w:t>
            </w:r>
            <w:r>
              <w:rPr>
                <w:rFonts w:ascii="Arial" w:hAnsi="Arial" w:cs="Arial"/>
                <w:color w:val="008000"/>
                <w:sz w:val="16"/>
                <w:szCs w:val="20"/>
              </w:rPr>
              <w:t xml:space="preserve"> – LAB</w:t>
            </w:r>
            <w:r w:rsidR="00516373">
              <w:rPr>
                <w:rFonts w:ascii="Arial" w:hAnsi="Arial" w:cs="Arial"/>
                <w:color w:val="008000"/>
                <w:sz w:val="16"/>
                <w:szCs w:val="20"/>
              </w:rPr>
              <w:t>12</w:t>
            </w:r>
          </w:p>
        </w:tc>
        <w:tc>
          <w:tcPr>
            <w:tcW w:w="3192" w:type="dxa"/>
            <w:gridSpan w:val="2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>13:00 Asansör Teknolojileri</w:t>
            </w:r>
          </w:p>
          <w:p w:rsidR="00A755A5" w:rsidRPr="003E276D" w:rsidRDefault="00A755A5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  <w:r w:rsidRPr="003E276D">
              <w:rPr>
                <w:rFonts w:ascii="Arial" w:hAnsi="Arial" w:cs="Arial"/>
                <w:color w:val="008000"/>
                <w:sz w:val="16"/>
                <w:szCs w:val="20"/>
              </w:rPr>
              <w:t>Z24</w:t>
            </w:r>
          </w:p>
        </w:tc>
        <w:tc>
          <w:tcPr>
            <w:tcW w:w="3152" w:type="dxa"/>
            <w:gridSpan w:val="2"/>
            <w:shd w:val="clear" w:color="auto" w:fill="auto"/>
          </w:tcPr>
          <w:p w:rsidR="00A755A5" w:rsidRPr="00A755A5" w:rsidRDefault="00A755A5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</w:p>
        </w:tc>
      </w:tr>
      <w:tr w:rsidR="00A755A5" w:rsidRPr="00FF1862" w:rsidTr="00093F8A">
        <w:tblPrEx>
          <w:jc w:val="center"/>
        </w:tblPrEx>
        <w:trPr>
          <w:gridAfter w:val="1"/>
          <w:wAfter w:w="406" w:type="dxa"/>
          <w:trHeight w:val="213"/>
          <w:jc w:val="center"/>
        </w:trPr>
        <w:tc>
          <w:tcPr>
            <w:tcW w:w="3078" w:type="dxa"/>
            <w:gridSpan w:val="2"/>
            <w:shd w:val="clear" w:color="auto" w:fill="auto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color w:val="FF0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FF0000"/>
                <w:sz w:val="16"/>
                <w:szCs w:val="20"/>
              </w:rPr>
              <w:t>15:00 Electrics</w:t>
            </w:r>
          </w:p>
          <w:p w:rsidR="00A755A5" w:rsidRDefault="00F22516" w:rsidP="00A755A5">
            <w:pPr>
              <w:rPr>
                <w:rFonts w:ascii="Arial" w:hAnsi="Arial" w:cs="Arial"/>
                <w:color w:val="FF0000"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FF0000"/>
                <w:sz w:val="16"/>
                <w:szCs w:val="20"/>
              </w:rPr>
              <w:t>1B06</w:t>
            </w:r>
            <w:r>
              <w:rPr>
                <w:rFonts w:ascii="Arial" w:hAnsi="Arial" w:cs="Arial"/>
                <w:color w:val="FF0000"/>
                <w:sz w:val="16"/>
                <w:szCs w:val="20"/>
              </w:rPr>
              <w:t xml:space="preserve"> – </w:t>
            </w:r>
            <w:r w:rsidR="00A755A5" w:rsidRPr="00A755A5">
              <w:rPr>
                <w:rFonts w:ascii="Arial" w:hAnsi="Arial" w:cs="Arial"/>
                <w:color w:val="FF0000"/>
                <w:sz w:val="16"/>
                <w:szCs w:val="20"/>
              </w:rPr>
              <w:t>Z21 – Z22 – Z24 – 120 – 121</w:t>
            </w:r>
            <w:r w:rsidR="0034014F">
              <w:rPr>
                <w:rFonts w:ascii="Arial" w:hAnsi="Arial" w:cs="Arial"/>
                <w:color w:val="FF0000"/>
                <w:sz w:val="16"/>
                <w:szCs w:val="20"/>
              </w:rPr>
              <w:t xml:space="preserve"> – </w:t>
            </w:r>
            <w:r>
              <w:rPr>
                <w:rFonts w:ascii="Arial" w:hAnsi="Arial" w:cs="Arial"/>
                <w:color w:val="FF0000"/>
                <w:sz w:val="16"/>
                <w:szCs w:val="20"/>
              </w:rPr>
              <w:t>123</w:t>
            </w:r>
          </w:p>
          <w:p w:rsidR="00A755A5" w:rsidRPr="00F22516" w:rsidRDefault="003E0BE3" w:rsidP="00A755A5">
            <w:pPr>
              <w:rPr>
                <w:rFonts w:ascii="Arial" w:hAnsi="Arial" w:cs="Arial"/>
                <w:b/>
                <w:color w:val="FF0000"/>
                <w:sz w:val="16"/>
                <w:szCs w:val="20"/>
              </w:rPr>
            </w:pPr>
            <w:r w:rsidRPr="00F22516">
              <w:rPr>
                <w:rFonts w:ascii="Arial" w:hAnsi="Arial" w:cs="Arial"/>
                <w:b/>
                <w:color w:val="FF0000"/>
                <w:sz w:val="16"/>
                <w:szCs w:val="20"/>
              </w:rPr>
              <w:t>15:00 Elektrik (60 sınavı)</w:t>
            </w:r>
            <w:r w:rsidR="006E7828" w:rsidRPr="006E7828">
              <w:rPr>
                <w:rFonts w:ascii="Arial" w:hAnsi="Arial" w:cs="Arial"/>
                <w:color w:val="FF0000"/>
                <w:sz w:val="16"/>
                <w:szCs w:val="20"/>
              </w:rPr>
              <w:t>123</w:t>
            </w:r>
          </w:p>
        </w:tc>
        <w:tc>
          <w:tcPr>
            <w:tcW w:w="3078" w:type="dxa"/>
            <w:gridSpan w:val="2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>15:00  MechanicalVibrations</w:t>
            </w:r>
          </w:p>
          <w:p w:rsidR="00A755A5" w:rsidRPr="00A755A5" w:rsidRDefault="00A755A5" w:rsidP="00A755A5">
            <w:pPr>
              <w:rPr>
                <w:rFonts w:ascii="Arial" w:hAnsi="Arial" w:cs="Arial"/>
                <w:b/>
                <w:color w:val="0000FF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>124</w:t>
            </w:r>
          </w:p>
        </w:tc>
        <w:tc>
          <w:tcPr>
            <w:tcW w:w="3078" w:type="dxa"/>
            <w:gridSpan w:val="2"/>
          </w:tcPr>
          <w:p w:rsidR="00C22420" w:rsidRPr="00A755A5" w:rsidRDefault="00C22420" w:rsidP="00C22420">
            <w:pPr>
              <w:rPr>
                <w:rFonts w:ascii="Arial" w:hAnsi="Arial" w:cs="Arial"/>
                <w:b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sz w:val="16"/>
                <w:szCs w:val="20"/>
              </w:rPr>
              <w:t xml:space="preserve">15:00 Isı Transferi </w:t>
            </w:r>
          </w:p>
          <w:p w:rsidR="00C22420" w:rsidRPr="00A755A5" w:rsidRDefault="00C22420" w:rsidP="00C22420">
            <w:pPr>
              <w:rPr>
                <w:rFonts w:ascii="Arial" w:hAnsi="Arial" w:cs="Arial"/>
                <w:sz w:val="16"/>
                <w:szCs w:val="20"/>
              </w:rPr>
            </w:pPr>
            <w:r w:rsidRPr="00A755A5">
              <w:rPr>
                <w:rFonts w:ascii="Arial" w:hAnsi="Arial" w:cs="Arial"/>
                <w:sz w:val="16"/>
                <w:szCs w:val="20"/>
              </w:rPr>
              <w:t xml:space="preserve">Z21 – Z24 – 120 – 121 – 123 </w:t>
            </w:r>
          </w:p>
          <w:p w:rsidR="00A755A5" w:rsidRPr="00A755A5" w:rsidRDefault="00A755A5" w:rsidP="00C22420">
            <w:pPr>
              <w:rPr>
                <w:rFonts w:ascii="Arial" w:hAnsi="Arial" w:cs="Arial"/>
                <w:color w:val="0000FF"/>
                <w:sz w:val="16"/>
                <w:szCs w:val="20"/>
              </w:rPr>
            </w:pPr>
          </w:p>
        </w:tc>
        <w:tc>
          <w:tcPr>
            <w:tcW w:w="3192" w:type="dxa"/>
            <w:gridSpan w:val="2"/>
          </w:tcPr>
          <w:p w:rsidR="00C22420" w:rsidRPr="00A755A5" w:rsidRDefault="00C22420" w:rsidP="00C22420">
            <w:pPr>
              <w:rPr>
                <w:rFonts w:ascii="Arial" w:hAnsi="Arial" w:cs="Arial"/>
                <w:b/>
                <w:sz w:val="16"/>
                <w:szCs w:val="20"/>
              </w:rPr>
            </w:pPr>
            <w:r>
              <w:rPr>
                <w:rFonts w:ascii="Arial" w:hAnsi="Arial" w:cs="Arial"/>
                <w:b/>
                <w:sz w:val="16"/>
                <w:szCs w:val="20"/>
              </w:rPr>
              <w:t>15</w:t>
            </w:r>
            <w:r w:rsidRPr="00A755A5">
              <w:rPr>
                <w:rFonts w:ascii="Arial" w:hAnsi="Arial" w:cs="Arial"/>
                <w:b/>
                <w:sz w:val="16"/>
                <w:szCs w:val="20"/>
              </w:rPr>
              <w:t>:00 SystemMod. Analysis</w:t>
            </w:r>
          </w:p>
          <w:p w:rsidR="00C22420" w:rsidRDefault="00046A2A" w:rsidP="00C22420">
            <w:pPr>
              <w:rPr>
                <w:rFonts w:ascii="Arial" w:hAnsi="Arial" w:cs="Arial"/>
                <w:sz w:val="16"/>
                <w:szCs w:val="20"/>
              </w:rPr>
            </w:pPr>
            <w:r w:rsidRPr="00A755A5">
              <w:rPr>
                <w:rFonts w:ascii="Arial" w:hAnsi="Arial" w:cs="Arial"/>
                <w:sz w:val="16"/>
                <w:szCs w:val="20"/>
              </w:rPr>
              <w:t>Z22 – Z24 – Z25</w:t>
            </w:r>
            <w:r>
              <w:rPr>
                <w:rFonts w:ascii="Arial" w:hAnsi="Arial" w:cs="Arial"/>
                <w:sz w:val="16"/>
                <w:szCs w:val="20"/>
              </w:rPr>
              <w:t xml:space="preserve"> – </w:t>
            </w:r>
            <w:r w:rsidR="00C22420" w:rsidRPr="00A755A5">
              <w:rPr>
                <w:rFonts w:ascii="Arial" w:hAnsi="Arial" w:cs="Arial"/>
                <w:sz w:val="16"/>
                <w:szCs w:val="20"/>
              </w:rPr>
              <w:t xml:space="preserve">121 – 123 </w:t>
            </w:r>
          </w:p>
          <w:p w:rsidR="00A755A5" w:rsidRPr="00C22420" w:rsidRDefault="00C22420" w:rsidP="0004508B">
            <w:pPr>
              <w:rPr>
                <w:rFonts w:ascii="Arial" w:hAnsi="Arial" w:cs="Arial"/>
                <w:sz w:val="16"/>
                <w:szCs w:val="20"/>
              </w:rPr>
            </w:pPr>
            <w:r w:rsidRPr="00C22420">
              <w:rPr>
                <w:rFonts w:ascii="Arial" w:hAnsi="Arial" w:cs="Arial"/>
                <w:b/>
                <w:sz w:val="16"/>
                <w:szCs w:val="20"/>
              </w:rPr>
              <w:t>1</w:t>
            </w:r>
            <w:r w:rsidR="0004508B">
              <w:rPr>
                <w:rFonts w:ascii="Arial" w:hAnsi="Arial" w:cs="Arial"/>
                <w:b/>
                <w:sz w:val="16"/>
                <w:szCs w:val="20"/>
              </w:rPr>
              <w:t>5</w:t>
            </w:r>
            <w:r w:rsidRPr="00C22420">
              <w:rPr>
                <w:rFonts w:ascii="Arial" w:hAnsi="Arial" w:cs="Arial"/>
                <w:b/>
                <w:sz w:val="16"/>
                <w:szCs w:val="20"/>
              </w:rPr>
              <w:t>:00 Sistem Mod.Analizi (60 sınavı)</w:t>
            </w:r>
            <w:r>
              <w:rPr>
                <w:rFonts w:ascii="Arial" w:hAnsi="Arial" w:cs="Arial"/>
                <w:sz w:val="16"/>
                <w:szCs w:val="20"/>
              </w:rPr>
              <w:t xml:space="preserve"> 123</w:t>
            </w:r>
          </w:p>
        </w:tc>
        <w:tc>
          <w:tcPr>
            <w:tcW w:w="3152" w:type="dxa"/>
            <w:gridSpan w:val="2"/>
          </w:tcPr>
          <w:p w:rsidR="00C22420" w:rsidRPr="00A755A5" w:rsidRDefault="00C22420" w:rsidP="00C22420">
            <w:pPr>
              <w:rPr>
                <w:rFonts w:ascii="Arial" w:hAnsi="Arial" w:cs="Arial"/>
                <w:b/>
                <w:sz w:val="16"/>
                <w:szCs w:val="20"/>
              </w:rPr>
            </w:pPr>
            <w:bookmarkStart w:id="16" w:name="_Hlk497406805"/>
            <w:r w:rsidRPr="00A755A5">
              <w:rPr>
                <w:rFonts w:ascii="Arial" w:hAnsi="Arial" w:cs="Arial"/>
                <w:b/>
                <w:sz w:val="16"/>
                <w:szCs w:val="20"/>
              </w:rPr>
              <w:t>15:00 Thermodynamics II</w:t>
            </w:r>
          </w:p>
          <w:p w:rsidR="00C22420" w:rsidRPr="00A755A5" w:rsidRDefault="00C22420" w:rsidP="00C22420">
            <w:pPr>
              <w:rPr>
                <w:rFonts w:ascii="Arial" w:hAnsi="Arial" w:cs="Arial"/>
                <w:sz w:val="16"/>
                <w:szCs w:val="20"/>
              </w:rPr>
            </w:pPr>
            <w:r w:rsidRPr="00A755A5">
              <w:rPr>
                <w:rFonts w:ascii="Arial" w:hAnsi="Arial" w:cs="Arial"/>
                <w:sz w:val="16"/>
                <w:szCs w:val="20"/>
              </w:rPr>
              <w:t>Z21 – Z22 – Z24 – 120 – 121 – 123</w:t>
            </w:r>
          </w:p>
          <w:p w:rsidR="00A755A5" w:rsidRPr="00A755A5" w:rsidRDefault="00C22420" w:rsidP="00C22420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sz w:val="16"/>
                <w:szCs w:val="20"/>
              </w:rPr>
              <w:t>15:00 Termodinamik II</w:t>
            </w:r>
            <w:r w:rsidRPr="00A755A5">
              <w:rPr>
                <w:rFonts w:ascii="Arial" w:hAnsi="Arial" w:cs="Arial"/>
                <w:sz w:val="16"/>
                <w:szCs w:val="20"/>
              </w:rPr>
              <w:t>Z24</w:t>
            </w:r>
            <w:bookmarkEnd w:id="16"/>
          </w:p>
        </w:tc>
      </w:tr>
      <w:tr w:rsidR="00A755A5" w:rsidRPr="00FF1862" w:rsidTr="00093F8A">
        <w:tblPrEx>
          <w:jc w:val="center"/>
        </w:tblPrEx>
        <w:trPr>
          <w:gridAfter w:val="1"/>
          <w:wAfter w:w="406" w:type="dxa"/>
          <w:trHeight w:val="453"/>
          <w:jc w:val="center"/>
        </w:trPr>
        <w:tc>
          <w:tcPr>
            <w:tcW w:w="3078" w:type="dxa"/>
            <w:gridSpan w:val="2"/>
            <w:shd w:val="clear" w:color="auto" w:fill="auto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color w:val="0000FF"/>
                <w:sz w:val="16"/>
                <w:szCs w:val="20"/>
              </w:rPr>
            </w:pPr>
            <w:bookmarkStart w:id="17" w:name="_Hlk497405851"/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17:00 Fizik I </w:t>
            </w:r>
          </w:p>
          <w:p w:rsidR="00A755A5" w:rsidRPr="00A755A5" w:rsidRDefault="00A755A5" w:rsidP="00A755A5">
            <w:pPr>
              <w:rPr>
                <w:rFonts w:ascii="Arial" w:hAnsi="Arial" w:cs="Arial"/>
                <w:color w:val="0000FF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ÖÖ: </w:t>
            </w:r>
            <w:r w:rsidRPr="00A755A5">
              <w:rPr>
                <w:rFonts w:ascii="Arial" w:hAnsi="Arial" w:cs="Arial"/>
                <w:color w:val="0000FF"/>
                <w:sz w:val="16"/>
                <w:szCs w:val="20"/>
              </w:rPr>
              <w:t>Z21 – Z22 – Z24</w:t>
            </w:r>
          </w:p>
          <w:p w:rsidR="00A755A5" w:rsidRPr="00A755A5" w:rsidRDefault="00A755A5" w:rsidP="00A755A5">
            <w:pPr>
              <w:rPr>
                <w:rFonts w:ascii="Arial" w:hAnsi="Arial" w:cs="Arial"/>
                <w:color w:val="0000FF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İÖ: </w:t>
            </w:r>
            <w:r w:rsidRPr="00A755A5">
              <w:rPr>
                <w:rFonts w:ascii="Arial" w:hAnsi="Arial" w:cs="Arial"/>
                <w:color w:val="0000FF"/>
                <w:sz w:val="16"/>
                <w:szCs w:val="20"/>
              </w:rPr>
              <w:t>120 – 121 – 123</w:t>
            </w:r>
            <w:bookmarkEnd w:id="17"/>
          </w:p>
        </w:tc>
        <w:tc>
          <w:tcPr>
            <w:tcW w:w="3078" w:type="dxa"/>
            <w:gridSpan w:val="2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color w:val="0000FF"/>
                <w:sz w:val="16"/>
                <w:szCs w:val="20"/>
              </w:rPr>
            </w:pPr>
            <w:bookmarkStart w:id="18" w:name="_Hlk497405665"/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17:00 Matematik I </w:t>
            </w:r>
          </w:p>
          <w:p w:rsidR="00A755A5" w:rsidRPr="00A755A5" w:rsidRDefault="00A755A5" w:rsidP="00A755A5">
            <w:pPr>
              <w:rPr>
                <w:rFonts w:ascii="Arial" w:hAnsi="Arial" w:cs="Arial"/>
                <w:color w:val="0000FF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ÖÖ: </w:t>
            </w:r>
            <w:r w:rsidRPr="00A755A5">
              <w:rPr>
                <w:rFonts w:ascii="Arial" w:hAnsi="Arial" w:cs="Arial"/>
                <w:color w:val="0000FF"/>
                <w:sz w:val="16"/>
                <w:szCs w:val="20"/>
              </w:rPr>
              <w:t xml:space="preserve">Z21 - Z22 –  Z24 </w:t>
            </w:r>
          </w:p>
          <w:p w:rsidR="00A755A5" w:rsidRPr="00A755A5" w:rsidRDefault="00A755A5" w:rsidP="00A755A5">
            <w:pPr>
              <w:rPr>
                <w:rFonts w:ascii="Arial" w:hAnsi="Arial" w:cs="Arial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İÖ: </w:t>
            </w:r>
            <w:r w:rsidRPr="00A755A5">
              <w:rPr>
                <w:rFonts w:ascii="Arial" w:hAnsi="Arial" w:cs="Arial"/>
                <w:color w:val="0000FF"/>
                <w:sz w:val="16"/>
                <w:szCs w:val="20"/>
              </w:rPr>
              <w:t>120 – 121 – 123</w:t>
            </w:r>
            <w:bookmarkEnd w:id="18"/>
          </w:p>
        </w:tc>
        <w:tc>
          <w:tcPr>
            <w:tcW w:w="3078" w:type="dxa"/>
            <w:gridSpan w:val="2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color w:val="0000FF"/>
                <w:sz w:val="16"/>
                <w:szCs w:val="20"/>
              </w:rPr>
            </w:pPr>
            <w:bookmarkStart w:id="19" w:name="_Hlk497405592"/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>17:00 Kimya</w:t>
            </w:r>
          </w:p>
          <w:p w:rsidR="00A755A5" w:rsidRPr="00A755A5" w:rsidRDefault="00A755A5" w:rsidP="00A755A5">
            <w:pPr>
              <w:rPr>
                <w:rFonts w:ascii="Arial" w:hAnsi="Arial" w:cs="Arial"/>
                <w:color w:val="0000FF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ÖÖ: </w:t>
            </w:r>
            <w:r w:rsidR="00E3342A">
              <w:rPr>
                <w:rFonts w:ascii="Arial" w:hAnsi="Arial" w:cs="Arial"/>
                <w:color w:val="0000FF"/>
                <w:sz w:val="16"/>
                <w:szCs w:val="20"/>
              </w:rPr>
              <w:t>120 – 121 – 123</w:t>
            </w:r>
          </w:p>
          <w:p w:rsidR="00A755A5" w:rsidRPr="00A755A5" w:rsidRDefault="00A755A5" w:rsidP="00A755A5">
            <w:pPr>
              <w:rPr>
                <w:rFonts w:ascii="Arial" w:hAnsi="Arial" w:cs="Arial"/>
                <w:b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İÖ: </w:t>
            </w:r>
            <w:r w:rsidR="00E3342A">
              <w:rPr>
                <w:rFonts w:ascii="Arial" w:hAnsi="Arial" w:cs="Arial"/>
                <w:color w:val="0000FF"/>
                <w:sz w:val="16"/>
                <w:szCs w:val="20"/>
              </w:rPr>
              <w:t>Z21 – Z22</w:t>
            </w:r>
            <w:r w:rsidRPr="00A755A5">
              <w:rPr>
                <w:rFonts w:ascii="Arial" w:hAnsi="Arial" w:cs="Arial"/>
                <w:color w:val="0000FF"/>
                <w:sz w:val="16"/>
                <w:szCs w:val="20"/>
              </w:rPr>
              <w:t xml:space="preserve"> – </w:t>
            </w:r>
            <w:bookmarkEnd w:id="19"/>
            <w:r w:rsidR="00E3342A">
              <w:rPr>
                <w:rFonts w:ascii="Arial" w:hAnsi="Arial" w:cs="Arial"/>
                <w:color w:val="0000FF"/>
                <w:sz w:val="16"/>
                <w:szCs w:val="20"/>
              </w:rPr>
              <w:t>Z24</w:t>
            </w:r>
          </w:p>
        </w:tc>
        <w:tc>
          <w:tcPr>
            <w:tcW w:w="3192" w:type="dxa"/>
            <w:gridSpan w:val="2"/>
            <w:shd w:val="clear" w:color="auto" w:fill="auto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color w:val="0000FF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>17:00 Atatürk İlk.&amp;İnk. Tarihi  I</w:t>
            </w:r>
          </w:p>
          <w:p w:rsidR="005A33AE" w:rsidRPr="00A755A5" w:rsidRDefault="005A33AE" w:rsidP="005A33AE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0000FF"/>
                <w:sz w:val="16"/>
                <w:szCs w:val="20"/>
              </w:rPr>
              <w:t>1B06</w:t>
            </w:r>
            <w:r>
              <w:rPr>
                <w:rFonts w:ascii="Arial" w:hAnsi="Arial" w:cs="Arial"/>
                <w:color w:val="0000FF"/>
                <w:sz w:val="16"/>
                <w:szCs w:val="20"/>
              </w:rPr>
              <w:t xml:space="preserve"> – 1</w:t>
            </w:r>
            <w:r w:rsidRPr="00A755A5">
              <w:rPr>
                <w:rFonts w:ascii="Arial" w:hAnsi="Arial" w:cs="Arial"/>
                <w:color w:val="0000FF"/>
                <w:sz w:val="16"/>
                <w:szCs w:val="20"/>
              </w:rPr>
              <w:t>B07</w:t>
            </w:r>
            <w:r>
              <w:rPr>
                <w:rFonts w:ascii="Arial" w:hAnsi="Arial" w:cs="Arial"/>
                <w:color w:val="0000FF"/>
                <w:sz w:val="16"/>
                <w:szCs w:val="20"/>
              </w:rPr>
              <w:t xml:space="preserve"> – </w:t>
            </w:r>
            <w:r w:rsidR="00A755A5" w:rsidRPr="00A755A5">
              <w:rPr>
                <w:rFonts w:ascii="Arial" w:hAnsi="Arial" w:cs="Arial"/>
                <w:color w:val="0000FF"/>
                <w:sz w:val="16"/>
                <w:szCs w:val="20"/>
              </w:rPr>
              <w:t>Z21 – 120 – 121 – 123</w:t>
            </w:r>
          </w:p>
          <w:p w:rsidR="00A755A5" w:rsidRPr="00A755A5" w:rsidRDefault="00A755A5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</w:p>
        </w:tc>
        <w:tc>
          <w:tcPr>
            <w:tcW w:w="3152" w:type="dxa"/>
            <w:gridSpan w:val="2"/>
          </w:tcPr>
          <w:p w:rsidR="00A755A5" w:rsidRPr="00A755A5" w:rsidRDefault="00A755A5" w:rsidP="00A755A5">
            <w:pPr>
              <w:rPr>
                <w:rFonts w:ascii="Arial" w:hAnsi="Arial" w:cs="Arial"/>
                <w:b/>
                <w:color w:val="0000FF"/>
                <w:sz w:val="16"/>
                <w:szCs w:val="20"/>
              </w:rPr>
            </w:pPr>
            <w:bookmarkStart w:id="20" w:name="_Hlk497405564"/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>17:00 Türk Dili I</w:t>
            </w:r>
          </w:p>
          <w:p w:rsidR="00A755A5" w:rsidRPr="00A755A5" w:rsidRDefault="00670979" w:rsidP="00A755A5">
            <w:pPr>
              <w:rPr>
                <w:rFonts w:ascii="Arial" w:hAnsi="Arial" w:cs="Arial"/>
                <w:color w:val="0000FF"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0000FF"/>
                <w:sz w:val="16"/>
                <w:szCs w:val="20"/>
              </w:rPr>
              <w:t>1B06</w:t>
            </w:r>
            <w:r>
              <w:rPr>
                <w:rFonts w:ascii="Arial" w:hAnsi="Arial" w:cs="Arial"/>
                <w:color w:val="0000FF"/>
                <w:sz w:val="16"/>
                <w:szCs w:val="20"/>
              </w:rPr>
              <w:t xml:space="preserve"> – </w:t>
            </w:r>
            <w:r w:rsidR="00A755A5" w:rsidRPr="00A755A5">
              <w:rPr>
                <w:rFonts w:ascii="Arial" w:hAnsi="Arial" w:cs="Arial"/>
                <w:color w:val="0000FF"/>
                <w:sz w:val="16"/>
                <w:szCs w:val="20"/>
              </w:rPr>
              <w:t>Z21 – Z24 – 120 – 121 – 123</w:t>
            </w:r>
          </w:p>
          <w:bookmarkEnd w:id="20"/>
          <w:p w:rsidR="00A755A5" w:rsidRPr="00A755A5" w:rsidRDefault="00A755A5" w:rsidP="00A755A5">
            <w:pPr>
              <w:rPr>
                <w:rFonts w:ascii="Arial" w:hAnsi="Arial" w:cs="Arial"/>
                <w:b/>
                <w:color w:val="008000"/>
                <w:sz w:val="16"/>
                <w:szCs w:val="20"/>
              </w:rPr>
            </w:pPr>
          </w:p>
        </w:tc>
      </w:tr>
      <w:tr w:rsidR="00A755A5" w:rsidRPr="00FF1862" w:rsidTr="00093F8A">
        <w:tblPrEx>
          <w:jc w:val="center"/>
        </w:tblPrEx>
        <w:trPr>
          <w:gridAfter w:val="1"/>
          <w:wAfter w:w="406" w:type="dxa"/>
          <w:trHeight w:val="319"/>
          <w:jc w:val="center"/>
        </w:trPr>
        <w:tc>
          <w:tcPr>
            <w:tcW w:w="3078" w:type="dxa"/>
            <w:gridSpan w:val="2"/>
            <w:shd w:val="clear" w:color="auto" w:fill="D9D9D9" w:themeFill="background1" w:themeFillShade="D9"/>
            <w:vAlign w:val="center"/>
          </w:tcPr>
          <w:p w:rsidR="00A755A5" w:rsidRPr="00A755A5" w:rsidRDefault="00A755A5" w:rsidP="00A755A5">
            <w:pPr>
              <w:jc w:val="center"/>
              <w:rPr>
                <w:rFonts w:ascii="Arial" w:hAnsi="Arial" w:cs="Arial"/>
                <w:color w:val="0000FF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sz w:val="16"/>
                <w:szCs w:val="20"/>
              </w:rPr>
              <w:t>13.01.2020 Pazartesi</w:t>
            </w:r>
          </w:p>
        </w:tc>
        <w:tc>
          <w:tcPr>
            <w:tcW w:w="3078" w:type="dxa"/>
            <w:gridSpan w:val="2"/>
            <w:shd w:val="clear" w:color="auto" w:fill="D9D9D9" w:themeFill="background1" w:themeFillShade="D9"/>
            <w:vAlign w:val="center"/>
          </w:tcPr>
          <w:p w:rsidR="00A755A5" w:rsidRPr="00A755A5" w:rsidRDefault="00A755A5" w:rsidP="00A755A5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sz w:val="16"/>
                <w:szCs w:val="20"/>
              </w:rPr>
              <w:t>14.01.2020 Salı</w:t>
            </w:r>
          </w:p>
        </w:tc>
        <w:tc>
          <w:tcPr>
            <w:tcW w:w="3078" w:type="dxa"/>
            <w:gridSpan w:val="2"/>
            <w:shd w:val="clear" w:color="auto" w:fill="D9D9D9" w:themeFill="background1" w:themeFillShade="D9"/>
            <w:vAlign w:val="center"/>
          </w:tcPr>
          <w:p w:rsidR="00A755A5" w:rsidRPr="00A755A5" w:rsidRDefault="00F006FA" w:rsidP="00F006FA">
            <w:pPr>
              <w:jc w:val="center"/>
              <w:rPr>
                <w:rFonts w:ascii="Arial" w:hAnsi="Arial" w:cs="Arial"/>
                <w:color w:val="0000FF"/>
                <w:sz w:val="16"/>
                <w:szCs w:val="20"/>
              </w:rPr>
            </w:pPr>
            <w:r>
              <w:rPr>
                <w:rFonts w:ascii="Arial" w:hAnsi="Arial" w:cs="Arial"/>
                <w:b/>
                <w:sz w:val="16"/>
                <w:szCs w:val="20"/>
              </w:rPr>
              <w:t>15</w:t>
            </w:r>
            <w:r w:rsidR="00A755A5" w:rsidRPr="00A755A5">
              <w:rPr>
                <w:rFonts w:ascii="Arial" w:hAnsi="Arial" w:cs="Arial"/>
                <w:b/>
                <w:sz w:val="16"/>
                <w:szCs w:val="20"/>
              </w:rPr>
              <w:t xml:space="preserve">.01.2020 </w:t>
            </w:r>
            <w:r>
              <w:rPr>
                <w:rFonts w:ascii="Arial" w:hAnsi="Arial" w:cs="Arial"/>
                <w:b/>
                <w:sz w:val="16"/>
                <w:szCs w:val="20"/>
              </w:rPr>
              <w:t>Çarşamba</w:t>
            </w:r>
          </w:p>
        </w:tc>
        <w:tc>
          <w:tcPr>
            <w:tcW w:w="3192" w:type="dxa"/>
            <w:gridSpan w:val="2"/>
            <w:shd w:val="clear" w:color="auto" w:fill="D9D9D9" w:themeFill="background1" w:themeFillShade="D9"/>
            <w:vAlign w:val="center"/>
          </w:tcPr>
          <w:p w:rsidR="00A755A5" w:rsidRPr="00A755A5" w:rsidRDefault="00A755A5" w:rsidP="00F006FA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3152" w:type="dxa"/>
            <w:gridSpan w:val="2"/>
            <w:shd w:val="clear" w:color="auto" w:fill="D9D9D9" w:themeFill="background1" w:themeFillShade="D9"/>
            <w:vAlign w:val="center"/>
          </w:tcPr>
          <w:p w:rsidR="00A755A5" w:rsidRPr="00A755A5" w:rsidRDefault="00A755A5" w:rsidP="00A755A5">
            <w:pPr>
              <w:jc w:val="center"/>
              <w:rPr>
                <w:rFonts w:ascii="Arial" w:hAnsi="Arial" w:cs="Arial"/>
                <w:color w:val="0000FF"/>
                <w:sz w:val="16"/>
                <w:szCs w:val="20"/>
              </w:rPr>
            </w:pPr>
          </w:p>
        </w:tc>
      </w:tr>
      <w:tr w:rsidR="00F006FA" w:rsidRPr="00FF1862" w:rsidTr="00093F8A">
        <w:tblPrEx>
          <w:jc w:val="center"/>
        </w:tblPrEx>
        <w:trPr>
          <w:gridAfter w:val="1"/>
          <w:wAfter w:w="406" w:type="dxa"/>
          <w:trHeight w:val="453"/>
          <w:jc w:val="center"/>
        </w:trPr>
        <w:tc>
          <w:tcPr>
            <w:tcW w:w="3078" w:type="dxa"/>
            <w:gridSpan w:val="2"/>
            <w:shd w:val="clear" w:color="auto" w:fill="auto"/>
          </w:tcPr>
          <w:p w:rsidR="00F006FA" w:rsidRPr="00A755A5" w:rsidRDefault="00F006FA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>09:00 HeatExchangers</w:t>
            </w:r>
          </w:p>
          <w:p w:rsidR="00F006FA" w:rsidRPr="00A755A5" w:rsidRDefault="00F006FA" w:rsidP="00A755A5">
            <w:pPr>
              <w:rPr>
                <w:rFonts w:ascii="Arial" w:hAnsi="Arial" w:cs="Arial"/>
                <w:color w:val="FFFFFF"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008000"/>
                <w:sz w:val="16"/>
                <w:szCs w:val="20"/>
              </w:rPr>
              <w:t>Z22 – Z24</w:t>
            </w:r>
          </w:p>
        </w:tc>
        <w:tc>
          <w:tcPr>
            <w:tcW w:w="3078" w:type="dxa"/>
            <w:gridSpan w:val="2"/>
          </w:tcPr>
          <w:p w:rsidR="00F006FA" w:rsidRPr="00A755A5" w:rsidRDefault="00F006FA" w:rsidP="00A755A5">
            <w:pPr>
              <w:rPr>
                <w:rFonts w:ascii="Arial" w:hAnsi="Arial" w:cs="Arial"/>
                <w:b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>09:00 Optimizasyon</w:t>
            </w:r>
          </w:p>
          <w:p w:rsidR="00F006FA" w:rsidRPr="00A755A5" w:rsidRDefault="00F006FA" w:rsidP="00A755A5">
            <w:pPr>
              <w:rPr>
                <w:rFonts w:ascii="Arial" w:hAnsi="Arial" w:cs="Arial"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008000"/>
                <w:sz w:val="16"/>
                <w:szCs w:val="20"/>
              </w:rPr>
              <w:t>Z22 – Z24</w:t>
            </w:r>
          </w:p>
        </w:tc>
        <w:tc>
          <w:tcPr>
            <w:tcW w:w="3078" w:type="dxa"/>
            <w:gridSpan w:val="2"/>
            <w:vMerge w:val="restart"/>
            <w:shd w:val="clear" w:color="auto" w:fill="FDE9D9" w:themeFill="accent6" w:themeFillTint="33"/>
            <w:vAlign w:val="center"/>
          </w:tcPr>
          <w:p w:rsidR="00F006FA" w:rsidRPr="00A755A5" w:rsidRDefault="00257028" w:rsidP="00F006FA">
            <w:pPr>
              <w:jc w:val="center"/>
              <w:rPr>
                <w:rFonts w:ascii="Arial" w:hAnsi="Arial" w:cs="Arial"/>
                <w:b/>
                <w:color w:val="0000FF"/>
                <w:sz w:val="16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16"/>
                <w:szCs w:val="20"/>
              </w:rPr>
              <w:t>ARAŞTIRMA</w:t>
            </w: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 xml:space="preserve"> PROJESİ SINAVLARI</w:t>
            </w:r>
          </w:p>
        </w:tc>
        <w:tc>
          <w:tcPr>
            <w:tcW w:w="3192" w:type="dxa"/>
            <w:gridSpan w:val="2"/>
            <w:vMerge w:val="restart"/>
            <w:shd w:val="clear" w:color="auto" w:fill="FDE9D9" w:themeFill="accent6" w:themeFillTint="33"/>
            <w:vAlign w:val="center"/>
          </w:tcPr>
          <w:p w:rsidR="00F006FA" w:rsidRPr="00A755A5" w:rsidRDefault="00F006FA" w:rsidP="00F006FA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20"/>
              </w:rPr>
            </w:pPr>
          </w:p>
        </w:tc>
        <w:tc>
          <w:tcPr>
            <w:tcW w:w="3152" w:type="dxa"/>
            <w:gridSpan w:val="2"/>
            <w:vMerge w:val="restart"/>
            <w:shd w:val="clear" w:color="auto" w:fill="FDE9D9" w:themeFill="accent6" w:themeFillTint="33"/>
          </w:tcPr>
          <w:p w:rsidR="00F006FA" w:rsidRPr="00A755A5" w:rsidRDefault="00F006FA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</w:p>
        </w:tc>
      </w:tr>
      <w:tr w:rsidR="00F006FA" w:rsidRPr="00FF1862" w:rsidTr="00093F8A">
        <w:tblPrEx>
          <w:jc w:val="center"/>
        </w:tblPrEx>
        <w:trPr>
          <w:gridAfter w:val="1"/>
          <w:wAfter w:w="406" w:type="dxa"/>
          <w:trHeight w:val="453"/>
          <w:jc w:val="center"/>
        </w:trPr>
        <w:tc>
          <w:tcPr>
            <w:tcW w:w="3078" w:type="dxa"/>
            <w:gridSpan w:val="2"/>
            <w:shd w:val="clear" w:color="auto" w:fill="auto"/>
          </w:tcPr>
          <w:p w:rsidR="00F006FA" w:rsidRPr="00A755A5" w:rsidRDefault="00F006FA" w:rsidP="00A755A5">
            <w:pPr>
              <w:rPr>
                <w:rFonts w:ascii="Arial" w:hAnsi="Arial" w:cs="Arial"/>
                <w:b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>11:00 İleri Makina Konst.</w:t>
            </w:r>
          </w:p>
          <w:p w:rsidR="00F006FA" w:rsidRPr="00A755A5" w:rsidRDefault="00F006FA" w:rsidP="00A755A5">
            <w:pPr>
              <w:rPr>
                <w:rFonts w:ascii="Arial" w:hAnsi="Arial" w:cs="Arial"/>
                <w:b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008000"/>
                <w:sz w:val="16"/>
                <w:szCs w:val="20"/>
              </w:rPr>
              <w:t>Z25</w:t>
            </w:r>
          </w:p>
        </w:tc>
        <w:tc>
          <w:tcPr>
            <w:tcW w:w="3078" w:type="dxa"/>
            <w:gridSpan w:val="2"/>
          </w:tcPr>
          <w:p w:rsidR="00F006FA" w:rsidRPr="00A755A5" w:rsidRDefault="00F006FA" w:rsidP="00A755A5">
            <w:pPr>
              <w:rPr>
                <w:rFonts w:ascii="Arial" w:hAnsi="Arial" w:cs="Arial"/>
                <w:b/>
                <w:color w:val="FF0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>11:00 Intro. FractureMechanics</w:t>
            </w:r>
          </w:p>
          <w:p w:rsidR="00F006FA" w:rsidRPr="00A755A5" w:rsidRDefault="00F006FA" w:rsidP="00A755A5">
            <w:pPr>
              <w:rPr>
                <w:rFonts w:ascii="Arial" w:hAnsi="Arial" w:cs="Arial"/>
                <w:b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008000"/>
                <w:sz w:val="16"/>
                <w:szCs w:val="20"/>
              </w:rPr>
              <w:t>Z21 – Z22</w:t>
            </w:r>
          </w:p>
        </w:tc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F006FA" w:rsidRPr="00A755A5" w:rsidRDefault="00F006FA" w:rsidP="00A755A5">
            <w:pPr>
              <w:rPr>
                <w:rFonts w:ascii="Arial" w:hAnsi="Arial" w:cs="Arial"/>
                <w:b/>
                <w:color w:val="0000FF"/>
                <w:sz w:val="16"/>
                <w:szCs w:val="20"/>
              </w:rPr>
            </w:pPr>
          </w:p>
        </w:tc>
        <w:tc>
          <w:tcPr>
            <w:tcW w:w="3192" w:type="dxa"/>
            <w:gridSpan w:val="2"/>
            <w:vMerge/>
            <w:shd w:val="clear" w:color="auto" w:fill="FDE9D9" w:themeFill="accent6" w:themeFillTint="33"/>
          </w:tcPr>
          <w:p w:rsidR="00F006FA" w:rsidRPr="00A755A5" w:rsidRDefault="00F006FA" w:rsidP="00A755A5">
            <w:pPr>
              <w:rPr>
                <w:rFonts w:ascii="Arial" w:hAnsi="Arial" w:cs="Arial"/>
                <w:b/>
                <w:color w:val="FF0000"/>
                <w:sz w:val="16"/>
                <w:szCs w:val="20"/>
              </w:rPr>
            </w:pPr>
          </w:p>
        </w:tc>
        <w:tc>
          <w:tcPr>
            <w:tcW w:w="3152" w:type="dxa"/>
            <w:gridSpan w:val="2"/>
            <w:vMerge/>
            <w:shd w:val="clear" w:color="auto" w:fill="FDE9D9" w:themeFill="accent6" w:themeFillTint="33"/>
          </w:tcPr>
          <w:p w:rsidR="00F006FA" w:rsidRPr="00A755A5" w:rsidRDefault="00F006FA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</w:p>
        </w:tc>
      </w:tr>
      <w:tr w:rsidR="00F006FA" w:rsidRPr="00FF1862" w:rsidTr="00093F8A">
        <w:tblPrEx>
          <w:jc w:val="center"/>
        </w:tblPrEx>
        <w:trPr>
          <w:gridAfter w:val="1"/>
          <w:wAfter w:w="406" w:type="dxa"/>
          <w:trHeight w:val="453"/>
          <w:jc w:val="center"/>
        </w:trPr>
        <w:tc>
          <w:tcPr>
            <w:tcW w:w="3078" w:type="dxa"/>
            <w:gridSpan w:val="2"/>
            <w:shd w:val="clear" w:color="auto" w:fill="auto"/>
          </w:tcPr>
          <w:p w:rsidR="00F006FA" w:rsidRPr="00A755A5" w:rsidRDefault="00F006FA" w:rsidP="00A755A5">
            <w:pPr>
              <w:rPr>
                <w:rFonts w:ascii="Arial" w:hAnsi="Arial" w:cs="Arial"/>
                <w:b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sz w:val="16"/>
                <w:szCs w:val="20"/>
              </w:rPr>
              <w:t xml:space="preserve">13:00 İmal Usulleri I </w:t>
            </w:r>
          </w:p>
          <w:p w:rsidR="00F006FA" w:rsidRPr="00A755A5" w:rsidRDefault="00F006FA" w:rsidP="00A755A5">
            <w:pPr>
              <w:rPr>
                <w:rFonts w:ascii="Arial" w:hAnsi="Arial" w:cs="Arial"/>
                <w:sz w:val="16"/>
                <w:szCs w:val="20"/>
              </w:rPr>
            </w:pPr>
            <w:r w:rsidRPr="00A755A5">
              <w:rPr>
                <w:rFonts w:ascii="Arial" w:hAnsi="Arial" w:cs="Arial"/>
                <w:sz w:val="16"/>
                <w:szCs w:val="20"/>
              </w:rPr>
              <w:t>Z21 – Z22 – Z24 – 121 – 123</w:t>
            </w:r>
          </w:p>
          <w:p w:rsidR="00F006FA" w:rsidRPr="00A755A5" w:rsidRDefault="00F006FA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</w:p>
        </w:tc>
        <w:tc>
          <w:tcPr>
            <w:tcW w:w="3078" w:type="dxa"/>
            <w:gridSpan w:val="2"/>
          </w:tcPr>
          <w:p w:rsidR="00F006FA" w:rsidRPr="00A755A5" w:rsidRDefault="00F006FA" w:rsidP="00A755A5">
            <w:pPr>
              <w:rPr>
                <w:rFonts w:ascii="Arial" w:hAnsi="Arial" w:cs="Arial"/>
                <w:b/>
                <w:color w:val="FF0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FF0000"/>
                <w:sz w:val="16"/>
                <w:szCs w:val="20"/>
              </w:rPr>
              <w:t xml:space="preserve">13:00 Mukavemet I </w:t>
            </w:r>
          </w:p>
          <w:p w:rsidR="00F006FA" w:rsidRPr="00A755A5" w:rsidRDefault="00F006FA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FF0000"/>
                <w:sz w:val="16"/>
                <w:szCs w:val="20"/>
              </w:rPr>
              <w:t>Z24 – 120 - 121 – 123 – 124</w:t>
            </w:r>
          </w:p>
        </w:tc>
        <w:tc>
          <w:tcPr>
            <w:tcW w:w="3078" w:type="dxa"/>
            <w:gridSpan w:val="2"/>
            <w:vMerge w:val="restart"/>
            <w:shd w:val="clear" w:color="auto" w:fill="FDE9D9" w:themeFill="accent6" w:themeFillTint="33"/>
            <w:vAlign w:val="center"/>
          </w:tcPr>
          <w:p w:rsidR="00F006FA" w:rsidRPr="00A755A5" w:rsidRDefault="00257028" w:rsidP="00F006FA">
            <w:pPr>
              <w:jc w:val="center"/>
              <w:rPr>
                <w:rFonts w:ascii="Arial" w:hAnsi="Arial" w:cs="Arial"/>
                <w:b/>
                <w:color w:val="0000FF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>BİTİRME PROJESİ SINAVLARI</w:t>
            </w:r>
          </w:p>
        </w:tc>
        <w:tc>
          <w:tcPr>
            <w:tcW w:w="3192" w:type="dxa"/>
            <w:gridSpan w:val="2"/>
            <w:vMerge/>
            <w:shd w:val="clear" w:color="auto" w:fill="FDE9D9" w:themeFill="accent6" w:themeFillTint="33"/>
          </w:tcPr>
          <w:p w:rsidR="00F006FA" w:rsidRPr="00A755A5" w:rsidRDefault="00F006FA" w:rsidP="00A755A5">
            <w:pPr>
              <w:rPr>
                <w:rFonts w:ascii="Arial" w:hAnsi="Arial" w:cs="Arial"/>
                <w:b/>
                <w:color w:val="FF0000"/>
                <w:sz w:val="16"/>
                <w:szCs w:val="20"/>
              </w:rPr>
            </w:pPr>
          </w:p>
        </w:tc>
        <w:tc>
          <w:tcPr>
            <w:tcW w:w="3152" w:type="dxa"/>
            <w:gridSpan w:val="2"/>
            <w:vMerge/>
            <w:shd w:val="clear" w:color="auto" w:fill="FDE9D9" w:themeFill="accent6" w:themeFillTint="33"/>
          </w:tcPr>
          <w:p w:rsidR="00F006FA" w:rsidRPr="00A755A5" w:rsidRDefault="00F006FA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</w:p>
        </w:tc>
      </w:tr>
      <w:tr w:rsidR="00F006FA" w:rsidRPr="00FF1862" w:rsidTr="00093F8A">
        <w:tblPrEx>
          <w:jc w:val="center"/>
        </w:tblPrEx>
        <w:trPr>
          <w:gridAfter w:val="1"/>
          <w:wAfter w:w="406" w:type="dxa"/>
          <w:trHeight w:val="453"/>
          <w:jc w:val="center"/>
        </w:trPr>
        <w:tc>
          <w:tcPr>
            <w:tcW w:w="3078" w:type="dxa"/>
            <w:gridSpan w:val="2"/>
            <w:shd w:val="clear" w:color="auto" w:fill="auto"/>
          </w:tcPr>
          <w:p w:rsidR="00F006FA" w:rsidRPr="00A755A5" w:rsidRDefault="00F006FA" w:rsidP="00A755A5">
            <w:pPr>
              <w:rPr>
                <w:rFonts w:ascii="Arial" w:hAnsi="Arial" w:cs="Arial"/>
                <w:b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>15:00 Kaynak Tekniği</w:t>
            </w:r>
          </w:p>
          <w:p w:rsidR="00F006FA" w:rsidRPr="00A755A5" w:rsidRDefault="00F006FA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008000"/>
                <w:sz w:val="16"/>
                <w:szCs w:val="20"/>
              </w:rPr>
              <w:t>124</w:t>
            </w:r>
          </w:p>
        </w:tc>
        <w:tc>
          <w:tcPr>
            <w:tcW w:w="3078" w:type="dxa"/>
            <w:gridSpan w:val="2"/>
          </w:tcPr>
          <w:p w:rsidR="00F006FA" w:rsidRPr="00A755A5" w:rsidRDefault="00F006FA" w:rsidP="00A755A5">
            <w:pPr>
              <w:rPr>
                <w:rFonts w:ascii="Arial" w:hAnsi="Arial" w:cs="Arial"/>
                <w:b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8000"/>
                <w:sz w:val="16"/>
                <w:szCs w:val="20"/>
              </w:rPr>
              <w:t>15:00 Sayısal Kont. Tezgahlar</w:t>
            </w:r>
          </w:p>
          <w:p w:rsidR="00F006FA" w:rsidRPr="00A755A5" w:rsidRDefault="00F006FA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008000"/>
                <w:sz w:val="16"/>
                <w:szCs w:val="20"/>
              </w:rPr>
              <w:t>Z21</w:t>
            </w:r>
          </w:p>
        </w:tc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F006FA" w:rsidRPr="00A755A5" w:rsidRDefault="00F006FA" w:rsidP="00A755A5">
            <w:pPr>
              <w:rPr>
                <w:rFonts w:ascii="Arial" w:hAnsi="Arial" w:cs="Arial"/>
                <w:b/>
                <w:color w:val="0000FF"/>
                <w:sz w:val="16"/>
                <w:szCs w:val="20"/>
              </w:rPr>
            </w:pPr>
          </w:p>
        </w:tc>
        <w:tc>
          <w:tcPr>
            <w:tcW w:w="3192" w:type="dxa"/>
            <w:gridSpan w:val="2"/>
            <w:vMerge/>
            <w:shd w:val="clear" w:color="auto" w:fill="FDE9D9" w:themeFill="accent6" w:themeFillTint="33"/>
          </w:tcPr>
          <w:p w:rsidR="00F006FA" w:rsidRPr="00A755A5" w:rsidRDefault="00F006FA" w:rsidP="00A755A5">
            <w:pPr>
              <w:rPr>
                <w:rFonts w:ascii="Arial" w:hAnsi="Arial" w:cs="Arial"/>
                <w:b/>
                <w:color w:val="FF0000"/>
                <w:sz w:val="16"/>
                <w:szCs w:val="20"/>
              </w:rPr>
            </w:pPr>
          </w:p>
        </w:tc>
        <w:tc>
          <w:tcPr>
            <w:tcW w:w="3152" w:type="dxa"/>
            <w:gridSpan w:val="2"/>
            <w:vMerge/>
            <w:shd w:val="clear" w:color="auto" w:fill="FDE9D9" w:themeFill="accent6" w:themeFillTint="33"/>
          </w:tcPr>
          <w:p w:rsidR="00F006FA" w:rsidRPr="00A755A5" w:rsidRDefault="00F006FA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</w:p>
        </w:tc>
      </w:tr>
      <w:tr w:rsidR="00F006FA" w:rsidRPr="00FF1862" w:rsidTr="00093F8A">
        <w:tblPrEx>
          <w:jc w:val="center"/>
        </w:tblPrEx>
        <w:trPr>
          <w:gridAfter w:val="1"/>
          <w:wAfter w:w="406" w:type="dxa"/>
          <w:trHeight w:val="453"/>
          <w:jc w:val="center"/>
        </w:trPr>
        <w:tc>
          <w:tcPr>
            <w:tcW w:w="3078" w:type="dxa"/>
            <w:gridSpan w:val="2"/>
            <w:shd w:val="clear" w:color="auto" w:fill="auto"/>
          </w:tcPr>
          <w:p w:rsidR="00F006FA" w:rsidRPr="00A755A5" w:rsidRDefault="00F006FA" w:rsidP="00A755A5">
            <w:pPr>
              <w:rPr>
                <w:rFonts w:ascii="Arial" w:hAnsi="Arial" w:cs="Arial"/>
                <w:b/>
                <w:color w:val="0000FF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0000FF"/>
                <w:sz w:val="16"/>
                <w:szCs w:val="20"/>
              </w:rPr>
              <w:t xml:space="preserve">17:00 Technical English I </w:t>
            </w:r>
          </w:p>
          <w:p w:rsidR="00670979" w:rsidRPr="00A755A5" w:rsidRDefault="00670979" w:rsidP="00670979">
            <w:pPr>
              <w:rPr>
                <w:rFonts w:ascii="Arial" w:hAnsi="Arial" w:cs="Arial"/>
                <w:color w:val="0000FF"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0000FF"/>
                <w:sz w:val="16"/>
                <w:szCs w:val="20"/>
              </w:rPr>
              <w:t>1B06</w:t>
            </w:r>
            <w:r>
              <w:rPr>
                <w:rFonts w:ascii="Arial" w:hAnsi="Arial" w:cs="Arial"/>
                <w:color w:val="0000FF"/>
                <w:sz w:val="16"/>
                <w:szCs w:val="20"/>
              </w:rPr>
              <w:t xml:space="preserve"> – </w:t>
            </w:r>
            <w:r w:rsidRPr="00A755A5">
              <w:rPr>
                <w:rFonts w:ascii="Arial" w:hAnsi="Arial" w:cs="Arial"/>
                <w:color w:val="0000FF"/>
                <w:sz w:val="16"/>
                <w:szCs w:val="20"/>
              </w:rPr>
              <w:t xml:space="preserve">Z21 – Z22 – Z24 – </w:t>
            </w:r>
          </w:p>
          <w:p w:rsidR="00F006FA" w:rsidRPr="00A755A5" w:rsidRDefault="00F006FA" w:rsidP="00670979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0000FF"/>
                <w:sz w:val="16"/>
                <w:szCs w:val="20"/>
              </w:rPr>
              <w:t>120 – 121 – 123</w:t>
            </w:r>
          </w:p>
        </w:tc>
        <w:tc>
          <w:tcPr>
            <w:tcW w:w="3078" w:type="dxa"/>
            <w:gridSpan w:val="2"/>
          </w:tcPr>
          <w:p w:rsidR="00F006FA" w:rsidRPr="00A755A5" w:rsidRDefault="00F006FA" w:rsidP="00A755A5">
            <w:pPr>
              <w:rPr>
                <w:rFonts w:ascii="Arial" w:hAnsi="Arial" w:cs="Arial"/>
                <w:b/>
                <w:color w:val="FF0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FF0000"/>
                <w:sz w:val="16"/>
                <w:szCs w:val="20"/>
              </w:rPr>
              <w:t>17:00 Matematik III (ÖÖ)</w:t>
            </w:r>
          </w:p>
          <w:p w:rsidR="00F006FA" w:rsidRPr="00A755A5" w:rsidRDefault="00F006FA" w:rsidP="00A755A5">
            <w:pPr>
              <w:rPr>
                <w:rFonts w:ascii="Arial" w:hAnsi="Arial" w:cs="Arial"/>
                <w:color w:val="FF0000"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FF0000"/>
                <w:sz w:val="16"/>
                <w:szCs w:val="20"/>
              </w:rPr>
              <w:t>120 - 121</w:t>
            </w:r>
          </w:p>
          <w:p w:rsidR="00F006FA" w:rsidRPr="00A755A5" w:rsidRDefault="00F006FA" w:rsidP="00A755A5">
            <w:pPr>
              <w:rPr>
                <w:rFonts w:ascii="Arial" w:hAnsi="Arial" w:cs="Arial"/>
                <w:b/>
                <w:color w:val="FF0000"/>
                <w:sz w:val="16"/>
                <w:szCs w:val="20"/>
              </w:rPr>
            </w:pPr>
            <w:r w:rsidRPr="00A755A5">
              <w:rPr>
                <w:rFonts w:ascii="Arial" w:hAnsi="Arial" w:cs="Arial"/>
                <w:b/>
                <w:color w:val="FF0000"/>
                <w:sz w:val="16"/>
                <w:szCs w:val="20"/>
              </w:rPr>
              <w:t xml:space="preserve">17:00 Matematik III (İÖ) </w:t>
            </w:r>
          </w:p>
          <w:p w:rsidR="00F006FA" w:rsidRPr="00A755A5" w:rsidRDefault="00F006FA" w:rsidP="00A755A5">
            <w:pPr>
              <w:rPr>
                <w:rFonts w:ascii="Arial" w:hAnsi="Arial" w:cs="Arial"/>
                <w:b/>
                <w:color w:val="008000"/>
                <w:sz w:val="16"/>
                <w:szCs w:val="20"/>
              </w:rPr>
            </w:pPr>
            <w:r w:rsidRPr="00A755A5">
              <w:rPr>
                <w:rFonts w:ascii="Arial" w:hAnsi="Arial" w:cs="Arial"/>
                <w:color w:val="FF0000"/>
                <w:sz w:val="16"/>
                <w:szCs w:val="20"/>
              </w:rPr>
              <w:t>1B06 – 1B07 – 1B10</w:t>
            </w:r>
          </w:p>
        </w:tc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F006FA" w:rsidRPr="00A755A5" w:rsidRDefault="00F006FA" w:rsidP="00A755A5">
            <w:pPr>
              <w:rPr>
                <w:rFonts w:ascii="Arial" w:hAnsi="Arial" w:cs="Arial"/>
                <w:b/>
                <w:color w:val="0000FF"/>
                <w:sz w:val="16"/>
                <w:szCs w:val="20"/>
              </w:rPr>
            </w:pPr>
          </w:p>
        </w:tc>
        <w:tc>
          <w:tcPr>
            <w:tcW w:w="3192" w:type="dxa"/>
            <w:gridSpan w:val="2"/>
            <w:vMerge/>
            <w:shd w:val="clear" w:color="auto" w:fill="FDE9D9" w:themeFill="accent6" w:themeFillTint="33"/>
          </w:tcPr>
          <w:p w:rsidR="00F006FA" w:rsidRPr="00A755A5" w:rsidRDefault="00F006FA" w:rsidP="00A755A5">
            <w:pPr>
              <w:rPr>
                <w:rFonts w:ascii="Arial" w:hAnsi="Arial" w:cs="Arial"/>
                <w:b/>
                <w:color w:val="FF0000"/>
                <w:sz w:val="16"/>
                <w:szCs w:val="20"/>
              </w:rPr>
            </w:pPr>
          </w:p>
        </w:tc>
        <w:tc>
          <w:tcPr>
            <w:tcW w:w="3152" w:type="dxa"/>
            <w:gridSpan w:val="2"/>
            <w:vMerge/>
            <w:shd w:val="clear" w:color="auto" w:fill="FDE9D9" w:themeFill="accent6" w:themeFillTint="33"/>
          </w:tcPr>
          <w:p w:rsidR="00F006FA" w:rsidRPr="00A755A5" w:rsidRDefault="00F006FA" w:rsidP="00A755A5">
            <w:pPr>
              <w:rPr>
                <w:rFonts w:ascii="Arial" w:hAnsi="Arial" w:cs="Arial"/>
                <w:color w:val="008000"/>
                <w:sz w:val="16"/>
                <w:szCs w:val="20"/>
              </w:rPr>
            </w:pPr>
          </w:p>
        </w:tc>
      </w:tr>
      <w:tr w:rsidR="00A755A5" w:rsidRPr="00FF1862" w:rsidTr="00093F8A">
        <w:tblPrEx>
          <w:jc w:val="center"/>
        </w:tblPrEx>
        <w:trPr>
          <w:gridAfter w:val="1"/>
          <w:wAfter w:w="406" w:type="dxa"/>
          <w:trHeight w:val="376"/>
          <w:jc w:val="center"/>
        </w:trPr>
        <w:tc>
          <w:tcPr>
            <w:tcW w:w="15578" w:type="dxa"/>
            <w:gridSpan w:val="10"/>
            <w:shd w:val="clear" w:color="auto" w:fill="F2F2F2"/>
            <w:vAlign w:val="center"/>
          </w:tcPr>
          <w:p w:rsidR="00D44731" w:rsidRDefault="00D44731" w:rsidP="00A755A5">
            <w:pPr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</w:p>
          <w:p w:rsidR="00E333D7" w:rsidRDefault="00E333D7" w:rsidP="00A755A5">
            <w:pPr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</w:p>
          <w:p w:rsidR="00E333D7" w:rsidRDefault="00E333D7" w:rsidP="00A755A5">
            <w:pPr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</w:p>
          <w:p w:rsidR="00E333D7" w:rsidRDefault="00E333D7" w:rsidP="00A755A5">
            <w:pPr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</w:p>
          <w:p w:rsidR="00E333D7" w:rsidRDefault="00E333D7" w:rsidP="00A755A5">
            <w:pPr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</w:p>
          <w:p w:rsidR="00A755A5" w:rsidRPr="00A755A5" w:rsidRDefault="00E50AF7" w:rsidP="00A755A5">
            <w:pPr>
              <w:jc w:val="center"/>
              <w:rPr>
                <w:rFonts w:ascii="Arial" w:hAnsi="Arial" w:cs="Arial"/>
                <w:b/>
                <w:sz w:val="18"/>
                <w:szCs w:val="20"/>
              </w:rPr>
            </w:pPr>
            <w:r>
              <w:rPr>
                <w:rFonts w:ascii="Arial" w:hAnsi="Arial" w:cs="Arial"/>
                <w:b/>
                <w:noProof/>
                <w:sz w:val="18"/>
                <w:szCs w:val="20"/>
              </w:rPr>
              <w:lastRenderedPageBreak/>
              <w:pict>
                <v:shape id="_x0000_s1029" type="#_x0000_t202" style="position:absolute;left:0;text-align:left;margin-left:674.5pt;margin-top:4.55pt;width:103pt;height:27.85pt;z-index:2516997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" filled="f" stroked="f">
                  <v:textbox style="mso-next-textbox:#_x0000_s1029">
                    <w:txbxContent>
                      <w:p w:rsidR="004C7CDF" w:rsidRDefault="00905645" w:rsidP="00157A46">
                        <w:pPr>
                          <w:jc w:val="right"/>
                          <w:rPr>
                            <w:rFonts w:ascii="Arial" w:hAnsi="Arial" w:cs="Arial"/>
                            <w:b/>
                            <w:lang w:val="en-US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lang w:val="en-US"/>
                          </w:rPr>
                          <w:t>31</w:t>
                        </w:r>
                        <w:r w:rsidR="004C7CDF">
                          <w:rPr>
                            <w:rFonts w:ascii="Arial" w:hAnsi="Arial" w:cs="Arial"/>
                            <w:b/>
                            <w:lang w:val="en-US"/>
                          </w:rPr>
                          <w:t>/10/2019</w:t>
                        </w:r>
                      </w:p>
                      <w:p w:rsidR="004C7CDF" w:rsidRPr="00506FE2" w:rsidRDefault="004C7CDF" w:rsidP="00157A46">
                        <w:pPr>
                          <w:jc w:val="right"/>
                          <w:rPr>
                            <w:rFonts w:ascii="Arial" w:hAnsi="Arial" w:cs="Arial"/>
                            <w:b/>
                            <w:lang w:val="en-US"/>
                          </w:rPr>
                        </w:pPr>
                      </w:p>
                      <w:p w:rsidR="004C7CDF" w:rsidRPr="00506FE2" w:rsidRDefault="004C7CDF" w:rsidP="00157A46">
                        <w:pPr>
                          <w:jc w:val="right"/>
                          <w:rPr>
                            <w:rFonts w:ascii="Arial" w:hAnsi="Arial" w:cs="Arial"/>
                            <w:b/>
                            <w:lang w:val="en-US"/>
                          </w:rPr>
                        </w:pPr>
                      </w:p>
                    </w:txbxContent>
                  </v:textbox>
                </v:shape>
              </w:pict>
            </w:r>
            <w:r w:rsidR="00A755A5" w:rsidRPr="00A755A5">
              <w:rPr>
                <w:rFonts w:ascii="Arial" w:hAnsi="Arial" w:cs="Arial"/>
                <w:b/>
                <w:sz w:val="18"/>
                <w:szCs w:val="20"/>
              </w:rPr>
              <w:t>2019 – 20120 ÖĞRETİM YILI GÜZ YARIYILI MAKİNA MÜHENDİSLİĞİ BÖLÜMÜ</w:t>
            </w:r>
          </w:p>
          <w:p w:rsidR="00A755A5" w:rsidRPr="00A755A5" w:rsidRDefault="00A755A5" w:rsidP="00A755A5">
            <w:pPr>
              <w:jc w:val="center"/>
              <w:rPr>
                <w:rFonts w:ascii="Arial" w:hAnsi="Arial" w:cs="Arial"/>
                <w:color w:val="FF0000"/>
                <w:sz w:val="14"/>
              </w:rPr>
            </w:pPr>
            <w:r w:rsidRPr="00A755A5">
              <w:rPr>
                <w:rFonts w:ascii="Arial" w:hAnsi="Arial" w:cs="Arial"/>
                <w:b/>
                <w:color w:val="FF0000"/>
                <w:sz w:val="18"/>
                <w:szCs w:val="20"/>
              </w:rPr>
              <w:t>BÜTÜNLEME SINAV PROGRAMI</w:t>
            </w:r>
          </w:p>
        </w:tc>
      </w:tr>
      <w:tr w:rsidR="00A755A5" w:rsidRPr="00FF1862" w:rsidTr="00093F8A">
        <w:tblPrEx>
          <w:jc w:val="center"/>
        </w:tblPrEx>
        <w:trPr>
          <w:gridAfter w:val="1"/>
          <w:wAfter w:w="406" w:type="dxa"/>
          <w:trHeight w:val="360"/>
          <w:jc w:val="center"/>
        </w:trPr>
        <w:tc>
          <w:tcPr>
            <w:tcW w:w="3078" w:type="dxa"/>
            <w:gridSpan w:val="2"/>
            <w:shd w:val="clear" w:color="auto" w:fill="D9D9D9"/>
            <w:vAlign w:val="center"/>
          </w:tcPr>
          <w:p w:rsidR="00A755A5" w:rsidRPr="00FF1862" w:rsidRDefault="00A755A5" w:rsidP="00A755A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078" w:type="dxa"/>
            <w:gridSpan w:val="2"/>
            <w:shd w:val="clear" w:color="auto" w:fill="D9D9D9"/>
            <w:vAlign w:val="center"/>
          </w:tcPr>
          <w:p w:rsidR="00A755A5" w:rsidRPr="00FF1862" w:rsidRDefault="00A755A5" w:rsidP="00A755A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078" w:type="dxa"/>
            <w:gridSpan w:val="2"/>
            <w:shd w:val="clear" w:color="auto" w:fill="D9D9D9"/>
            <w:vAlign w:val="center"/>
          </w:tcPr>
          <w:p w:rsidR="00A755A5" w:rsidRPr="00FF1862" w:rsidRDefault="00A755A5" w:rsidP="00A755A5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192" w:type="dxa"/>
            <w:gridSpan w:val="2"/>
            <w:shd w:val="clear" w:color="auto" w:fill="D9D9D9"/>
            <w:vAlign w:val="center"/>
          </w:tcPr>
          <w:p w:rsidR="00A755A5" w:rsidRPr="00FF1862" w:rsidRDefault="00A755A5" w:rsidP="00A755A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6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20</w:t>
            </w:r>
            <w:r w:rsidRPr="00FF1862">
              <w:rPr>
                <w:rFonts w:ascii="Arial" w:hAnsi="Arial" w:cs="Arial"/>
                <w:b/>
              </w:rPr>
              <w:t xml:space="preserve"> Perşembe</w:t>
            </w:r>
          </w:p>
        </w:tc>
        <w:tc>
          <w:tcPr>
            <w:tcW w:w="3152" w:type="dxa"/>
            <w:gridSpan w:val="2"/>
            <w:shd w:val="clear" w:color="auto" w:fill="D9D9D9"/>
            <w:vAlign w:val="center"/>
          </w:tcPr>
          <w:p w:rsidR="00A755A5" w:rsidRPr="00FF1862" w:rsidRDefault="00A755A5" w:rsidP="00A755A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7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20</w:t>
            </w:r>
            <w:r w:rsidRPr="00FF1862">
              <w:rPr>
                <w:rFonts w:ascii="Arial" w:hAnsi="Arial" w:cs="Arial"/>
                <w:b/>
              </w:rPr>
              <w:t xml:space="preserve"> Cuma</w:t>
            </w:r>
          </w:p>
        </w:tc>
      </w:tr>
      <w:tr w:rsidR="00F006FA" w:rsidRPr="00FF1862" w:rsidTr="00093F8A">
        <w:tblPrEx>
          <w:jc w:val="center"/>
        </w:tblPrEx>
        <w:trPr>
          <w:gridAfter w:val="1"/>
          <w:wAfter w:w="406" w:type="dxa"/>
          <w:trHeight w:val="475"/>
          <w:jc w:val="center"/>
        </w:trPr>
        <w:tc>
          <w:tcPr>
            <w:tcW w:w="3078" w:type="dxa"/>
            <w:gridSpan w:val="2"/>
            <w:vMerge w:val="restart"/>
            <w:shd w:val="clear" w:color="auto" w:fill="FDE9D9" w:themeFill="accent6" w:themeFillTint="33"/>
          </w:tcPr>
          <w:p w:rsidR="00F006FA" w:rsidRPr="00A72CD7" w:rsidRDefault="00F006FA" w:rsidP="00F006F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078" w:type="dxa"/>
            <w:gridSpan w:val="2"/>
            <w:vMerge w:val="restart"/>
            <w:shd w:val="clear" w:color="auto" w:fill="FDE9D9" w:themeFill="accent6" w:themeFillTint="33"/>
          </w:tcPr>
          <w:p w:rsidR="00F006FA" w:rsidRPr="0035590B" w:rsidRDefault="00F006FA" w:rsidP="00F006FA">
            <w:pPr>
              <w:rPr>
                <w:rFonts w:ascii="Arial" w:hAnsi="Arial" w:cs="Arial"/>
                <w:color w:val="008000"/>
                <w:sz w:val="20"/>
                <w:szCs w:val="20"/>
                <w:highlight w:val="yellow"/>
              </w:rPr>
            </w:pPr>
          </w:p>
        </w:tc>
        <w:tc>
          <w:tcPr>
            <w:tcW w:w="3078" w:type="dxa"/>
            <w:gridSpan w:val="2"/>
            <w:vMerge w:val="restart"/>
            <w:shd w:val="clear" w:color="auto" w:fill="FDE9D9" w:themeFill="accent6" w:themeFillTint="33"/>
          </w:tcPr>
          <w:p w:rsidR="00F006FA" w:rsidRPr="00444542" w:rsidRDefault="00F006FA" w:rsidP="00F006FA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3192" w:type="dxa"/>
            <w:gridSpan w:val="2"/>
          </w:tcPr>
          <w:p w:rsidR="00F006FA" w:rsidRPr="00A72CD7" w:rsidRDefault="00F006FA" w:rsidP="00F006F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00 Elektriksel Otomasyon</w:t>
            </w:r>
          </w:p>
          <w:p w:rsidR="00F006FA" w:rsidRPr="00A72CD7" w:rsidRDefault="00F006FA" w:rsidP="00F006F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124</w:t>
            </w:r>
          </w:p>
        </w:tc>
        <w:tc>
          <w:tcPr>
            <w:tcW w:w="3152" w:type="dxa"/>
            <w:gridSpan w:val="2"/>
          </w:tcPr>
          <w:p w:rsidR="00F006FA" w:rsidRPr="00A72CD7" w:rsidRDefault="00F006FA" w:rsidP="00F006FA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FF0000"/>
                <w:sz w:val="20"/>
                <w:szCs w:val="20"/>
              </w:rPr>
              <w:t>09:00 Dynamics</w:t>
            </w:r>
          </w:p>
          <w:p w:rsidR="004D09CA" w:rsidRDefault="007F400E" w:rsidP="004D09CA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 xml:space="preserve">120 </w:t>
            </w:r>
            <w:r w:rsidR="00F006FA" w:rsidRPr="00A72CD7">
              <w:rPr>
                <w:rFonts w:ascii="Arial" w:hAnsi="Arial" w:cs="Arial"/>
                <w:color w:val="FF0000"/>
                <w:sz w:val="20"/>
                <w:szCs w:val="20"/>
              </w:rPr>
              <w:t xml:space="preserve">– </w:t>
            </w:r>
            <w:r w:rsidR="00E3342A">
              <w:rPr>
                <w:rFonts w:ascii="Arial" w:hAnsi="Arial" w:cs="Arial"/>
                <w:color w:val="FF0000"/>
                <w:sz w:val="20"/>
                <w:szCs w:val="20"/>
              </w:rPr>
              <w:t xml:space="preserve">121 – </w:t>
            </w:r>
            <w:r w:rsidR="00F006FA" w:rsidRPr="00A72CD7">
              <w:rPr>
                <w:rFonts w:ascii="Arial" w:hAnsi="Arial" w:cs="Arial"/>
                <w:color w:val="FF0000"/>
                <w:sz w:val="20"/>
                <w:szCs w:val="20"/>
              </w:rPr>
              <w:t>123</w:t>
            </w:r>
          </w:p>
          <w:p w:rsidR="004D09CA" w:rsidRPr="00510CA5" w:rsidRDefault="004D09CA" w:rsidP="004D09CA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09</w:t>
            </w:r>
            <w:r w:rsidRPr="00510CA5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Bilgisayar Dest. Tasarım</w:t>
            </w:r>
          </w:p>
          <w:p w:rsidR="00F006FA" w:rsidRPr="00386AFB" w:rsidRDefault="004D09CA" w:rsidP="004D09CA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LAB 12</w:t>
            </w:r>
          </w:p>
        </w:tc>
      </w:tr>
      <w:tr w:rsidR="00F006FA" w:rsidRPr="00FF1862" w:rsidTr="00093F8A">
        <w:tblPrEx>
          <w:jc w:val="center"/>
        </w:tblPrEx>
        <w:trPr>
          <w:gridAfter w:val="1"/>
          <w:wAfter w:w="406" w:type="dxa"/>
          <w:trHeight w:val="271"/>
          <w:jc w:val="center"/>
        </w:trPr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F006FA" w:rsidRPr="00A72CD7" w:rsidRDefault="00F006FA" w:rsidP="00F006F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F006FA" w:rsidRPr="00510CA5" w:rsidRDefault="00F006FA" w:rsidP="00F006F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F006FA" w:rsidRPr="00510CA5" w:rsidRDefault="00F006FA" w:rsidP="00F006F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92" w:type="dxa"/>
            <w:gridSpan w:val="2"/>
          </w:tcPr>
          <w:p w:rsidR="00F006FA" w:rsidRPr="00B75E8E" w:rsidRDefault="00F006FA" w:rsidP="00F006FA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</w:t>
            </w:r>
            <w:r w:rsidRPr="00B75E8E">
              <w:rPr>
                <w:rFonts w:ascii="Arial" w:hAnsi="Arial" w:cs="Arial"/>
                <w:b/>
                <w:color w:val="008000"/>
                <w:sz w:val="20"/>
                <w:szCs w:val="20"/>
              </w:rPr>
              <w:t>MechanicalVibrations</w:t>
            </w:r>
          </w:p>
          <w:p w:rsidR="00F006FA" w:rsidRPr="005C428C" w:rsidRDefault="00F006FA" w:rsidP="00F006F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5C428C">
              <w:rPr>
                <w:rFonts w:ascii="Arial" w:hAnsi="Arial" w:cs="Arial"/>
                <w:color w:val="008000"/>
                <w:sz w:val="20"/>
                <w:szCs w:val="20"/>
              </w:rPr>
              <w:t>124</w:t>
            </w:r>
          </w:p>
        </w:tc>
        <w:tc>
          <w:tcPr>
            <w:tcW w:w="3152" w:type="dxa"/>
            <w:gridSpan w:val="2"/>
          </w:tcPr>
          <w:p w:rsidR="00257028" w:rsidRPr="00F176A6" w:rsidRDefault="00257028" w:rsidP="00257028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1</w:t>
            </w:r>
            <w:r w:rsidRPr="00F176A6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İş Sağlığı ve Güvenliği I</w:t>
            </w:r>
          </w:p>
          <w:p w:rsidR="00F006FA" w:rsidRPr="00510CA5" w:rsidRDefault="007F400E" w:rsidP="00257028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121</w:t>
            </w:r>
            <w:r w:rsidR="00E3342A">
              <w:rPr>
                <w:rFonts w:ascii="Arial" w:hAnsi="Arial" w:cs="Arial"/>
                <w:color w:val="008000"/>
                <w:sz w:val="20"/>
                <w:szCs w:val="20"/>
              </w:rPr>
              <w:t xml:space="preserve"> – </w:t>
            </w:r>
            <w:r w:rsidR="00257028">
              <w:rPr>
                <w:rFonts w:ascii="Arial" w:hAnsi="Arial" w:cs="Arial"/>
                <w:color w:val="008000"/>
                <w:sz w:val="20"/>
                <w:szCs w:val="20"/>
              </w:rPr>
              <w:t>123</w:t>
            </w:r>
          </w:p>
        </w:tc>
      </w:tr>
      <w:tr w:rsidR="00F006FA" w:rsidRPr="00FF1862" w:rsidTr="00093F8A">
        <w:tblPrEx>
          <w:jc w:val="center"/>
        </w:tblPrEx>
        <w:trPr>
          <w:gridAfter w:val="1"/>
          <w:wAfter w:w="406" w:type="dxa"/>
          <w:trHeight w:val="475"/>
          <w:jc w:val="center"/>
        </w:trPr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F006FA" w:rsidRPr="00A72CD7" w:rsidRDefault="00F006FA" w:rsidP="00F006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F006FA" w:rsidRPr="0035590B" w:rsidRDefault="00F006FA" w:rsidP="00F006F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F006FA" w:rsidRPr="0035590B" w:rsidRDefault="00F006FA" w:rsidP="00F006F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92" w:type="dxa"/>
            <w:gridSpan w:val="2"/>
            <w:shd w:val="clear" w:color="auto" w:fill="auto"/>
          </w:tcPr>
          <w:p w:rsidR="00F006FA" w:rsidRPr="00510CA5" w:rsidRDefault="00F006FA" w:rsidP="00F006F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sz w:val="20"/>
                <w:szCs w:val="20"/>
              </w:rPr>
              <w:t>13:00 SystemMod. Analysis</w:t>
            </w:r>
          </w:p>
          <w:p w:rsidR="00F006FA" w:rsidRPr="00510CA5" w:rsidRDefault="003A383E" w:rsidP="00F006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1</w:t>
            </w:r>
            <w:r w:rsidR="00F006FA" w:rsidRPr="00510CA5">
              <w:rPr>
                <w:rFonts w:ascii="Arial" w:hAnsi="Arial" w:cs="Arial"/>
                <w:sz w:val="20"/>
                <w:szCs w:val="20"/>
              </w:rPr>
              <w:t xml:space="preserve"> – 123</w:t>
            </w:r>
          </w:p>
          <w:p w:rsidR="00F006FA" w:rsidRPr="00510CA5" w:rsidRDefault="00F006FA" w:rsidP="00F006FA">
            <w:pPr>
              <w:tabs>
                <w:tab w:val="center" w:pos="1471"/>
              </w:tabs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152" w:type="dxa"/>
            <w:gridSpan w:val="2"/>
          </w:tcPr>
          <w:p w:rsidR="00F006FA" w:rsidRPr="00510CA5" w:rsidRDefault="00F006FA" w:rsidP="00F006F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F006FA" w:rsidRPr="00FF1862" w:rsidTr="00093F8A">
        <w:tblPrEx>
          <w:jc w:val="center"/>
        </w:tblPrEx>
        <w:trPr>
          <w:gridAfter w:val="1"/>
          <w:wAfter w:w="406" w:type="dxa"/>
          <w:trHeight w:val="653"/>
          <w:jc w:val="center"/>
        </w:trPr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F006FA" w:rsidRPr="00A72CD7" w:rsidRDefault="00F006FA" w:rsidP="00F006FA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</w:p>
        </w:tc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F006FA" w:rsidRPr="0035590B" w:rsidRDefault="00F006FA" w:rsidP="00F006F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F006FA" w:rsidRPr="0035590B" w:rsidRDefault="00F006FA" w:rsidP="00F006F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92" w:type="dxa"/>
            <w:gridSpan w:val="2"/>
            <w:shd w:val="clear" w:color="auto" w:fill="auto"/>
          </w:tcPr>
          <w:p w:rsidR="00F006FA" w:rsidRPr="00A72CD7" w:rsidRDefault="00F006FA" w:rsidP="00F006FA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FF0000"/>
                <w:sz w:val="20"/>
                <w:szCs w:val="20"/>
              </w:rPr>
              <w:t>15:00 Electrics</w:t>
            </w:r>
          </w:p>
          <w:p w:rsidR="00F006FA" w:rsidRPr="00A72CD7" w:rsidRDefault="003A383E" w:rsidP="00F006FA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121</w:t>
            </w:r>
            <w:r w:rsidR="00F006FA" w:rsidRPr="00A72CD7">
              <w:rPr>
                <w:rFonts w:ascii="Arial" w:hAnsi="Arial" w:cs="Arial"/>
                <w:color w:val="FF0000"/>
                <w:sz w:val="20"/>
                <w:szCs w:val="20"/>
              </w:rPr>
              <w:t xml:space="preserve"> –</w:t>
            </w:r>
            <w:r w:rsidR="00287A90">
              <w:rPr>
                <w:rFonts w:ascii="Arial" w:hAnsi="Arial" w:cs="Arial"/>
                <w:color w:val="FF0000"/>
                <w:sz w:val="20"/>
                <w:szCs w:val="20"/>
              </w:rPr>
              <w:t>123</w:t>
            </w:r>
          </w:p>
          <w:p w:rsidR="00F006FA" w:rsidRPr="00386AFB" w:rsidRDefault="00F006FA" w:rsidP="00F006FA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3152" w:type="dxa"/>
            <w:gridSpan w:val="2"/>
          </w:tcPr>
          <w:p w:rsidR="00F006FA" w:rsidRPr="00E3342A" w:rsidRDefault="00F006FA" w:rsidP="00F006FA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E3342A">
              <w:rPr>
                <w:rFonts w:ascii="Arial" w:hAnsi="Arial" w:cs="Arial"/>
                <w:b/>
                <w:color w:val="008000"/>
                <w:sz w:val="20"/>
                <w:szCs w:val="20"/>
              </w:rPr>
              <w:t>15:00 Asansör Teknolojileri</w:t>
            </w:r>
          </w:p>
          <w:p w:rsidR="00F006FA" w:rsidRPr="00F94893" w:rsidRDefault="00F006FA" w:rsidP="00F006FA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E3342A">
              <w:rPr>
                <w:rFonts w:ascii="Arial" w:hAnsi="Arial" w:cs="Arial"/>
                <w:color w:val="008000"/>
                <w:sz w:val="20"/>
                <w:szCs w:val="20"/>
              </w:rPr>
              <w:t>Z24</w:t>
            </w:r>
          </w:p>
        </w:tc>
      </w:tr>
      <w:tr w:rsidR="00F006FA" w:rsidRPr="00FF1862" w:rsidTr="00093F8A">
        <w:tblPrEx>
          <w:jc w:val="center"/>
        </w:tblPrEx>
        <w:trPr>
          <w:gridAfter w:val="1"/>
          <w:wAfter w:w="406" w:type="dxa"/>
          <w:trHeight w:val="131"/>
          <w:jc w:val="center"/>
        </w:trPr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F006FA" w:rsidRPr="00A72CD7" w:rsidRDefault="00F006FA" w:rsidP="00F006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F006FA" w:rsidRPr="0035590B" w:rsidRDefault="00F006FA" w:rsidP="00F006F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078" w:type="dxa"/>
            <w:gridSpan w:val="2"/>
            <w:vMerge/>
            <w:shd w:val="clear" w:color="auto" w:fill="FDE9D9" w:themeFill="accent6" w:themeFillTint="33"/>
          </w:tcPr>
          <w:p w:rsidR="00F006FA" w:rsidRPr="0035590B" w:rsidRDefault="00F006FA" w:rsidP="00F006F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92" w:type="dxa"/>
            <w:gridSpan w:val="2"/>
            <w:shd w:val="clear" w:color="auto" w:fill="auto"/>
          </w:tcPr>
          <w:p w:rsidR="00F006FA" w:rsidRDefault="00F006FA" w:rsidP="00F006FA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Fizik I</w:t>
            </w:r>
          </w:p>
          <w:p w:rsidR="00F006FA" w:rsidRPr="00A72CD7" w:rsidRDefault="003A383E" w:rsidP="00F006F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color w:val="0000FF"/>
                <w:sz w:val="20"/>
                <w:szCs w:val="20"/>
              </w:rPr>
              <w:t>121</w:t>
            </w:r>
            <w:r w:rsidR="00F006FA">
              <w:rPr>
                <w:rFonts w:ascii="Arial" w:hAnsi="Arial" w:cs="Arial"/>
                <w:color w:val="0000FF"/>
                <w:sz w:val="20"/>
                <w:szCs w:val="20"/>
              </w:rPr>
              <w:t xml:space="preserve">– </w:t>
            </w:r>
            <w:r w:rsidR="00F006FA" w:rsidRPr="00A72CD7">
              <w:rPr>
                <w:rFonts w:ascii="Arial" w:hAnsi="Arial" w:cs="Arial"/>
                <w:color w:val="0000FF"/>
                <w:sz w:val="20"/>
                <w:szCs w:val="20"/>
              </w:rPr>
              <w:t>12</w:t>
            </w:r>
            <w:r w:rsidR="00287A90">
              <w:rPr>
                <w:rFonts w:ascii="Arial" w:hAnsi="Arial" w:cs="Arial"/>
                <w:color w:val="0000FF"/>
                <w:sz w:val="20"/>
                <w:szCs w:val="20"/>
              </w:rPr>
              <w:t>3</w:t>
            </w:r>
          </w:p>
        </w:tc>
        <w:tc>
          <w:tcPr>
            <w:tcW w:w="3152" w:type="dxa"/>
            <w:gridSpan w:val="2"/>
          </w:tcPr>
          <w:p w:rsidR="00F006FA" w:rsidRPr="00444542" w:rsidRDefault="00F006FA" w:rsidP="00934D6B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F006FA" w:rsidRPr="00FF1862" w:rsidTr="00093F8A">
        <w:tblPrEx>
          <w:jc w:val="center"/>
        </w:tblPrEx>
        <w:trPr>
          <w:gridAfter w:val="1"/>
          <w:wAfter w:w="406" w:type="dxa"/>
          <w:trHeight w:val="360"/>
          <w:jc w:val="center"/>
        </w:trPr>
        <w:tc>
          <w:tcPr>
            <w:tcW w:w="3078" w:type="dxa"/>
            <w:gridSpan w:val="2"/>
            <w:shd w:val="clear" w:color="auto" w:fill="D9D9D9"/>
            <w:vAlign w:val="center"/>
          </w:tcPr>
          <w:p w:rsidR="00F006FA" w:rsidRPr="00FF1862" w:rsidRDefault="00F006FA" w:rsidP="00F006FA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</w:rPr>
              <w:t>20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20</w:t>
            </w:r>
            <w:r w:rsidRPr="00FF1862">
              <w:rPr>
                <w:rFonts w:ascii="Arial" w:hAnsi="Arial" w:cs="Arial"/>
                <w:b/>
              </w:rPr>
              <w:t xml:space="preserve"> Pazartesi</w:t>
            </w:r>
          </w:p>
        </w:tc>
        <w:tc>
          <w:tcPr>
            <w:tcW w:w="3078" w:type="dxa"/>
            <w:gridSpan w:val="2"/>
            <w:shd w:val="clear" w:color="auto" w:fill="D9D9D9"/>
            <w:vAlign w:val="center"/>
          </w:tcPr>
          <w:p w:rsidR="00F006FA" w:rsidRPr="00FF1862" w:rsidRDefault="00F006FA" w:rsidP="00F006FA">
            <w:pPr>
              <w:jc w:val="center"/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</w:rPr>
              <w:t>21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20</w:t>
            </w:r>
            <w:r w:rsidRPr="00FF1862">
              <w:rPr>
                <w:rFonts w:ascii="Arial" w:hAnsi="Arial" w:cs="Arial"/>
                <w:b/>
              </w:rPr>
              <w:t xml:space="preserve"> Salı</w:t>
            </w:r>
          </w:p>
        </w:tc>
        <w:tc>
          <w:tcPr>
            <w:tcW w:w="3078" w:type="dxa"/>
            <w:gridSpan w:val="2"/>
            <w:shd w:val="clear" w:color="auto" w:fill="D9D9D9"/>
            <w:vAlign w:val="center"/>
          </w:tcPr>
          <w:p w:rsidR="00F006FA" w:rsidRPr="00FF1862" w:rsidRDefault="00F006FA" w:rsidP="00F006FA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</w:rPr>
              <w:t>22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20</w:t>
            </w:r>
            <w:r w:rsidRPr="00FF1862">
              <w:rPr>
                <w:rFonts w:ascii="Arial" w:hAnsi="Arial" w:cs="Arial"/>
                <w:b/>
              </w:rPr>
              <w:t xml:space="preserve"> Çarşamba</w:t>
            </w:r>
          </w:p>
        </w:tc>
        <w:tc>
          <w:tcPr>
            <w:tcW w:w="3192" w:type="dxa"/>
            <w:gridSpan w:val="2"/>
            <w:shd w:val="clear" w:color="auto" w:fill="D9D9D9"/>
            <w:vAlign w:val="center"/>
          </w:tcPr>
          <w:p w:rsidR="00F006FA" w:rsidRPr="00FF1862" w:rsidRDefault="00F006FA" w:rsidP="00F006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</w:rPr>
              <w:t>23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20</w:t>
            </w:r>
            <w:r w:rsidRPr="00FF1862">
              <w:rPr>
                <w:rFonts w:ascii="Arial" w:hAnsi="Arial" w:cs="Arial"/>
                <w:b/>
              </w:rPr>
              <w:t xml:space="preserve"> Perşembe</w:t>
            </w:r>
          </w:p>
        </w:tc>
        <w:tc>
          <w:tcPr>
            <w:tcW w:w="3152" w:type="dxa"/>
            <w:gridSpan w:val="2"/>
            <w:shd w:val="clear" w:color="auto" w:fill="D9D9D9"/>
            <w:vAlign w:val="center"/>
          </w:tcPr>
          <w:p w:rsidR="00F006FA" w:rsidRPr="00FF1862" w:rsidRDefault="00F006FA" w:rsidP="00F006FA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</w:rPr>
              <w:t>24</w:t>
            </w:r>
            <w:r w:rsidRPr="00FF186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01.2020</w:t>
            </w:r>
            <w:r w:rsidRPr="00FF1862">
              <w:rPr>
                <w:rFonts w:ascii="Arial" w:hAnsi="Arial" w:cs="Arial"/>
                <w:b/>
              </w:rPr>
              <w:t xml:space="preserve"> Cuma</w:t>
            </w:r>
          </w:p>
        </w:tc>
      </w:tr>
      <w:tr w:rsidR="00F006FA" w:rsidRPr="00FF1862" w:rsidTr="00093F8A">
        <w:tblPrEx>
          <w:jc w:val="center"/>
        </w:tblPrEx>
        <w:trPr>
          <w:gridAfter w:val="1"/>
          <w:wAfter w:w="406" w:type="dxa"/>
          <w:trHeight w:val="770"/>
          <w:jc w:val="center"/>
        </w:trPr>
        <w:tc>
          <w:tcPr>
            <w:tcW w:w="3078" w:type="dxa"/>
            <w:gridSpan w:val="2"/>
            <w:shd w:val="clear" w:color="auto" w:fill="auto"/>
          </w:tcPr>
          <w:p w:rsidR="00F006FA" w:rsidRPr="00A72CD7" w:rsidRDefault="00F006FA" w:rsidP="00F006FA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bookmarkStart w:id="21" w:name="_Hlk497405712"/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09:00 İklimlendirme </w:t>
            </w:r>
          </w:p>
          <w:p w:rsidR="00F006FA" w:rsidRPr="00A72CD7" w:rsidRDefault="00F006FA" w:rsidP="00F006F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121</w:t>
            </w:r>
          </w:p>
        </w:tc>
        <w:tc>
          <w:tcPr>
            <w:tcW w:w="3078" w:type="dxa"/>
            <w:gridSpan w:val="2"/>
          </w:tcPr>
          <w:p w:rsidR="00F006FA" w:rsidRPr="00510CA5" w:rsidRDefault="00F006FA" w:rsidP="00F006FA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00 Sonlu Elemanlara Giriş</w:t>
            </w:r>
          </w:p>
          <w:p w:rsidR="00F006FA" w:rsidRPr="00510CA5" w:rsidRDefault="00E3342A" w:rsidP="00F006F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Z21</w:t>
            </w:r>
          </w:p>
        </w:tc>
        <w:tc>
          <w:tcPr>
            <w:tcW w:w="3078" w:type="dxa"/>
            <w:gridSpan w:val="2"/>
          </w:tcPr>
          <w:p w:rsidR="00F006FA" w:rsidRPr="00A72CD7" w:rsidRDefault="00F006FA" w:rsidP="00F006FA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9</w:t>
            </w: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Transport Tekniği</w:t>
            </w:r>
          </w:p>
          <w:p w:rsidR="00F006FA" w:rsidRPr="00510CA5" w:rsidRDefault="00F006FA" w:rsidP="00F006FA">
            <w:pPr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Z25</w:t>
            </w:r>
          </w:p>
        </w:tc>
        <w:tc>
          <w:tcPr>
            <w:tcW w:w="3192" w:type="dxa"/>
            <w:gridSpan w:val="2"/>
          </w:tcPr>
          <w:p w:rsidR="00F006FA" w:rsidRPr="00A72CD7" w:rsidRDefault="00F006FA" w:rsidP="00F006FA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09:00 Optimizasyon</w:t>
            </w:r>
          </w:p>
          <w:p w:rsidR="00F006FA" w:rsidRPr="00A72CD7" w:rsidRDefault="00F006FA" w:rsidP="00F006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Z22</w:t>
            </w:r>
          </w:p>
        </w:tc>
        <w:tc>
          <w:tcPr>
            <w:tcW w:w="3152" w:type="dxa"/>
            <w:gridSpan w:val="2"/>
            <w:shd w:val="clear" w:color="auto" w:fill="auto"/>
            <w:vAlign w:val="center"/>
          </w:tcPr>
          <w:p w:rsidR="00F006FA" w:rsidRPr="00A72CD7" w:rsidRDefault="00F006FA" w:rsidP="00F006FA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09</w:t>
            </w:r>
            <w:r w:rsidRPr="00A72CD7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:00 Mühendislik Malzemeleri </w:t>
            </w:r>
          </w:p>
          <w:p w:rsidR="00F006FA" w:rsidRPr="00A72CD7" w:rsidRDefault="007F400E" w:rsidP="00F006FA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121</w:t>
            </w:r>
            <w:r w:rsidR="00F006FA" w:rsidRPr="00A72CD7">
              <w:rPr>
                <w:rFonts w:ascii="Arial" w:hAnsi="Arial" w:cs="Arial"/>
                <w:color w:val="FF0000"/>
                <w:sz w:val="20"/>
                <w:szCs w:val="20"/>
              </w:rPr>
              <w:t>–</w:t>
            </w:r>
            <w:r w:rsidR="00F006FA">
              <w:rPr>
                <w:rFonts w:ascii="Arial" w:hAnsi="Arial" w:cs="Arial"/>
                <w:color w:val="FF0000"/>
                <w:sz w:val="20"/>
                <w:szCs w:val="20"/>
              </w:rPr>
              <w:t xml:space="preserve"> 123</w:t>
            </w:r>
          </w:p>
          <w:p w:rsidR="00F006FA" w:rsidRPr="00FF1862" w:rsidRDefault="00F006FA" w:rsidP="00F006FA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F006FA" w:rsidRPr="00FF1862" w:rsidTr="00093F8A">
        <w:tblPrEx>
          <w:jc w:val="center"/>
        </w:tblPrEx>
        <w:trPr>
          <w:gridAfter w:val="1"/>
          <w:wAfter w:w="406" w:type="dxa"/>
          <w:trHeight w:val="256"/>
          <w:jc w:val="center"/>
        </w:trPr>
        <w:tc>
          <w:tcPr>
            <w:tcW w:w="3078" w:type="dxa"/>
            <w:gridSpan w:val="2"/>
            <w:shd w:val="clear" w:color="auto" w:fill="auto"/>
          </w:tcPr>
          <w:p w:rsidR="00F006FA" w:rsidRPr="00A72CD7" w:rsidRDefault="00F006FA" w:rsidP="00F006FA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Kompozit Yapı. Tasarımı</w:t>
            </w:r>
          </w:p>
          <w:p w:rsidR="00F006FA" w:rsidRDefault="00F006FA" w:rsidP="00F006F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Z22</w:t>
            </w:r>
          </w:p>
          <w:p w:rsidR="00F006FA" w:rsidRPr="00A72CD7" w:rsidRDefault="00F006FA" w:rsidP="00F006F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078" w:type="dxa"/>
            <w:gridSpan w:val="2"/>
          </w:tcPr>
          <w:p w:rsidR="00F006FA" w:rsidRPr="00510CA5" w:rsidRDefault="00F006FA" w:rsidP="00F006FA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Müh. Deneysel Tasarım</w:t>
            </w:r>
          </w:p>
          <w:p w:rsidR="00F006FA" w:rsidRDefault="00F006FA" w:rsidP="00F006F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510CA5">
              <w:rPr>
                <w:rFonts w:ascii="Arial" w:hAnsi="Arial" w:cs="Arial"/>
                <w:color w:val="008000"/>
                <w:sz w:val="20"/>
                <w:szCs w:val="20"/>
              </w:rPr>
              <w:t>Z22</w:t>
            </w:r>
          </w:p>
          <w:p w:rsidR="00E3342A" w:rsidRPr="00E3342A" w:rsidRDefault="00E3342A" w:rsidP="00E3342A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E3342A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Isı Transferi II</w:t>
            </w:r>
          </w:p>
          <w:p w:rsidR="00E3342A" w:rsidRPr="00E3342A" w:rsidRDefault="00E3342A" w:rsidP="00E3342A">
            <w:pPr>
              <w:rPr>
                <w:rFonts w:ascii="Arial" w:hAnsi="Arial" w:cs="Arial"/>
              </w:rPr>
            </w:pPr>
            <w:r w:rsidRPr="00E3342A">
              <w:rPr>
                <w:rFonts w:ascii="Arial" w:hAnsi="Arial" w:cs="Arial"/>
                <w:color w:val="008000"/>
                <w:sz w:val="20"/>
                <w:szCs w:val="20"/>
              </w:rPr>
              <w:t>Z22</w:t>
            </w:r>
          </w:p>
        </w:tc>
        <w:tc>
          <w:tcPr>
            <w:tcW w:w="3078" w:type="dxa"/>
            <w:gridSpan w:val="2"/>
          </w:tcPr>
          <w:p w:rsidR="00F006FA" w:rsidRPr="00510CA5" w:rsidRDefault="00F006FA" w:rsidP="00F006FA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İleri Makina Konst.</w:t>
            </w:r>
          </w:p>
          <w:p w:rsidR="00F006FA" w:rsidRPr="00510CA5" w:rsidRDefault="00F006FA" w:rsidP="00F006FA">
            <w:pPr>
              <w:rPr>
                <w:rFonts w:ascii="Arial" w:hAnsi="Arial" w:cs="Arial"/>
                <w:b/>
              </w:rPr>
            </w:pPr>
            <w:r w:rsidRPr="00510CA5">
              <w:rPr>
                <w:rFonts w:ascii="Arial" w:hAnsi="Arial" w:cs="Arial"/>
                <w:color w:val="008000"/>
                <w:sz w:val="20"/>
                <w:szCs w:val="20"/>
              </w:rPr>
              <w:t>Z25</w:t>
            </w:r>
          </w:p>
        </w:tc>
        <w:tc>
          <w:tcPr>
            <w:tcW w:w="3192" w:type="dxa"/>
            <w:gridSpan w:val="2"/>
          </w:tcPr>
          <w:p w:rsidR="00F006FA" w:rsidRPr="00510CA5" w:rsidRDefault="00F006FA" w:rsidP="00F006F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1</w:t>
            </w:r>
            <w:r w:rsidRPr="00510CA5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Kestirimci Bakım</w:t>
            </w:r>
          </w:p>
          <w:p w:rsidR="00F006FA" w:rsidRDefault="00F006FA" w:rsidP="00F006F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510CA5">
              <w:rPr>
                <w:rFonts w:ascii="Arial" w:hAnsi="Arial" w:cs="Arial"/>
                <w:color w:val="008000"/>
                <w:sz w:val="20"/>
                <w:szCs w:val="20"/>
              </w:rPr>
              <w:t>124</w:t>
            </w:r>
          </w:p>
          <w:p w:rsidR="005F7A84" w:rsidRPr="00444542" w:rsidRDefault="005F7A84" w:rsidP="005F7A84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11</w:t>
            </w:r>
            <w:r w:rsidRPr="00444542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:00 Technical English I </w:t>
            </w:r>
          </w:p>
          <w:p w:rsidR="005F7A84" w:rsidRPr="00444542" w:rsidRDefault="005F7A84" w:rsidP="005F7A84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color w:val="0000FF"/>
                <w:sz w:val="20"/>
                <w:szCs w:val="20"/>
              </w:rPr>
              <w:t>120 – 121 – 123</w:t>
            </w:r>
          </w:p>
          <w:p w:rsidR="005F7A84" w:rsidRPr="00A72CD7" w:rsidRDefault="005F7A84" w:rsidP="00F006FA">
            <w:pPr>
              <w:rPr>
                <w:rFonts w:ascii="Arial" w:hAnsi="Arial" w:cs="Arial"/>
                <w:b/>
              </w:rPr>
            </w:pPr>
          </w:p>
        </w:tc>
        <w:tc>
          <w:tcPr>
            <w:tcW w:w="3152" w:type="dxa"/>
            <w:gridSpan w:val="2"/>
            <w:shd w:val="clear" w:color="auto" w:fill="auto"/>
          </w:tcPr>
          <w:p w:rsidR="00F006FA" w:rsidRPr="00510CA5" w:rsidRDefault="00F006FA" w:rsidP="00F006FA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color w:val="008000"/>
                <w:sz w:val="20"/>
                <w:szCs w:val="20"/>
              </w:rPr>
              <w:t>11:00 Ölçme ve Sinyal Analizi</w:t>
            </w:r>
          </w:p>
          <w:p w:rsidR="00F006FA" w:rsidRDefault="00F006FA" w:rsidP="00E3342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510CA5">
              <w:rPr>
                <w:rFonts w:ascii="Arial" w:hAnsi="Arial" w:cs="Arial"/>
                <w:color w:val="008000"/>
                <w:sz w:val="20"/>
                <w:szCs w:val="20"/>
              </w:rPr>
              <w:t>Z21</w:t>
            </w:r>
          </w:p>
          <w:p w:rsidR="00F006FA" w:rsidRPr="00A72CD7" w:rsidRDefault="00F006FA" w:rsidP="00F006F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1</w:t>
            </w:r>
            <w:r w:rsidRPr="00FF1862">
              <w:rPr>
                <w:rFonts w:ascii="Arial" w:hAnsi="Arial" w:cs="Arial"/>
                <w:b/>
                <w:sz w:val="20"/>
                <w:szCs w:val="20"/>
              </w:rPr>
              <w:t xml:space="preserve">:00 </w:t>
            </w:r>
            <w:r w:rsidRPr="00A72CD7">
              <w:rPr>
                <w:rFonts w:ascii="Arial" w:hAnsi="Arial" w:cs="Arial"/>
                <w:b/>
                <w:sz w:val="20"/>
                <w:szCs w:val="20"/>
              </w:rPr>
              <w:t>Thermodynamics II</w:t>
            </w:r>
          </w:p>
          <w:p w:rsidR="00F006FA" w:rsidRPr="00A72CD7" w:rsidRDefault="007F400E" w:rsidP="00F006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0</w:t>
            </w:r>
            <w:r w:rsidR="00F006FA" w:rsidRPr="00A72CD7">
              <w:rPr>
                <w:rFonts w:ascii="Arial" w:hAnsi="Arial" w:cs="Arial"/>
                <w:sz w:val="20"/>
                <w:szCs w:val="20"/>
              </w:rPr>
              <w:t>– 12</w:t>
            </w:r>
            <w:r>
              <w:rPr>
                <w:rFonts w:ascii="Arial" w:hAnsi="Arial" w:cs="Arial"/>
                <w:sz w:val="20"/>
                <w:szCs w:val="20"/>
              </w:rPr>
              <w:t>1 – 123</w:t>
            </w:r>
          </w:p>
          <w:p w:rsidR="00F006FA" w:rsidRPr="00A72CD7" w:rsidRDefault="00F006FA" w:rsidP="00F006F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1</w:t>
            </w:r>
            <w:r w:rsidRPr="00A72CD7">
              <w:rPr>
                <w:rFonts w:ascii="Arial" w:hAnsi="Arial" w:cs="Arial"/>
                <w:b/>
                <w:sz w:val="20"/>
                <w:szCs w:val="20"/>
              </w:rPr>
              <w:t>:00 Termodinamik II</w:t>
            </w:r>
          </w:p>
          <w:p w:rsidR="00F006FA" w:rsidRPr="00457359" w:rsidRDefault="00F006FA" w:rsidP="00F006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3</w:t>
            </w:r>
          </w:p>
        </w:tc>
      </w:tr>
      <w:tr w:rsidR="00F006FA" w:rsidRPr="00FF1862" w:rsidTr="00093F8A">
        <w:tblPrEx>
          <w:jc w:val="center"/>
        </w:tblPrEx>
        <w:trPr>
          <w:gridAfter w:val="1"/>
          <w:wAfter w:w="406" w:type="dxa"/>
          <w:trHeight w:val="17"/>
          <w:jc w:val="center"/>
        </w:trPr>
        <w:tc>
          <w:tcPr>
            <w:tcW w:w="3078" w:type="dxa"/>
            <w:gridSpan w:val="2"/>
            <w:shd w:val="clear" w:color="auto" w:fill="auto"/>
          </w:tcPr>
          <w:p w:rsidR="00F006FA" w:rsidRPr="00A72CD7" w:rsidRDefault="00F006FA" w:rsidP="00F006F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3</w:t>
            </w:r>
            <w:r w:rsidRPr="00A72CD7">
              <w:rPr>
                <w:rFonts w:ascii="Arial" w:hAnsi="Arial" w:cs="Arial"/>
                <w:b/>
                <w:sz w:val="20"/>
                <w:szCs w:val="20"/>
              </w:rPr>
              <w:t>:00 Makina Tasarımı I</w:t>
            </w:r>
          </w:p>
          <w:p w:rsidR="00F006FA" w:rsidRPr="00A72CD7" w:rsidRDefault="007F400E" w:rsidP="00F006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0</w:t>
            </w:r>
            <w:r w:rsidR="00F006FA" w:rsidRPr="00A72CD7">
              <w:rPr>
                <w:rFonts w:ascii="Arial" w:hAnsi="Arial" w:cs="Arial"/>
                <w:sz w:val="20"/>
                <w:szCs w:val="20"/>
              </w:rPr>
              <w:t>–</w:t>
            </w:r>
            <w:r w:rsidR="00E3342A">
              <w:rPr>
                <w:rFonts w:ascii="Arial" w:hAnsi="Arial" w:cs="Arial"/>
                <w:sz w:val="20"/>
                <w:szCs w:val="20"/>
              </w:rPr>
              <w:t xml:space="preserve">121 – </w:t>
            </w:r>
            <w:r w:rsidR="00F006FA" w:rsidRPr="00A72CD7">
              <w:rPr>
                <w:rFonts w:ascii="Arial" w:hAnsi="Arial" w:cs="Arial"/>
                <w:sz w:val="20"/>
                <w:szCs w:val="20"/>
              </w:rPr>
              <w:t>123</w:t>
            </w:r>
          </w:p>
          <w:p w:rsidR="00F006FA" w:rsidRPr="00A72CD7" w:rsidRDefault="00F006FA" w:rsidP="00F006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8" w:type="dxa"/>
            <w:gridSpan w:val="2"/>
          </w:tcPr>
          <w:p w:rsidR="00F006FA" w:rsidRPr="00510CA5" w:rsidRDefault="00F006FA" w:rsidP="00F006FA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color w:val="0000FF"/>
                <w:sz w:val="20"/>
                <w:szCs w:val="20"/>
              </w:rPr>
              <w:t>13:00 Temel Bilgi Tek. (ÖÖ/İÖ)</w:t>
            </w:r>
          </w:p>
          <w:p w:rsidR="00F006FA" w:rsidRPr="00510CA5" w:rsidRDefault="00F006FA" w:rsidP="00F006F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bookmarkStart w:id="22" w:name="_Hlk497406672"/>
            <w:r w:rsidRPr="00510CA5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ÖÖ: </w:t>
            </w:r>
            <w:r w:rsidRPr="00510CA5">
              <w:rPr>
                <w:rFonts w:ascii="Arial" w:hAnsi="Arial" w:cs="Arial"/>
                <w:color w:val="0000FF"/>
                <w:sz w:val="20"/>
                <w:szCs w:val="20"/>
              </w:rPr>
              <w:t>LAB</w:t>
            </w:r>
            <w:r w:rsidR="00516373">
              <w:rPr>
                <w:rFonts w:ascii="Arial" w:hAnsi="Arial" w:cs="Arial"/>
                <w:color w:val="0000FF"/>
                <w:sz w:val="20"/>
                <w:szCs w:val="20"/>
              </w:rPr>
              <w:t xml:space="preserve"> 08</w:t>
            </w:r>
          </w:p>
          <w:p w:rsidR="00F006FA" w:rsidRPr="00D44731" w:rsidRDefault="00F006FA" w:rsidP="00D44731">
            <w:pPr>
              <w:framePr w:hSpace="180" w:wrap="around" w:hAnchor="margin" w:y="555"/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İÖ: </w:t>
            </w:r>
            <w:r w:rsidRPr="00510CA5">
              <w:rPr>
                <w:rFonts w:ascii="Arial" w:hAnsi="Arial" w:cs="Arial"/>
                <w:color w:val="0000FF"/>
                <w:sz w:val="20"/>
                <w:szCs w:val="20"/>
              </w:rPr>
              <w:t>LAB</w:t>
            </w:r>
            <w:bookmarkEnd w:id="22"/>
            <w:r w:rsidR="00516373">
              <w:rPr>
                <w:rFonts w:ascii="Arial" w:hAnsi="Arial" w:cs="Arial"/>
                <w:color w:val="0000FF"/>
                <w:sz w:val="20"/>
                <w:szCs w:val="20"/>
              </w:rPr>
              <w:t>09</w:t>
            </w:r>
          </w:p>
        </w:tc>
        <w:tc>
          <w:tcPr>
            <w:tcW w:w="3078" w:type="dxa"/>
            <w:gridSpan w:val="2"/>
          </w:tcPr>
          <w:p w:rsidR="00F006FA" w:rsidRPr="00510CA5" w:rsidRDefault="00F006FA" w:rsidP="00F006F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10CA5">
              <w:rPr>
                <w:rFonts w:ascii="Arial" w:hAnsi="Arial" w:cs="Arial"/>
                <w:b/>
                <w:sz w:val="20"/>
                <w:szCs w:val="20"/>
              </w:rPr>
              <w:t xml:space="preserve">13:00 Isı Transferi </w:t>
            </w:r>
          </w:p>
          <w:p w:rsidR="00F006FA" w:rsidRPr="00510CA5" w:rsidRDefault="007F400E" w:rsidP="00F006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1</w:t>
            </w:r>
            <w:r w:rsidR="00F006FA" w:rsidRPr="00510CA5">
              <w:rPr>
                <w:rFonts w:ascii="Arial" w:hAnsi="Arial" w:cs="Arial"/>
                <w:sz w:val="20"/>
                <w:szCs w:val="20"/>
              </w:rPr>
              <w:t xml:space="preserve"> – 123 </w:t>
            </w:r>
          </w:p>
          <w:p w:rsidR="00F006FA" w:rsidRPr="00510CA5" w:rsidRDefault="00F006FA" w:rsidP="00F006FA">
            <w:pPr>
              <w:rPr>
                <w:rFonts w:ascii="Arial" w:hAnsi="Arial" w:cs="Arial"/>
                <w:color w:val="008000"/>
              </w:rPr>
            </w:pPr>
          </w:p>
        </w:tc>
        <w:tc>
          <w:tcPr>
            <w:tcW w:w="3192" w:type="dxa"/>
            <w:gridSpan w:val="2"/>
          </w:tcPr>
          <w:p w:rsidR="00F006FA" w:rsidRPr="00A72CD7" w:rsidRDefault="00F006FA" w:rsidP="00F006FA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3:00 Mukavemet I </w:t>
            </w:r>
          </w:p>
          <w:p w:rsidR="00F006FA" w:rsidRPr="00A72CD7" w:rsidRDefault="007F400E" w:rsidP="007F400E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121</w:t>
            </w:r>
            <w:r w:rsidR="00F006FA" w:rsidRPr="00A72CD7">
              <w:rPr>
                <w:rFonts w:ascii="Arial" w:hAnsi="Arial" w:cs="Arial"/>
                <w:color w:val="FF0000"/>
                <w:sz w:val="20"/>
                <w:szCs w:val="20"/>
              </w:rPr>
              <w:t>– 123</w:t>
            </w:r>
          </w:p>
        </w:tc>
        <w:tc>
          <w:tcPr>
            <w:tcW w:w="3152" w:type="dxa"/>
            <w:gridSpan w:val="2"/>
            <w:shd w:val="clear" w:color="auto" w:fill="auto"/>
          </w:tcPr>
          <w:p w:rsidR="00F006FA" w:rsidRPr="00386AFB" w:rsidRDefault="00F006FA" w:rsidP="00F006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06FA" w:rsidRPr="00FF1862" w:rsidTr="00093F8A">
        <w:tblPrEx>
          <w:jc w:val="center"/>
        </w:tblPrEx>
        <w:trPr>
          <w:gridAfter w:val="1"/>
          <w:wAfter w:w="406" w:type="dxa"/>
          <w:trHeight w:val="308"/>
          <w:jc w:val="center"/>
        </w:trPr>
        <w:tc>
          <w:tcPr>
            <w:tcW w:w="3078" w:type="dxa"/>
            <w:gridSpan w:val="2"/>
            <w:shd w:val="clear" w:color="auto" w:fill="auto"/>
          </w:tcPr>
          <w:p w:rsidR="00F006FA" w:rsidRDefault="00F006FA" w:rsidP="00F006FA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15</w:t>
            </w: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:00 Teknik Resim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 (ÖÖ/İÖ)</w:t>
            </w:r>
          </w:p>
          <w:p w:rsidR="00F006FA" w:rsidRPr="00474E93" w:rsidRDefault="00F006FA" w:rsidP="00F006FA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ÖÖ</w:t>
            </w: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: </w:t>
            </w:r>
            <w:r w:rsidRPr="001919A2">
              <w:rPr>
                <w:rFonts w:ascii="Arial" w:hAnsi="Arial" w:cs="Arial"/>
                <w:color w:val="0000FF"/>
                <w:sz w:val="20"/>
                <w:szCs w:val="20"/>
              </w:rPr>
              <w:t>1B06</w:t>
            </w:r>
          </w:p>
          <w:p w:rsidR="00F006FA" w:rsidRDefault="00F006FA" w:rsidP="00F006FA">
            <w:pPr>
              <w:framePr w:hSpace="180" w:wrap="around" w:hAnchor="margin" w:y="555"/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İÖ</w:t>
            </w: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: </w:t>
            </w:r>
            <w:r>
              <w:rPr>
                <w:rFonts w:ascii="Arial" w:hAnsi="Arial" w:cs="Arial"/>
                <w:color w:val="0000FF"/>
                <w:sz w:val="20"/>
                <w:szCs w:val="20"/>
              </w:rPr>
              <w:t>1B07</w:t>
            </w:r>
          </w:p>
          <w:p w:rsidR="00257028" w:rsidRPr="00A72CD7" w:rsidRDefault="00257028" w:rsidP="00257028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5</w:t>
            </w: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:00 Trafik Kazalarının Analizi </w:t>
            </w:r>
          </w:p>
          <w:p w:rsidR="00F006FA" w:rsidRPr="006B0613" w:rsidRDefault="006E3D2F" w:rsidP="006B0613">
            <w:pPr>
              <w:framePr w:hSpace="180" w:wrap="around" w:hAnchor="margin" w:y="555"/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1B09</w:t>
            </w:r>
          </w:p>
        </w:tc>
        <w:tc>
          <w:tcPr>
            <w:tcW w:w="3078" w:type="dxa"/>
            <w:gridSpan w:val="2"/>
          </w:tcPr>
          <w:p w:rsidR="00F006FA" w:rsidRPr="00A72CD7" w:rsidRDefault="00F006FA" w:rsidP="00F006F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sz w:val="20"/>
                <w:szCs w:val="20"/>
              </w:rPr>
              <w:t xml:space="preserve">15:00 İmal Usulleri I </w:t>
            </w:r>
          </w:p>
          <w:p w:rsidR="00F006FA" w:rsidRPr="00A72CD7" w:rsidRDefault="007F400E" w:rsidP="00F006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22</w:t>
            </w:r>
            <w:r w:rsidR="00F006FA" w:rsidRPr="00A72CD7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C81491">
              <w:rPr>
                <w:rFonts w:ascii="Arial" w:hAnsi="Arial" w:cs="Arial"/>
                <w:sz w:val="20"/>
                <w:szCs w:val="20"/>
              </w:rPr>
              <w:t>Z24</w:t>
            </w:r>
          </w:p>
          <w:p w:rsidR="00257028" w:rsidRPr="00A72CD7" w:rsidRDefault="00257028" w:rsidP="00257028">
            <w:pPr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5</w:t>
            </w: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Intro. FractureMechanics</w:t>
            </w:r>
          </w:p>
          <w:p w:rsidR="00F006FA" w:rsidRPr="00A72CD7" w:rsidRDefault="00257028" w:rsidP="00257028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Z2</w:t>
            </w:r>
            <w:r w:rsidR="007F400E">
              <w:rPr>
                <w:rFonts w:ascii="Arial" w:hAnsi="Arial" w:cs="Arial"/>
                <w:color w:val="008000"/>
                <w:sz w:val="20"/>
                <w:szCs w:val="20"/>
              </w:rPr>
              <w:t>5</w:t>
            </w:r>
          </w:p>
        </w:tc>
        <w:tc>
          <w:tcPr>
            <w:tcW w:w="3078" w:type="dxa"/>
            <w:gridSpan w:val="2"/>
          </w:tcPr>
          <w:p w:rsidR="00F006FA" w:rsidRPr="00A72CD7" w:rsidRDefault="00F006FA" w:rsidP="00F006FA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15:00 Kaynak Tekniği</w:t>
            </w:r>
          </w:p>
          <w:p w:rsidR="00F006FA" w:rsidRDefault="007F400E" w:rsidP="00F006F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120</w:t>
            </w:r>
          </w:p>
          <w:p w:rsidR="00257028" w:rsidRPr="00510CA5" w:rsidRDefault="00257028" w:rsidP="00257028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5</w:t>
            </w:r>
            <w:r w:rsidRPr="00510CA5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Mot. Taş. Temel Esasları</w:t>
            </w:r>
          </w:p>
          <w:p w:rsidR="00257028" w:rsidRPr="00A72CD7" w:rsidRDefault="00257028" w:rsidP="00257028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510CA5">
              <w:rPr>
                <w:rFonts w:ascii="Arial" w:hAnsi="Arial" w:cs="Arial"/>
                <w:color w:val="008000"/>
                <w:sz w:val="20"/>
                <w:szCs w:val="20"/>
              </w:rPr>
              <w:t>120</w:t>
            </w:r>
          </w:p>
        </w:tc>
        <w:tc>
          <w:tcPr>
            <w:tcW w:w="3192" w:type="dxa"/>
            <w:gridSpan w:val="2"/>
          </w:tcPr>
          <w:p w:rsidR="00F006FA" w:rsidRPr="00A72CD7" w:rsidRDefault="00F006FA" w:rsidP="00F006FA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8000"/>
                <w:sz w:val="20"/>
                <w:szCs w:val="20"/>
              </w:rPr>
              <w:t>15:00 Sayısal Kont. Tezgahlar</w:t>
            </w:r>
          </w:p>
          <w:p w:rsidR="00F006FA" w:rsidRDefault="00F006FA" w:rsidP="00F006F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A72CD7">
              <w:rPr>
                <w:rFonts w:ascii="Arial" w:hAnsi="Arial" w:cs="Arial"/>
                <w:color w:val="008000"/>
                <w:sz w:val="20"/>
                <w:szCs w:val="20"/>
              </w:rPr>
              <w:t>120</w:t>
            </w:r>
          </w:p>
          <w:p w:rsidR="00257028" w:rsidRPr="00510CA5" w:rsidRDefault="00257028" w:rsidP="00257028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5</w:t>
            </w:r>
            <w:r w:rsidRPr="00510CA5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HeatExchangers</w:t>
            </w:r>
          </w:p>
          <w:p w:rsidR="00257028" w:rsidRPr="00A72CD7" w:rsidRDefault="007F400E" w:rsidP="00257028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color w:val="008000"/>
                <w:sz w:val="20"/>
                <w:szCs w:val="20"/>
              </w:rPr>
              <w:t>121</w:t>
            </w:r>
          </w:p>
        </w:tc>
        <w:tc>
          <w:tcPr>
            <w:tcW w:w="3152" w:type="dxa"/>
            <w:gridSpan w:val="2"/>
          </w:tcPr>
          <w:p w:rsidR="00F006FA" w:rsidRPr="00510CA5" w:rsidRDefault="00F006FA" w:rsidP="00F006F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5</w:t>
            </w:r>
            <w:r w:rsidRPr="00510CA5">
              <w:rPr>
                <w:rFonts w:ascii="Arial" w:hAnsi="Arial" w:cs="Arial"/>
                <w:b/>
                <w:sz w:val="20"/>
                <w:szCs w:val="20"/>
              </w:rPr>
              <w:t>:00 Mechanisms</w:t>
            </w:r>
          </w:p>
          <w:p w:rsidR="00F006FA" w:rsidRPr="00510CA5" w:rsidRDefault="007F400E" w:rsidP="00F006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1</w:t>
            </w:r>
            <w:r w:rsidR="00F006FA" w:rsidRPr="00510CA5">
              <w:rPr>
                <w:rFonts w:ascii="Arial" w:hAnsi="Arial" w:cs="Arial"/>
                <w:sz w:val="20"/>
                <w:szCs w:val="20"/>
              </w:rPr>
              <w:t xml:space="preserve"> – 123 </w:t>
            </w:r>
          </w:p>
          <w:p w:rsidR="00F006FA" w:rsidRPr="00510CA5" w:rsidRDefault="00F006FA" w:rsidP="00F006F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5</w:t>
            </w:r>
            <w:r w:rsidRPr="00510CA5">
              <w:rPr>
                <w:rFonts w:ascii="Arial" w:hAnsi="Arial" w:cs="Arial"/>
                <w:b/>
                <w:sz w:val="20"/>
                <w:szCs w:val="20"/>
              </w:rPr>
              <w:t xml:space="preserve">:00 Mekanizmalar </w:t>
            </w:r>
          </w:p>
          <w:p w:rsidR="00F006FA" w:rsidRPr="00510CA5" w:rsidRDefault="00F006FA" w:rsidP="00F006FA">
            <w:pPr>
              <w:rPr>
                <w:rFonts w:ascii="Arial" w:hAnsi="Arial" w:cs="Arial"/>
                <w:sz w:val="20"/>
                <w:szCs w:val="20"/>
              </w:rPr>
            </w:pPr>
            <w:r w:rsidRPr="00510CA5">
              <w:rPr>
                <w:rFonts w:ascii="Arial" w:hAnsi="Arial" w:cs="Arial"/>
                <w:sz w:val="20"/>
                <w:szCs w:val="20"/>
              </w:rPr>
              <w:t>123</w:t>
            </w:r>
          </w:p>
        </w:tc>
      </w:tr>
      <w:tr w:rsidR="00F006FA" w:rsidRPr="00FF1862" w:rsidTr="00093F8A">
        <w:tblPrEx>
          <w:jc w:val="center"/>
        </w:tblPrEx>
        <w:trPr>
          <w:gridAfter w:val="1"/>
          <w:wAfter w:w="406" w:type="dxa"/>
          <w:trHeight w:val="301"/>
          <w:jc w:val="center"/>
        </w:trPr>
        <w:tc>
          <w:tcPr>
            <w:tcW w:w="3078" w:type="dxa"/>
            <w:gridSpan w:val="2"/>
            <w:shd w:val="clear" w:color="auto" w:fill="auto"/>
          </w:tcPr>
          <w:p w:rsidR="00F006FA" w:rsidRPr="00A72CD7" w:rsidRDefault="00F006FA" w:rsidP="00F006FA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7:00 Matematik I </w:t>
            </w:r>
          </w:p>
          <w:p w:rsidR="00F006FA" w:rsidRPr="00EF0461" w:rsidRDefault="007F400E" w:rsidP="00F006F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color w:val="0000FF"/>
                <w:sz w:val="20"/>
                <w:szCs w:val="20"/>
              </w:rPr>
              <w:t>121</w:t>
            </w:r>
            <w:r w:rsidR="00F006FA" w:rsidRPr="00EF0461">
              <w:rPr>
                <w:rFonts w:ascii="Arial" w:hAnsi="Arial" w:cs="Arial"/>
                <w:color w:val="0000FF"/>
                <w:sz w:val="20"/>
                <w:szCs w:val="20"/>
              </w:rPr>
              <w:t xml:space="preserve"> – 123</w:t>
            </w:r>
          </w:p>
        </w:tc>
        <w:tc>
          <w:tcPr>
            <w:tcW w:w="3078" w:type="dxa"/>
            <w:gridSpan w:val="2"/>
          </w:tcPr>
          <w:p w:rsidR="00F006FA" w:rsidRPr="00444542" w:rsidRDefault="00F006FA" w:rsidP="00F006FA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444542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7:00 Matematik III </w:t>
            </w:r>
          </w:p>
          <w:p w:rsidR="00F006FA" w:rsidRPr="00444542" w:rsidRDefault="007F400E" w:rsidP="00F006FA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121</w:t>
            </w:r>
            <w:r w:rsidR="00F006FA" w:rsidRPr="00444542">
              <w:rPr>
                <w:rFonts w:ascii="Arial" w:hAnsi="Arial" w:cs="Arial"/>
                <w:color w:val="FF0000"/>
                <w:sz w:val="20"/>
                <w:szCs w:val="20"/>
              </w:rPr>
              <w:t xml:space="preserve"> – 123</w:t>
            </w:r>
          </w:p>
        </w:tc>
        <w:tc>
          <w:tcPr>
            <w:tcW w:w="3078" w:type="dxa"/>
            <w:gridSpan w:val="2"/>
          </w:tcPr>
          <w:p w:rsidR="00F006FA" w:rsidRPr="00A72CD7" w:rsidRDefault="00F006FA" w:rsidP="00F006FA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Kimya</w:t>
            </w:r>
          </w:p>
          <w:p w:rsidR="00F006FA" w:rsidRPr="00934D6B" w:rsidRDefault="00F006FA" w:rsidP="00F006FA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EF0461">
              <w:rPr>
                <w:rFonts w:ascii="Arial" w:hAnsi="Arial" w:cs="Arial"/>
                <w:color w:val="0000FF"/>
                <w:sz w:val="20"/>
                <w:szCs w:val="20"/>
              </w:rPr>
              <w:t>Z2</w:t>
            </w:r>
            <w:r w:rsidR="007F400E">
              <w:rPr>
                <w:rFonts w:ascii="Arial" w:hAnsi="Arial" w:cs="Arial"/>
                <w:color w:val="0000FF"/>
                <w:sz w:val="20"/>
                <w:szCs w:val="20"/>
              </w:rPr>
              <w:t>1</w:t>
            </w:r>
            <w:r w:rsidRPr="00EF0461">
              <w:rPr>
                <w:rFonts w:ascii="Arial" w:hAnsi="Arial" w:cs="Arial"/>
                <w:color w:val="0000FF"/>
                <w:sz w:val="20"/>
                <w:szCs w:val="20"/>
              </w:rPr>
              <w:t xml:space="preserve"> –</w:t>
            </w:r>
            <w:r w:rsidR="007F400E">
              <w:rPr>
                <w:rFonts w:ascii="Arial" w:hAnsi="Arial" w:cs="Arial"/>
                <w:color w:val="0000FF"/>
                <w:sz w:val="20"/>
                <w:szCs w:val="20"/>
              </w:rPr>
              <w:t>Z24</w:t>
            </w:r>
            <w:bookmarkStart w:id="23" w:name="_GoBack"/>
            <w:bookmarkEnd w:id="23"/>
          </w:p>
        </w:tc>
        <w:tc>
          <w:tcPr>
            <w:tcW w:w="3192" w:type="dxa"/>
            <w:gridSpan w:val="2"/>
            <w:shd w:val="clear" w:color="auto" w:fill="auto"/>
          </w:tcPr>
          <w:p w:rsidR="00F006FA" w:rsidRPr="00A72CD7" w:rsidRDefault="00F006FA" w:rsidP="00F006FA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Atatürk İlk.&amp;İnk. Tarihi  I</w:t>
            </w:r>
          </w:p>
          <w:p w:rsidR="00F006FA" w:rsidRPr="00A72CD7" w:rsidRDefault="007F400E" w:rsidP="00F006F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color w:val="0000FF"/>
                <w:sz w:val="20"/>
                <w:szCs w:val="20"/>
              </w:rPr>
              <w:t>121</w:t>
            </w:r>
            <w:r w:rsidR="00F006FA">
              <w:rPr>
                <w:rFonts w:ascii="Arial" w:hAnsi="Arial" w:cs="Arial"/>
                <w:color w:val="0000FF"/>
                <w:sz w:val="20"/>
                <w:szCs w:val="20"/>
              </w:rPr>
              <w:t xml:space="preserve"> – 123</w:t>
            </w:r>
          </w:p>
        </w:tc>
        <w:tc>
          <w:tcPr>
            <w:tcW w:w="3152" w:type="dxa"/>
            <w:gridSpan w:val="2"/>
          </w:tcPr>
          <w:p w:rsidR="00F006FA" w:rsidRPr="00A72CD7" w:rsidRDefault="00F006FA" w:rsidP="00F006FA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17</w:t>
            </w:r>
            <w:r w:rsidRPr="00A72CD7">
              <w:rPr>
                <w:rFonts w:ascii="Arial" w:hAnsi="Arial" w:cs="Arial"/>
                <w:b/>
                <w:color w:val="0000FF"/>
                <w:sz w:val="20"/>
                <w:szCs w:val="20"/>
              </w:rPr>
              <w:t>:00 Türk Dili I</w:t>
            </w:r>
          </w:p>
          <w:p w:rsidR="00F006FA" w:rsidRPr="00A72CD7" w:rsidRDefault="007F400E" w:rsidP="00F006F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color w:val="0000FF"/>
                <w:sz w:val="20"/>
                <w:szCs w:val="20"/>
              </w:rPr>
              <w:t>121</w:t>
            </w:r>
            <w:r w:rsidR="00F006FA">
              <w:rPr>
                <w:rFonts w:ascii="Arial" w:hAnsi="Arial" w:cs="Arial"/>
                <w:color w:val="0000FF"/>
                <w:sz w:val="20"/>
                <w:szCs w:val="20"/>
              </w:rPr>
              <w:t xml:space="preserve"> – 123</w:t>
            </w:r>
          </w:p>
        </w:tc>
      </w:tr>
      <w:bookmarkEnd w:id="21"/>
    </w:tbl>
    <w:p w:rsidR="00B744C9" w:rsidRDefault="00B744C9" w:rsidP="008409B8"/>
    <w:sectPr w:rsidR="00B744C9" w:rsidSect="00D44731">
      <w:pgSz w:w="16838" w:h="11906" w:orient="landscape"/>
      <w:pgMar w:top="0" w:right="567" w:bottom="993" w:left="567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74C69" w:rsidRDefault="00874C69" w:rsidP="00D44731">
      <w:r>
        <w:separator/>
      </w:r>
    </w:p>
  </w:endnote>
  <w:endnote w:type="continuationSeparator" w:id="1">
    <w:p w:rsidR="00874C69" w:rsidRDefault="00874C69" w:rsidP="00D4473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74C69" w:rsidRDefault="00874C69" w:rsidP="00D44731">
      <w:r>
        <w:separator/>
      </w:r>
    </w:p>
  </w:footnote>
  <w:footnote w:type="continuationSeparator" w:id="1">
    <w:p w:rsidR="00874C69" w:rsidRDefault="00874C69" w:rsidP="00D44731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08"/>
  <w:hyphenationZone w:val="425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jQ0MbEwNzIxtjQwN7NQ0lEKTi0uzszPAykwMq4FAH9t9nctAAAA"/>
  </w:docVars>
  <w:rsids>
    <w:rsidRoot w:val="0062166E"/>
    <w:rsid w:val="00000AE3"/>
    <w:rsid w:val="000021DE"/>
    <w:rsid w:val="000024A8"/>
    <w:rsid w:val="0000305E"/>
    <w:rsid w:val="00006F6A"/>
    <w:rsid w:val="000070E7"/>
    <w:rsid w:val="0001137E"/>
    <w:rsid w:val="000160B3"/>
    <w:rsid w:val="00016822"/>
    <w:rsid w:val="000205F6"/>
    <w:rsid w:val="00021B84"/>
    <w:rsid w:val="00021EFA"/>
    <w:rsid w:val="00026548"/>
    <w:rsid w:val="000268C6"/>
    <w:rsid w:val="000279BD"/>
    <w:rsid w:val="000303EE"/>
    <w:rsid w:val="00030BCA"/>
    <w:rsid w:val="00031780"/>
    <w:rsid w:val="00033445"/>
    <w:rsid w:val="000349CB"/>
    <w:rsid w:val="00034A21"/>
    <w:rsid w:val="00044809"/>
    <w:rsid w:val="0004487E"/>
    <w:rsid w:val="0004508B"/>
    <w:rsid w:val="00046A2A"/>
    <w:rsid w:val="000547C7"/>
    <w:rsid w:val="00054828"/>
    <w:rsid w:val="00054BF3"/>
    <w:rsid w:val="000608F6"/>
    <w:rsid w:val="00064463"/>
    <w:rsid w:val="000645A6"/>
    <w:rsid w:val="00064BC0"/>
    <w:rsid w:val="0006634E"/>
    <w:rsid w:val="000706F3"/>
    <w:rsid w:val="0007278D"/>
    <w:rsid w:val="00077894"/>
    <w:rsid w:val="000809D0"/>
    <w:rsid w:val="00081F1D"/>
    <w:rsid w:val="0008532A"/>
    <w:rsid w:val="00085EF8"/>
    <w:rsid w:val="00087715"/>
    <w:rsid w:val="000917BE"/>
    <w:rsid w:val="00092CEC"/>
    <w:rsid w:val="00093BFA"/>
    <w:rsid w:val="00093F8A"/>
    <w:rsid w:val="00094ABB"/>
    <w:rsid w:val="00095145"/>
    <w:rsid w:val="00095799"/>
    <w:rsid w:val="00097928"/>
    <w:rsid w:val="000A079F"/>
    <w:rsid w:val="000A2A46"/>
    <w:rsid w:val="000A300D"/>
    <w:rsid w:val="000A3AFD"/>
    <w:rsid w:val="000A510A"/>
    <w:rsid w:val="000A541A"/>
    <w:rsid w:val="000A7152"/>
    <w:rsid w:val="000A7A91"/>
    <w:rsid w:val="000B4506"/>
    <w:rsid w:val="000B56AD"/>
    <w:rsid w:val="000B5D69"/>
    <w:rsid w:val="000C0C3A"/>
    <w:rsid w:val="000C139F"/>
    <w:rsid w:val="000C4FBE"/>
    <w:rsid w:val="000C7297"/>
    <w:rsid w:val="000C7C3A"/>
    <w:rsid w:val="000D0627"/>
    <w:rsid w:val="000D0AF8"/>
    <w:rsid w:val="000D0FCF"/>
    <w:rsid w:val="000D3F37"/>
    <w:rsid w:val="000D43B6"/>
    <w:rsid w:val="000D44D4"/>
    <w:rsid w:val="000E15C9"/>
    <w:rsid w:val="000E39D8"/>
    <w:rsid w:val="000E541E"/>
    <w:rsid w:val="000F271E"/>
    <w:rsid w:val="000F34ED"/>
    <w:rsid w:val="000F43AB"/>
    <w:rsid w:val="00100D23"/>
    <w:rsid w:val="00101182"/>
    <w:rsid w:val="00101521"/>
    <w:rsid w:val="0010155A"/>
    <w:rsid w:val="00104243"/>
    <w:rsid w:val="00111471"/>
    <w:rsid w:val="00113B8B"/>
    <w:rsid w:val="0012223A"/>
    <w:rsid w:val="00125AA2"/>
    <w:rsid w:val="00131868"/>
    <w:rsid w:val="001341E8"/>
    <w:rsid w:val="0013685F"/>
    <w:rsid w:val="00143362"/>
    <w:rsid w:val="001467E2"/>
    <w:rsid w:val="001477C8"/>
    <w:rsid w:val="00150393"/>
    <w:rsid w:val="00153525"/>
    <w:rsid w:val="00154610"/>
    <w:rsid w:val="001546F8"/>
    <w:rsid w:val="00155750"/>
    <w:rsid w:val="00157A46"/>
    <w:rsid w:val="00161ECA"/>
    <w:rsid w:val="00173BF0"/>
    <w:rsid w:val="00176121"/>
    <w:rsid w:val="0018230D"/>
    <w:rsid w:val="001859DE"/>
    <w:rsid w:val="0019143A"/>
    <w:rsid w:val="00191895"/>
    <w:rsid w:val="001919A2"/>
    <w:rsid w:val="00192225"/>
    <w:rsid w:val="00192CCC"/>
    <w:rsid w:val="00196AF1"/>
    <w:rsid w:val="001978CA"/>
    <w:rsid w:val="001A208D"/>
    <w:rsid w:val="001A27E5"/>
    <w:rsid w:val="001A418B"/>
    <w:rsid w:val="001A505A"/>
    <w:rsid w:val="001A6F22"/>
    <w:rsid w:val="001A7870"/>
    <w:rsid w:val="001B094C"/>
    <w:rsid w:val="001B36DF"/>
    <w:rsid w:val="001B3896"/>
    <w:rsid w:val="001B3AB0"/>
    <w:rsid w:val="001B5E99"/>
    <w:rsid w:val="001B71CB"/>
    <w:rsid w:val="001B7985"/>
    <w:rsid w:val="001C73E0"/>
    <w:rsid w:val="001C7822"/>
    <w:rsid w:val="001D30D8"/>
    <w:rsid w:val="001E3F45"/>
    <w:rsid w:val="001E559D"/>
    <w:rsid w:val="001E6024"/>
    <w:rsid w:val="001E61B3"/>
    <w:rsid w:val="001E6FAF"/>
    <w:rsid w:val="001F09F0"/>
    <w:rsid w:val="001F1D23"/>
    <w:rsid w:val="001F289D"/>
    <w:rsid w:val="001F3D1A"/>
    <w:rsid w:val="0020080F"/>
    <w:rsid w:val="002018E0"/>
    <w:rsid w:val="00202F9A"/>
    <w:rsid w:val="00205783"/>
    <w:rsid w:val="002077FC"/>
    <w:rsid w:val="002102EF"/>
    <w:rsid w:val="00211984"/>
    <w:rsid w:val="0021559E"/>
    <w:rsid w:val="00215886"/>
    <w:rsid w:val="00217407"/>
    <w:rsid w:val="00220799"/>
    <w:rsid w:val="00220CE4"/>
    <w:rsid w:val="00220DD5"/>
    <w:rsid w:val="002311AC"/>
    <w:rsid w:val="00232E92"/>
    <w:rsid w:val="00233896"/>
    <w:rsid w:val="002339F3"/>
    <w:rsid w:val="0023544B"/>
    <w:rsid w:val="002355A0"/>
    <w:rsid w:val="0023632A"/>
    <w:rsid w:val="0023716F"/>
    <w:rsid w:val="00240E0F"/>
    <w:rsid w:val="002446B5"/>
    <w:rsid w:val="00244D2A"/>
    <w:rsid w:val="002512A6"/>
    <w:rsid w:val="00255594"/>
    <w:rsid w:val="00255D20"/>
    <w:rsid w:val="00257028"/>
    <w:rsid w:val="00260392"/>
    <w:rsid w:val="002638BE"/>
    <w:rsid w:val="00265333"/>
    <w:rsid w:val="0026597D"/>
    <w:rsid w:val="00267063"/>
    <w:rsid w:val="00275822"/>
    <w:rsid w:val="00276476"/>
    <w:rsid w:val="00280D9A"/>
    <w:rsid w:val="002818B8"/>
    <w:rsid w:val="00282A20"/>
    <w:rsid w:val="00286AFA"/>
    <w:rsid w:val="00287A90"/>
    <w:rsid w:val="00294852"/>
    <w:rsid w:val="00296635"/>
    <w:rsid w:val="002973F0"/>
    <w:rsid w:val="002B7459"/>
    <w:rsid w:val="002C0036"/>
    <w:rsid w:val="002C0F46"/>
    <w:rsid w:val="002C37EF"/>
    <w:rsid w:val="002D0EE9"/>
    <w:rsid w:val="002D1749"/>
    <w:rsid w:val="002D56D6"/>
    <w:rsid w:val="002E12AF"/>
    <w:rsid w:val="002E2657"/>
    <w:rsid w:val="002E48E1"/>
    <w:rsid w:val="002E5C66"/>
    <w:rsid w:val="002F00C3"/>
    <w:rsid w:val="002F2ED1"/>
    <w:rsid w:val="002F3B03"/>
    <w:rsid w:val="002F6893"/>
    <w:rsid w:val="00300FEC"/>
    <w:rsid w:val="003020AA"/>
    <w:rsid w:val="0030428E"/>
    <w:rsid w:val="00304ABB"/>
    <w:rsid w:val="00310A7B"/>
    <w:rsid w:val="00312DC8"/>
    <w:rsid w:val="00313936"/>
    <w:rsid w:val="003168BC"/>
    <w:rsid w:val="0032120C"/>
    <w:rsid w:val="00323966"/>
    <w:rsid w:val="00324C19"/>
    <w:rsid w:val="00326EE1"/>
    <w:rsid w:val="00335090"/>
    <w:rsid w:val="0034014F"/>
    <w:rsid w:val="00341D2E"/>
    <w:rsid w:val="00343C35"/>
    <w:rsid w:val="00347309"/>
    <w:rsid w:val="00347FD5"/>
    <w:rsid w:val="003547C1"/>
    <w:rsid w:val="0035590B"/>
    <w:rsid w:val="003569F3"/>
    <w:rsid w:val="00356D9F"/>
    <w:rsid w:val="00362796"/>
    <w:rsid w:val="00363495"/>
    <w:rsid w:val="00363EC0"/>
    <w:rsid w:val="00365D88"/>
    <w:rsid w:val="00367A00"/>
    <w:rsid w:val="00367B0F"/>
    <w:rsid w:val="00372EC7"/>
    <w:rsid w:val="00374379"/>
    <w:rsid w:val="00374FD1"/>
    <w:rsid w:val="00375D9F"/>
    <w:rsid w:val="00377A48"/>
    <w:rsid w:val="00377EC1"/>
    <w:rsid w:val="003824EC"/>
    <w:rsid w:val="00384EAF"/>
    <w:rsid w:val="00384EFC"/>
    <w:rsid w:val="0038646C"/>
    <w:rsid w:val="00386AFB"/>
    <w:rsid w:val="00387419"/>
    <w:rsid w:val="00387BFD"/>
    <w:rsid w:val="0039748C"/>
    <w:rsid w:val="0039753A"/>
    <w:rsid w:val="003A15AF"/>
    <w:rsid w:val="003A383E"/>
    <w:rsid w:val="003A63F6"/>
    <w:rsid w:val="003B2C02"/>
    <w:rsid w:val="003B2E0B"/>
    <w:rsid w:val="003B3D1C"/>
    <w:rsid w:val="003B538F"/>
    <w:rsid w:val="003B586F"/>
    <w:rsid w:val="003B774D"/>
    <w:rsid w:val="003C07C5"/>
    <w:rsid w:val="003C7CBE"/>
    <w:rsid w:val="003D0FDE"/>
    <w:rsid w:val="003D15B6"/>
    <w:rsid w:val="003D3A3D"/>
    <w:rsid w:val="003D3FC8"/>
    <w:rsid w:val="003D746F"/>
    <w:rsid w:val="003E0BE3"/>
    <w:rsid w:val="003E2741"/>
    <w:rsid w:val="003E276D"/>
    <w:rsid w:val="003E4962"/>
    <w:rsid w:val="003F0119"/>
    <w:rsid w:val="003F0E47"/>
    <w:rsid w:val="003F2CB1"/>
    <w:rsid w:val="003F2DEB"/>
    <w:rsid w:val="003F4221"/>
    <w:rsid w:val="003F6E13"/>
    <w:rsid w:val="003F7673"/>
    <w:rsid w:val="0040267F"/>
    <w:rsid w:val="00403035"/>
    <w:rsid w:val="00403290"/>
    <w:rsid w:val="00403DBA"/>
    <w:rsid w:val="004065A4"/>
    <w:rsid w:val="00407877"/>
    <w:rsid w:val="00411780"/>
    <w:rsid w:val="00417629"/>
    <w:rsid w:val="00420352"/>
    <w:rsid w:val="00420D5E"/>
    <w:rsid w:val="00420EF2"/>
    <w:rsid w:val="004331C8"/>
    <w:rsid w:val="00433B4E"/>
    <w:rsid w:val="00434A77"/>
    <w:rsid w:val="00436DC1"/>
    <w:rsid w:val="00437625"/>
    <w:rsid w:val="00440570"/>
    <w:rsid w:val="00440ECA"/>
    <w:rsid w:val="00442350"/>
    <w:rsid w:val="00442DD2"/>
    <w:rsid w:val="00443548"/>
    <w:rsid w:val="00444103"/>
    <w:rsid w:val="00444542"/>
    <w:rsid w:val="00444C57"/>
    <w:rsid w:val="004568EA"/>
    <w:rsid w:val="00457359"/>
    <w:rsid w:val="00461144"/>
    <w:rsid w:val="00461427"/>
    <w:rsid w:val="00461B0C"/>
    <w:rsid w:val="00464628"/>
    <w:rsid w:val="004712D8"/>
    <w:rsid w:val="00471CD7"/>
    <w:rsid w:val="00474E93"/>
    <w:rsid w:val="00474FDC"/>
    <w:rsid w:val="00475E46"/>
    <w:rsid w:val="00476486"/>
    <w:rsid w:val="00481A08"/>
    <w:rsid w:val="00482DCB"/>
    <w:rsid w:val="00483F40"/>
    <w:rsid w:val="00484F25"/>
    <w:rsid w:val="00485015"/>
    <w:rsid w:val="00486B52"/>
    <w:rsid w:val="00492C99"/>
    <w:rsid w:val="00492FB0"/>
    <w:rsid w:val="0049447C"/>
    <w:rsid w:val="004A3EF9"/>
    <w:rsid w:val="004A5116"/>
    <w:rsid w:val="004A534C"/>
    <w:rsid w:val="004A547D"/>
    <w:rsid w:val="004A5D7E"/>
    <w:rsid w:val="004A7953"/>
    <w:rsid w:val="004A7FBF"/>
    <w:rsid w:val="004B0852"/>
    <w:rsid w:val="004B0CB2"/>
    <w:rsid w:val="004B2FAC"/>
    <w:rsid w:val="004C29A5"/>
    <w:rsid w:val="004C3ECC"/>
    <w:rsid w:val="004C7CDF"/>
    <w:rsid w:val="004D09CA"/>
    <w:rsid w:val="004D3131"/>
    <w:rsid w:val="004D4F09"/>
    <w:rsid w:val="004D71B5"/>
    <w:rsid w:val="004D7E83"/>
    <w:rsid w:val="004E049F"/>
    <w:rsid w:val="004E340F"/>
    <w:rsid w:val="004E5438"/>
    <w:rsid w:val="004E5C16"/>
    <w:rsid w:val="004F0AB3"/>
    <w:rsid w:val="004F31AB"/>
    <w:rsid w:val="004F3519"/>
    <w:rsid w:val="00504128"/>
    <w:rsid w:val="005058FA"/>
    <w:rsid w:val="00506FE2"/>
    <w:rsid w:val="0050720A"/>
    <w:rsid w:val="00510CA5"/>
    <w:rsid w:val="00510FA5"/>
    <w:rsid w:val="00511763"/>
    <w:rsid w:val="00512287"/>
    <w:rsid w:val="005123AB"/>
    <w:rsid w:val="00512E02"/>
    <w:rsid w:val="00515592"/>
    <w:rsid w:val="00516373"/>
    <w:rsid w:val="00516BD4"/>
    <w:rsid w:val="00521E51"/>
    <w:rsid w:val="00523325"/>
    <w:rsid w:val="005319A5"/>
    <w:rsid w:val="005327B6"/>
    <w:rsid w:val="005342FE"/>
    <w:rsid w:val="005375A4"/>
    <w:rsid w:val="00540556"/>
    <w:rsid w:val="00540D98"/>
    <w:rsid w:val="0054179A"/>
    <w:rsid w:val="00544C59"/>
    <w:rsid w:val="00552E10"/>
    <w:rsid w:val="00554AED"/>
    <w:rsid w:val="00560004"/>
    <w:rsid w:val="0056198F"/>
    <w:rsid w:val="00562FFA"/>
    <w:rsid w:val="00563B4F"/>
    <w:rsid w:val="005646E3"/>
    <w:rsid w:val="005654DE"/>
    <w:rsid w:val="00572137"/>
    <w:rsid w:val="00572E0C"/>
    <w:rsid w:val="00581DF8"/>
    <w:rsid w:val="00582BEB"/>
    <w:rsid w:val="00585FC2"/>
    <w:rsid w:val="0058713B"/>
    <w:rsid w:val="00591DF9"/>
    <w:rsid w:val="00591F04"/>
    <w:rsid w:val="005932DF"/>
    <w:rsid w:val="00595CB2"/>
    <w:rsid w:val="005A0038"/>
    <w:rsid w:val="005A2A7F"/>
    <w:rsid w:val="005A33AE"/>
    <w:rsid w:val="005A6FAB"/>
    <w:rsid w:val="005B0E00"/>
    <w:rsid w:val="005B2030"/>
    <w:rsid w:val="005B4954"/>
    <w:rsid w:val="005B4AFB"/>
    <w:rsid w:val="005B4B5F"/>
    <w:rsid w:val="005B54AA"/>
    <w:rsid w:val="005B62CF"/>
    <w:rsid w:val="005B715D"/>
    <w:rsid w:val="005B7BDC"/>
    <w:rsid w:val="005C428C"/>
    <w:rsid w:val="005C4561"/>
    <w:rsid w:val="005C56D9"/>
    <w:rsid w:val="005C593F"/>
    <w:rsid w:val="005C7641"/>
    <w:rsid w:val="005D29C8"/>
    <w:rsid w:val="005D31C8"/>
    <w:rsid w:val="005D6582"/>
    <w:rsid w:val="005D71F4"/>
    <w:rsid w:val="005D7B54"/>
    <w:rsid w:val="005E3A00"/>
    <w:rsid w:val="005E60D8"/>
    <w:rsid w:val="005F09DF"/>
    <w:rsid w:val="005F255E"/>
    <w:rsid w:val="005F2674"/>
    <w:rsid w:val="005F31E3"/>
    <w:rsid w:val="005F47CE"/>
    <w:rsid w:val="005F4D71"/>
    <w:rsid w:val="005F75D8"/>
    <w:rsid w:val="005F783E"/>
    <w:rsid w:val="005F7A84"/>
    <w:rsid w:val="0060007A"/>
    <w:rsid w:val="006014FF"/>
    <w:rsid w:val="006048C1"/>
    <w:rsid w:val="00605022"/>
    <w:rsid w:val="00605AD1"/>
    <w:rsid w:val="00612F82"/>
    <w:rsid w:val="0061362E"/>
    <w:rsid w:val="00614CEC"/>
    <w:rsid w:val="006163E9"/>
    <w:rsid w:val="00617BD5"/>
    <w:rsid w:val="00617E00"/>
    <w:rsid w:val="0062166E"/>
    <w:rsid w:val="00622B1B"/>
    <w:rsid w:val="00624607"/>
    <w:rsid w:val="006263A2"/>
    <w:rsid w:val="006264BF"/>
    <w:rsid w:val="00626A23"/>
    <w:rsid w:val="00626FCF"/>
    <w:rsid w:val="00627CB2"/>
    <w:rsid w:val="006444EF"/>
    <w:rsid w:val="0064514D"/>
    <w:rsid w:val="00645446"/>
    <w:rsid w:val="00646622"/>
    <w:rsid w:val="00646995"/>
    <w:rsid w:val="00651815"/>
    <w:rsid w:val="00654C93"/>
    <w:rsid w:val="00654FC6"/>
    <w:rsid w:val="00661DC5"/>
    <w:rsid w:val="00664BBB"/>
    <w:rsid w:val="0066760D"/>
    <w:rsid w:val="00670979"/>
    <w:rsid w:val="00671642"/>
    <w:rsid w:val="00674D0D"/>
    <w:rsid w:val="00675A41"/>
    <w:rsid w:val="00677E7A"/>
    <w:rsid w:val="00680AA1"/>
    <w:rsid w:val="0068300A"/>
    <w:rsid w:val="0068341A"/>
    <w:rsid w:val="00683C7C"/>
    <w:rsid w:val="006915E4"/>
    <w:rsid w:val="00693DB3"/>
    <w:rsid w:val="0069498C"/>
    <w:rsid w:val="00695901"/>
    <w:rsid w:val="006A1559"/>
    <w:rsid w:val="006A24A1"/>
    <w:rsid w:val="006A2B61"/>
    <w:rsid w:val="006A524D"/>
    <w:rsid w:val="006A6A23"/>
    <w:rsid w:val="006B0613"/>
    <w:rsid w:val="006B27C7"/>
    <w:rsid w:val="006B2B18"/>
    <w:rsid w:val="006B536B"/>
    <w:rsid w:val="006C1BE4"/>
    <w:rsid w:val="006C25FE"/>
    <w:rsid w:val="006C3F3D"/>
    <w:rsid w:val="006C76A0"/>
    <w:rsid w:val="006D0529"/>
    <w:rsid w:val="006D2D3E"/>
    <w:rsid w:val="006D79A1"/>
    <w:rsid w:val="006E06EE"/>
    <w:rsid w:val="006E2568"/>
    <w:rsid w:val="006E2C2C"/>
    <w:rsid w:val="006E3D2F"/>
    <w:rsid w:val="006E6880"/>
    <w:rsid w:val="006E6C15"/>
    <w:rsid w:val="006E7828"/>
    <w:rsid w:val="006F0AF2"/>
    <w:rsid w:val="006F5CF9"/>
    <w:rsid w:val="0070219A"/>
    <w:rsid w:val="0070424A"/>
    <w:rsid w:val="0071583B"/>
    <w:rsid w:val="00716463"/>
    <w:rsid w:val="00721D06"/>
    <w:rsid w:val="007223CD"/>
    <w:rsid w:val="0073103C"/>
    <w:rsid w:val="007337DA"/>
    <w:rsid w:val="007407F9"/>
    <w:rsid w:val="0075156B"/>
    <w:rsid w:val="00751E67"/>
    <w:rsid w:val="00754892"/>
    <w:rsid w:val="00755EE8"/>
    <w:rsid w:val="00756601"/>
    <w:rsid w:val="0076554E"/>
    <w:rsid w:val="00766D46"/>
    <w:rsid w:val="00767D03"/>
    <w:rsid w:val="00773F8D"/>
    <w:rsid w:val="00775C51"/>
    <w:rsid w:val="007767CA"/>
    <w:rsid w:val="00777E3D"/>
    <w:rsid w:val="00783F44"/>
    <w:rsid w:val="00786A38"/>
    <w:rsid w:val="00790653"/>
    <w:rsid w:val="00792A2D"/>
    <w:rsid w:val="00794FB7"/>
    <w:rsid w:val="007A5A1D"/>
    <w:rsid w:val="007A66F2"/>
    <w:rsid w:val="007A7185"/>
    <w:rsid w:val="007B110E"/>
    <w:rsid w:val="007B3FA8"/>
    <w:rsid w:val="007B528A"/>
    <w:rsid w:val="007B6400"/>
    <w:rsid w:val="007B6CBC"/>
    <w:rsid w:val="007C0DDF"/>
    <w:rsid w:val="007C0E7D"/>
    <w:rsid w:val="007C10E3"/>
    <w:rsid w:val="007C6270"/>
    <w:rsid w:val="007C693D"/>
    <w:rsid w:val="007D1240"/>
    <w:rsid w:val="007D5EC2"/>
    <w:rsid w:val="007E3389"/>
    <w:rsid w:val="007E4E62"/>
    <w:rsid w:val="007E5005"/>
    <w:rsid w:val="007E5BA4"/>
    <w:rsid w:val="007E68DB"/>
    <w:rsid w:val="007E7786"/>
    <w:rsid w:val="007F0B66"/>
    <w:rsid w:val="007F1D46"/>
    <w:rsid w:val="007F28EB"/>
    <w:rsid w:val="007F2C71"/>
    <w:rsid w:val="007F2CB6"/>
    <w:rsid w:val="007F3EEC"/>
    <w:rsid w:val="007F400E"/>
    <w:rsid w:val="007F5CC3"/>
    <w:rsid w:val="00801B6E"/>
    <w:rsid w:val="008063D1"/>
    <w:rsid w:val="00810C3B"/>
    <w:rsid w:val="00813008"/>
    <w:rsid w:val="008134F2"/>
    <w:rsid w:val="0081576F"/>
    <w:rsid w:val="008168CE"/>
    <w:rsid w:val="008212F2"/>
    <w:rsid w:val="0082207E"/>
    <w:rsid w:val="00822C17"/>
    <w:rsid w:val="008260B7"/>
    <w:rsid w:val="0082611C"/>
    <w:rsid w:val="008261FB"/>
    <w:rsid w:val="00832368"/>
    <w:rsid w:val="0083340B"/>
    <w:rsid w:val="008339B5"/>
    <w:rsid w:val="008349DE"/>
    <w:rsid w:val="00834A91"/>
    <w:rsid w:val="00836443"/>
    <w:rsid w:val="00837D26"/>
    <w:rsid w:val="008403D0"/>
    <w:rsid w:val="008409B8"/>
    <w:rsid w:val="00843707"/>
    <w:rsid w:val="00843DCD"/>
    <w:rsid w:val="008460C2"/>
    <w:rsid w:val="00850AD9"/>
    <w:rsid w:val="00852F97"/>
    <w:rsid w:val="008626A7"/>
    <w:rsid w:val="00865BB0"/>
    <w:rsid w:val="00866A8B"/>
    <w:rsid w:val="00866F7F"/>
    <w:rsid w:val="00870285"/>
    <w:rsid w:val="00871AD8"/>
    <w:rsid w:val="00873373"/>
    <w:rsid w:val="00874C69"/>
    <w:rsid w:val="00875713"/>
    <w:rsid w:val="008758A1"/>
    <w:rsid w:val="00884111"/>
    <w:rsid w:val="00890DBC"/>
    <w:rsid w:val="00892732"/>
    <w:rsid w:val="008964B6"/>
    <w:rsid w:val="00896F38"/>
    <w:rsid w:val="008A0780"/>
    <w:rsid w:val="008A25BF"/>
    <w:rsid w:val="008A4AF0"/>
    <w:rsid w:val="008B15A7"/>
    <w:rsid w:val="008B28D2"/>
    <w:rsid w:val="008B4A25"/>
    <w:rsid w:val="008C4C25"/>
    <w:rsid w:val="008C4E5E"/>
    <w:rsid w:val="008C508B"/>
    <w:rsid w:val="008C5496"/>
    <w:rsid w:val="008C58C8"/>
    <w:rsid w:val="008C7949"/>
    <w:rsid w:val="008D41D4"/>
    <w:rsid w:val="008E20C8"/>
    <w:rsid w:val="008E75C6"/>
    <w:rsid w:val="008F26A0"/>
    <w:rsid w:val="008F2CF3"/>
    <w:rsid w:val="008F44DC"/>
    <w:rsid w:val="008F69A7"/>
    <w:rsid w:val="008F79BF"/>
    <w:rsid w:val="00900442"/>
    <w:rsid w:val="00900DAB"/>
    <w:rsid w:val="00901C47"/>
    <w:rsid w:val="00902F7C"/>
    <w:rsid w:val="00905645"/>
    <w:rsid w:val="00906EC6"/>
    <w:rsid w:val="00910A6B"/>
    <w:rsid w:val="009115D3"/>
    <w:rsid w:val="009156C8"/>
    <w:rsid w:val="009177C2"/>
    <w:rsid w:val="00923088"/>
    <w:rsid w:val="0092355B"/>
    <w:rsid w:val="00923CA5"/>
    <w:rsid w:val="00930AF9"/>
    <w:rsid w:val="00933046"/>
    <w:rsid w:val="00933D7B"/>
    <w:rsid w:val="0093450B"/>
    <w:rsid w:val="0093461E"/>
    <w:rsid w:val="00934D6B"/>
    <w:rsid w:val="0093697E"/>
    <w:rsid w:val="009431D9"/>
    <w:rsid w:val="009463B2"/>
    <w:rsid w:val="0094774A"/>
    <w:rsid w:val="00952019"/>
    <w:rsid w:val="009539A0"/>
    <w:rsid w:val="00953DDA"/>
    <w:rsid w:val="00964D4A"/>
    <w:rsid w:val="00965C26"/>
    <w:rsid w:val="00970583"/>
    <w:rsid w:val="00971179"/>
    <w:rsid w:val="009750B6"/>
    <w:rsid w:val="009758DA"/>
    <w:rsid w:val="00976608"/>
    <w:rsid w:val="00983725"/>
    <w:rsid w:val="0098499A"/>
    <w:rsid w:val="00992A62"/>
    <w:rsid w:val="00996DBB"/>
    <w:rsid w:val="009A122C"/>
    <w:rsid w:val="009A5004"/>
    <w:rsid w:val="009B56ED"/>
    <w:rsid w:val="009B6F83"/>
    <w:rsid w:val="009B763B"/>
    <w:rsid w:val="009B79D4"/>
    <w:rsid w:val="009C00C1"/>
    <w:rsid w:val="009C6EF7"/>
    <w:rsid w:val="009D28C5"/>
    <w:rsid w:val="009D54C5"/>
    <w:rsid w:val="009D56CC"/>
    <w:rsid w:val="009D69BD"/>
    <w:rsid w:val="009D7081"/>
    <w:rsid w:val="009E02E4"/>
    <w:rsid w:val="009E14FF"/>
    <w:rsid w:val="009E30ED"/>
    <w:rsid w:val="009E4256"/>
    <w:rsid w:val="009E49A8"/>
    <w:rsid w:val="009E528D"/>
    <w:rsid w:val="009F49DE"/>
    <w:rsid w:val="009F5E91"/>
    <w:rsid w:val="00A01A6D"/>
    <w:rsid w:val="00A042DD"/>
    <w:rsid w:val="00A05DD6"/>
    <w:rsid w:val="00A06326"/>
    <w:rsid w:val="00A077A2"/>
    <w:rsid w:val="00A10C99"/>
    <w:rsid w:val="00A1594A"/>
    <w:rsid w:val="00A16DCF"/>
    <w:rsid w:val="00A172A6"/>
    <w:rsid w:val="00A22591"/>
    <w:rsid w:val="00A2409F"/>
    <w:rsid w:val="00A248E0"/>
    <w:rsid w:val="00A24F9E"/>
    <w:rsid w:val="00A27327"/>
    <w:rsid w:val="00A31782"/>
    <w:rsid w:val="00A31D81"/>
    <w:rsid w:val="00A43DF0"/>
    <w:rsid w:val="00A450A4"/>
    <w:rsid w:val="00A47DF1"/>
    <w:rsid w:val="00A50E76"/>
    <w:rsid w:val="00A538F9"/>
    <w:rsid w:val="00A53B22"/>
    <w:rsid w:val="00A54621"/>
    <w:rsid w:val="00A55F36"/>
    <w:rsid w:val="00A5772A"/>
    <w:rsid w:val="00A60197"/>
    <w:rsid w:val="00A62196"/>
    <w:rsid w:val="00A63991"/>
    <w:rsid w:val="00A6455D"/>
    <w:rsid w:val="00A656BA"/>
    <w:rsid w:val="00A67A9A"/>
    <w:rsid w:val="00A706AB"/>
    <w:rsid w:val="00A72CD7"/>
    <w:rsid w:val="00A73CF0"/>
    <w:rsid w:val="00A748CC"/>
    <w:rsid w:val="00A755A5"/>
    <w:rsid w:val="00A76253"/>
    <w:rsid w:val="00A8190D"/>
    <w:rsid w:val="00A852F3"/>
    <w:rsid w:val="00A859EF"/>
    <w:rsid w:val="00A85DD6"/>
    <w:rsid w:val="00A86445"/>
    <w:rsid w:val="00A96363"/>
    <w:rsid w:val="00A96500"/>
    <w:rsid w:val="00AA0AFB"/>
    <w:rsid w:val="00AA0F9C"/>
    <w:rsid w:val="00AA1691"/>
    <w:rsid w:val="00AB3441"/>
    <w:rsid w:val="00AB52AB"/>
    <w:rsid w:val="00AB76DA"/>
    <w:rsid w:val="00AC0F29"/>
    <w:rsid w:val="00AC247A"/>
    <w:rsid w:val="00AC347B"/>
    <w:rsid w:val="00AC4595"/>
    <w:rsid w:val="00AC4F22"/>
    <w:rsid w:val="00AC5A3D"/>
    <w:rsid w:val="00AC70D3"/>
    <w:rsid w:val="00AD2953"/>
    <w:rsid w:val="00AD3AC3"/>
    <w:rsid w:val="00AD5A36"/>
    <w:rsid w:val="00AE0361"/>
    <w:rsid w:val="00AE07B2"/>
    <w:rsid w:val="00AE1870"/>
    <w:rsid w:val="00AE1899"/>
    <w:rsid w:val="00AE1C18"/>
    <w:rsid w:val="00AE395D"/>
    <w:rsid w:val="00AE6D92"/>
    <w:rsid w:val="00AE732C"/>
    <w:rsid w:val="00AF033C"/>
    <w:rsid w:val="00AF1528"/>
    <w:rsid w:val="00AF1FB8"/>
    <w:rsid w:val="00AF3969"/>
    <w:rsid w:val="00AF3A65"/>
    <w:rsid w:val="00AF48AC"/>
    <w:rsid w:val="00B01A4C"/>
    <w:rsid w:val="00B01F56"/>
    <w:rsid w:val="00B04819"/>
    <w:rsid w:val="00B062B6"/>
    <w:rsid w:val="00B0738F"/>
    <w:rsid w:val="00B1214E"/>
    <w:rsid w:val="00B13E1A"/>
    <w:rsid w:val="00B14EFB"/>
    <w:rsid w:val="00B16822"/>
    <w:rsid w:val="00B21A6B"/>
    <w:rsid w:val="00B21F7D"/>
    <w:rsid w:val="00B243E3"/>
    <w:rsid w:val="00B32FF4"/>
    <w:rsid w:val="00B33BC8"/>
    <w:rsid w:val="00B35731"/>
    <w:rsid w:val="00B3743A"/>
    <w:rsid w:val="00B40142"/>
    <w:rsid w:val="00B40BD4"/>
    <w:rsid w:val="00B41272"/>
    <w:rsid w:val="00B432ED"/>
    <w:rsid w:val="00B44F7B"/>
    <w:rsid w:val="00B47A0F"/>
    <w:rsid w:val="00B50C4D"/>
    <w:rsid w:val="00B51F6F"/>
    <w:rsid w:val="00B53AB9"/>
    <w:rsid w:val="00B547EC"/>
    <w:rsid w:val="00B56F73"/>
    <w:rsid w:val="00B60324"/>
    <w:rsid w:val="00B615BE"/>
    <w:rsid w:val="00B62D26"/>
    <w:rsid w:val="00B63E09"/>
    <w:rsid w:val="00B70D76"/>
    <w:rsid w:val="00B71DFC"/>
    <w:rsid w:val="00B72236"/>
    <w:rsid w:val="00B73761"/>
    <w:rsid w:val="00B73D16"/>
    <w:rsid w:val="00B744C9"/>
    <w:rsid w:val="00B75E8E"/>
    <w:rsid w:val="00B768A5"/>
    <w:rsid w:val="00B808D5"/>
    <w:rsid w:val="00B82743"/>
    <w:rsid w:val="00B84E5C"/>
    <w:rsid w:val="00B864C3"/>
    <w:rsid w:val="00B94A85"/>
    <w:rsid w:val="00B96C93"/>
    <w:rsid w:val="00B96EC4"/>
    <w:rsid w:val="00BA2369"/>
    <w:rsid w:val="00BA38FF"/>
    <w:rsid w:val="00BA3EAC"/>
    <w:rsid w:val="00BA650B"/>
    <w:rsid w:val="00BA79E2"/>
    <w:rsid w:val="00BB5CFB"/>
    <w:rsid w:val="00BB7398"/>
    <w:rsid w:val="00BB7DA0"/>
    <w:rsid w:val="00BD0082"/>
    <w:rsid w:val="00BD11CB"/>
    <w:rsid w:val="00BD23C5"/>
    <w:rsid w:val="00BD3E65"/>
    <w:rsid w:val="00BD5C44"/>
    <w:rsid w:val="00BE0675"/>
    <w:rsid w:val="00BE4CFC"/>
    <w:rsid w:val="00BE5F36"/>
    <w:rsid w:val="00BE7241"/>
    <w:rsid w:val="00BE7312"/>
    <w:rsid w:val="00BF6E77"/>
    <w:rsid w:val="00BF7FD3"/>
    <w:rsid w:val="00C00371"/>
    <w:rsid w:val="00C05C6D"/>
    <w:rsid w:val="00C0784B"/>
    <w:rsid w:val="00C1113B"/>
    <w:rsid w:val="00C12594"/>
    <w:rsid w:val="00C13F9D"/>
    <w:rsid w:val="00C16020"/>
    <w:rsid w:val="00C16B62"/>
    <w:rsid w:val="00C173CF"/>
    <w:rsid w:val="00C201AF"/>
    <w:rsid w:val="00C20302"/>
    <w:rsid w:val="00C21639"/>
    <w:rsid w:val="00C22420"/>
    <w:rsid w:val="00C22C84"/>
    <w:rsid w:val="00C2488E"/>
    <w:rsid w:val="00C25303"/>
    <w:rsid w:val="00C305DC"/>
    <w:rsid w:val="00C30ACA"/>
    <w:rsid w:val="00C30DEF"/>
    <w:rsid w:val="00C323A3"/>
    <w:rsid w:val="00C34F5C"/>
    <w:rsid w:val="00C359A5"/>
    <w:rsid w:val="00C36C9F"/>
    <w:rsid w:val="00C3758F"/>
    <w:rsid w:val="00C37C31"/>
    <w:rsid w:val="00C40E55"/>
    <w:rsid w:val="00C42E57"/>
    <w:rsid w:val="00C47A98"/>
    <w:rsid w:val="00C502D4"/>
    <w:rsid w:val="00C52331"/>
    <w:rsid w:val="00C52CA5"/>
    <w:rsid w:val="00C5498E"/>
    <w:rsid w:val="00C55517"/>
    <w:rsid w:val="00C63772"/>
    <w:rsid w:val="00C637BD"/>
    <w:rsid w:val="00C65939"/>
    <w:rsid w:val="00C7305E"/>
    <w:rsid w:val="00C7473F"/>
    <w:rsid w:val="00C753FA"/>
    <w:rsid w:val="00C7546A"/>
    <w:rsid w:val="00C777F4"/>
    <w:rsid w:val="00C80588"/>
    <w:rsid w:val="00C81491"/>
    <w:rsid w:val="00C864D6"/>
    <w:rsid w:val="00C87E14"/>
    <w:rsid w:val="00C9125F"/>
    <w:rsid w:val="00C93C06"/>
    <w:rsid w:val="00C93C63"/>
    <w:rsid w:val="00C94123"/>
    <w:rsid w:val="00C96B6A"/>
    <w:rsid w:val="00C974E1"/>
    <w:rsid w:val="00CA014F"/>
    <w:rsid w:val="00CA1B8E"/>
    <w:rsid w:val="00CA31BE"/>
    <w:rsid w:val="00CA4D5C"/>
    <w:rsid w:val="00CC3AF9"/>
    <w:rsid w:val="00CC5FA5"/>
    <w:rsid w:val="00CD011A"/>
    <w:rsid w:val="00CD0A17"/>
    <w:rsid w:val="00CD3A22"/>
    <w:rsid w:val="00CD517C"/>
    <w:rsid w:val="00CD5A85"/>
    <w:rsid w:val="00CE0519"/>
    <w:rsid w:val="00CE13C8"/>
    <w:rsid w:val="00CE3F99"/>
    <w:rsid w:val="00CE493A"/>
    <w:rsid w:val="00CE5E24"/>
    <w:rsid w:val="00CE62C9"/>
    <w:rsid w:val="00CF353A"/>
    <w:rsid w:val="00CF4C2F"/>
    <w:rsid w:val="00CF653D"/>
    <w:rsid w:val="00D10EA9"/>
    <w:rsid w:val="00D12817"/>
    <w:rsid w:val="00D13139"/>
    <w:rsid w:val="00D1367A"/>
    <w:rsid w:val="00D14A50"/>
    <w:rsid w:val="00D26281"/>
    <w:rsid w:val="00D271A5"/>
    <w:rsid w:val="00D2759B"/>
    <w:rsid w:val="00D275BA"/>
    <w:rsid w:val="00D3171C"/>
    <w:rsid w:val="00D33050"/>
    <w:rsid w:val="00D33318"/>
    <w:rsid w:val="00D3365B"/>
    <w:rsid w:val="00D34368"/>
    <w:rsid w:val="00D3467B"/>
    <w:rsid w:val="00D35E6F"/>
    <w:rsid w:val="00D37A4C"/>
    <w:rsid w:val="00D40149"/>
    <w:rsid w:val="00D41D81"/>
    <w:rsid w:val="00D42187"/>
    <w:rsid w:val="00D42531"/>
    <w:rsid w:val="00D44731"/>
    <w:rsid w:val="00D47BCE"/>
    <w:rsid w:val="00D50891"/>
    <w:rsid w:val="00D51CB0"/>
    <w:rsid w:val="00D566F3"/>
    <w:rsid w:val="00D5755E"/>
    <w:rsid w:val="00D60C5C"/>
    <w:rsid w:val="00D6129E"/>
    <w:rsid w:val="00D66E6A"/>
    <w:rsid w:val="00D67AD6"/>
    <w:rsid w:val="00D7489E"/>
    <w:rsid w:val="00D76462"/>
    <w:rsid w:val="00D769EF"/>
    <w:rsid w:val="00D806B4"/>
    <w:rsid w:val="00D819A3"/>
    <w:rsid w:val="00D84475"/>
    <w:rsid w:val="00D86093"/>
    <w:rsid w:val="00D87A7A"/>
    <w:rsid w:val="00D91852"/>
    <w:rsid w:val="00D92DF9"/>
    <w:rsid w:val="00D94497"/>
    <w:rsid w:val="00D97E93"/>
    <w:rsid w:val="00DA00B4"/>
    <w:rsid w:val="00DA08B3"/>
    <w:rsid w:val="00DA72EF"/>
    <w:rsid w:val="00DA7D15"/>
    <w:rsid w:val="00DB25F1"/>
    <w:rsid w:val="00DB28A3"/>
    <w:rsid w:val="00DB3928"/>
    <w:rsid w:val="00DC2A2E"/>
    <w:rsid w:val="00DC409F"/>
    <w:rsid w:val="00DC79FF"/>
    <w:rsid w:val="00DD3131"/>
    <w:rsid w:val="00DD6A86"/>
    <w:rsid w:val="00DE311E"/>
    <w:rsid w:val="00DF0E81"/>
    <w:rsid w:val="00DF4AE7"/>
    <w:rsid w:val="00E02EA8"/>
    <w:rsid w:val="00E03223"/>
    <w:rsid w:val="00E0498B"/>
    <w:rsid w:val="00E11B24"/>
    <w:rsid w:val="00E1385C"/>
    <w:rsid w:val="00E17305"/>
    <w:rsid w:val="00E225DF"/>
    <w:rsid w:val="00E333D7"/>
    <w:rsid w:val="00E3342A"/>
    <w:rsid w:val="00E3561C"/>
    <w:rsid w:val="00E35C2F"/>
    <w:rsid w:val="00E4120A"/>
    <w:rsid w:val="00E41A6B"/>
    <w:rsid w:val="00E44735"/>
    <w:rsid w:val="00E46926"/>
    <w:rsid w:val="00E50AF7"/>
    <w:rsid w:val="00E50FF2"/>
    <w:rsid w:val="00E62F83"/>
    <w:rsid w:val="00E63836"/>
    <w:rsid w:val="00E63C70"/>
    <w:rsid w:val="00E64EDB"/>
    <w:rsid w:val="00E719C5"/>
    <w:rsid w:val="00E726F7"/>
    <w:rsid w:val="00E7277F"/>
    <w:rsid w:val="00E76DFC"/>
    <w:rsid w:val="00E81C7F"/>
    <w:rsid w:val="00E832DE"/>
    <w:rsid w:val="00E8451C"/>
    <w:rsid w:val="00E84AD2"/>
    <w:rsid w:val="00E93708"/>
    <w:rsid w:val="00E96AAE"/>
    <w:rsid w:val="00E972B4"/>
    <w:rsid w:val="00EA18FF"/>
    <w:rsid w:val="00EA45D2"/>
    <w:rsid w:val="00EA6EBD"/>
    <w:rsid w:val="00EB11C1"/>
    <w:rsid w:val="00EB1728"/>
    <w:rsid w:val="00EB2143"/>
    <w:rsid w:val="00EB5229"/>
    <w:rsid w:val="00EB5AF9"/>
    <w:rsid w:val="00EB7B8F"/>
    <w:rsid w:val="00EC0D85"/>
    <w:rsid w:val="00EC41E6"/>
    <w:rsid w:val="00EC5612"/>
    <w:rsid w:val="00EC691E"/>
    <w:rsid w:val="00EC698C"/>
    <w:rsid w:val="00EC7A65"/>
    <w:rsid w:val="00EC7A8C"/>
    <w:rsid w:val="00ED025E"/>
    <w:rsid w:val="00ED1B43"/>
    <w:rsid w:val="00ED2E1A"/>
    <w:rsid w:val="00ED35E6"/>
    <w:rsid w:val="00ED43CD"/>
    <w:rsid w:val="00ED4CA2"/>
    <w:rsid w:val="00ED561A"/>
    <w:rsid w:val="00ED730D"/>
    <w:rsid w:val="00EE0C40"/>
    <w:rsid w:val="00EE286C"/>
    <w:rsid w:val="00EE5C60"/>
    <w:rsid w:val="00EF0461"/>
    <w:rsid w:val="00EF106C"/>
    <w:rsid w:val="00EF1112"/>
    <w:rsid w:val="00EF199D"/>
    <w:rsid w:val="00EF4131"/>
    <w:rsid w:val="00EF4986"/>
    <w:rsid w:val="00EF6301"/>
    <w:rsid w:val="00EF66BF"/>
    <w:rsid w:val="00EF699D"/>
    <w:rsid w:val="00F006FA"/>
    <w:rsid w:val="00F00E91"/>
    <w:rsid w:val="00F0150C"/>
    <w:rsid w:val="00F02C2C"/>
    <w:rsid w:val="00F04421"/>
    <w:rsid w:val="00F07D2A"/>
    <w:rsid w:val="00F1073B"/>
    <w:rsid w:val="00F119BB"/>
    <w:rsid w:val="00F1379A"/>
    <w:rsid w:val="00F1510C"/>
    <w:rsid w:val="00F15467"/>
    <w:rsid w:val="00F15FE0"/>
    <w:rsid w:val="00F16367"/>
    <w:rsid w:val="00F17992"/>
    <w:rsid w:val="00F20204"/>
    <w:rsid w:val="00F20445"/>
    <w:rsid w:val="00F22516"/>
    <w:rsid w:val="00F235F9"/>
    <w:rsid w:val="00F24279"/>
    <w:rsid w:val="00F26411"/>
    <w:rsid w:val="00F26A05"/>
    <w:rsid w:val="00F33ADB"/>
    <w:rsid w:val="00F35102"/>
    <w:rsid w:val="00F359E1"/>
    <w:rsid w:val="00F37EF6"/>
    <w:rsid w:val="00F4010E"/>
    <w:rsid w:val="00F41436"/>
    <w:rsid w:val="00F41A3C"/>
    <w:rsid w:val="00F458F2"/>
    <w:rsid w:val="00F5137C"/>
    <w:rsid w:val="00F52F79"/>
    <w:rsid w:val="00F53124"/>
    <w:rsid w:val="00F54470"/>
    <w:rsid w:val="00F61669"/>
    <w:rsid w:val="00F61B38"/>
    <w:rsid w:val="00F64969"/>
    <w:rsid w:val="00F65770"/>
    <w:rsid w:val="00F861A6"/>
    <w:rsid w:val="00F94893"/>
    <w:rsid w:val="00F95824"/>
    <w:rsid w:val="00F96FD7"/>
    <w:rsid w:val="00F970D7"/>
    <w:rsid w:val="00FA59CC"/>
    <w:rsid w:val="00FB2B26"/>
    <w:rsid w:val="00FB2DCD"/>
    <w:rsid w:val="00FB2DF7"/>
    <w:rsid w:val="00FB3697"/>
    <w:rsid w:val="00FB401B"/>
    <w:rsid w:val="00FB7711"/>
    <w:rsid w:val="00FC26CD"/>
    <w:rsid w:val="00FD374A"/>
    <w:rsid w:val="00FD56BA"/>
    <w:rsid w:val="00FD6ABA"/>
    <w:rsid w:val="00FD6F59"/>
    <w:rsid w:val="00FE1FD7"/>
    <w:rsid w:val="00FE7621"/>
    <w:rsid w:val="00FF0C2A"/>
    <w:rsid w:val="00FF18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541A"/>
    <w:rPr>
      <w:sz w:val="24"/>
      <w:szCs w:val="24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62166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semiHidden/>
    <w:rsid w:val="00F119BB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semiHidden/>
    <w:locked/>
    <w:rsid w:val="00F119BB"/>
    <w:rPr>
      <w:rFonts w:eastAsia="Times New Roman" w:cs="Times New Roman"/>
      <w:sz w:val="24"/>
      <w:szCs w:val="24"/>
      <w:lang w:val="tr-TR" w:eastAsia="tr-TR" w:bidi="ar-SA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342FE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342FE"/>
    <w:rPr>
      <w:rFonts w:ascii="Segoe UI" w:hAnsi="Segoe UI" w:cs="Segoe UI"/>
      <w:sz w:val="18"/>
      <w:szCs w:val="18"/>
      <w:lang w:val="tr-TR" w:eastAsia="tr-TR"/>
    </w:rPr>
  </w:style>
  <w:style w:type="paragraph" w:styleId="Altbilgi">
    <w:name w:val="footer"/>
    <w:basedOn w:val="Normal"/>
    <w:link w:val="AltbilgiChar"/>
    <w:uiPriority w:val="99"/>
    <w:unhideWhenUsed/>
    <w:rsid w:val="00D4473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D44731"/>
    <w:rPr>
      <w:sz w:val="24"/>
      <w:szCs w:val="24"/>
      <w:lang w:val="tr-TR" w:eastAsia="tr-T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9382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DFC107-2C6E-4372-AF04-BE8A89071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60</Words>
  <Characters>7185</Characters>
  <Application>Microsoft Office Word</Application>
  <DocSecurity>0</DocSecurity>
  <Lines>59</Lines>
  <Paragraphs>1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13-2014 ÖĞRETİM YILI GÜZ YARIYILI MAKİNA MÜHENDİSLİĞİ BÖLÜMÜ</vt:lpstr>
      <vt:lpstr>2013-2014 ÖĞRETİM YILI GÜZ YARIYILI MAKİNA MÜHENDİSLİĞİ BÖLÜMÜ</vt:lpstr>
    </vt:vector>
  </TitlesOfParts>
  <Company>Dokuz Eylul University</Company>
  <LinksUpToDate>false</LinksUpToDate>
  <CharactersWithSpaces>84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3-2014 ÖĞRETİM YILI GÜZ YARIYILI MAKİNA MÜHENDİSLİĞİ BÖLÜMÜ</dc:title>
  <dc:creator>Bulent</dc:creator>
  <cp:lastModifiedBy>Mustafa ÖKSÜZOĞLU</cp:lastModifiedBy>
  <cp:revision>2</cp:revision>
  <cp:lastPrinted>2019-10-24T13:13:00Z</cp:lastPrinted>
  <dcterms:created xsi:type="dcterms:W3CDTF">2019-12-03T13:15:00Z</dcterms:created>
  <dcterms:modified xsi:type="dcterms:W3CDTF">2019-12-03T13:15:00Z</dcterms:modified>
</cp:coreProperties>
</file>